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5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AEB5E" w14:textId="2143A39D" w:rsidR="00A63D1D" w:rsidRPr="006C236C" w:rsidRDefault="00856909" w:rsidP="006C236C">
      <w:pPr>
        <w:pStyle w:val="Heading1"/>
        <w:tabs>
          <w:tab w:val="clear" w:pos="284"/>
          <w:tab w:val="left" w:pos="709"/>
          <w:tab w:val="left" w:pos="8490"/>
        </w:tabs>
        <w:spacing w:before="400" w:after="0"/>
        <w:rPr>
          <w:rFonts w:cs="Arial"/>
          <w:caps w:val="0"/>
          <w:color w:val="00426F"/>
        </w:rPr>
      </w:pPr>
      <w:r>
        <w:rPr>
          <w:rFonts w:cs="Arial"/>
          <w:caps w:val="0"/>
          <w:color w:val="00426F"/>
        </w:rPr>
        <w:t>2</w:t>
      </w:r>
      <w:r w:rsidR="004D606F" w:rsidRPr="006C236C">
        <w:rPr>
          <w:rFonts w:cs="Arial"/>
          <w:caps w:val="0"/>
          <w:color w:val="00426F"/>
        </w:rPr>
        <w:t xml:space="preserve">. </w:t>
      </w:r>
      <w:r w:rsidR="00FA09EC" w:rsidRPr="006C236C">
        <w:rPr>
          <w:rFonts w:cs="Arial"/>
          <w:caps w:val="0"/>
          <w:color w:val="00426F"/>
        </w:rPr>
        <w:tab/>
      </w:r>
      <w:r w:rsidR="00D33D6D" w:rsidRPr="006C236C">
        <w:rPr>
          <w:rFonts w:cs="Arial"/>
          <w:caps w:val="0"/>
          <w:color w:val="00426F"/>
        </w:rPr>
        <w:t>EDUCATION</w:t>
      </w:r>
      <w:r w:rsidR="00621ABC" w:rsidRPr="006C236C">
        <w:rPr>
          <w:rFonts w:cs="Arial"/>
          <w:caps w:val="0"/>
          <w:color w:val="00426F"/>
        </w:rPr>
        <w:t xml:space="preserve"> </w:t>
      </w:r>
      <w:r w:rsidR="00A63D1D" w:rsidRPr="006C236C">
        <w:rPr>
          <w:rFonts w:cs="Arial"/>
          <w:caps w:val="0"/>
          <w:color w:val="00426F"/>
        </w:rPr>
        <w:t>CLUSTER</w:t>
      </w:r>
    </w:p>
    <w:p w14:paraId="5407428B" w14:textId="45FC7972" w:rsidR="00E54AF7" w:rsidRPr="00635E7A" w:rsidRDefault="00856909" w:rsidP="00635E7A">
      <w:pPr>
        <w:pStyle w:val="Heading2"/>
        <w:pBdr>
          <w:bottom w:val="single" w:sz="4" w:space="4" w:color="008EBA"/>
        </w:pBdr>
        <w:ind w:left="357" w:hanging="357"/>
        <w:rPr>
          <w:color w:val="008EBA"/>
        </w:rPr>
      </w:pPr>
      <w:bookmarkStart w:id="0" w:name="_Toc511756217"/>
      <w:bookmarkStart w:id="1" w:name="_Toc473722853"/>
      <w:bookmarkStart w:id="2" w:name="_Toc511769340"/>
      <w:r>
        <w:rPr>
          <w:color w:val="008EBA"/>
        </w:rPr>
        <w:t>2</w:t>
      </w:r>
      <w:r w:rsidR="0024022B" w:rsidRPr="00635E7A">
        <w:rPr>
          <w:color w:val="008EBA"/>
        </w:rPr>
        <w:t>.1</w:t>
      </w:r>
      <w:r w:rsidR="0024022B" w:rsidRPr="00635E7A">
        <w:rPr>
          <w:color w:val="008EBA"/>
        </w:rPr>
        <w:tab/>
      </w:r>
      <w:r w:rsidR="00E54AF7" w:rsidRPr="00635E7A">
        <w:rPr>
          <w:color w:val="008EBA"/>
        </w:rPr>
        <w:t>Agency Expense Summary</w:t>
      </w:r>
      <w:bookmarkEnd w:id="0"/>
      <w:r w:rsidR="00E54AF7" w:rsidRPr="00635E7A" w:rsidDel="00E54AF7">
        <w:rPr>
          <w:color w:val="008EBA"/>
        </w:rPr>
        <w:t xml:space="preserve"> </w:t>
      </w:r>
    </w:p>
    <w:bookmarkEnd w:id="1"/>
    <w:bookmarkEnd w:id="2"/>
    <w:p w14:paraId="0B5E70FC" w14:textId="77777777" w:rsidR="00E27C10" w:rsidRPr="0011239F" w:rsidRDefault="00E27C10" w:rsidP="003223AF">
      <w:pPr>
        <w:rPr>
          <w:rFonts w:ascii="Arial" w:hAnsi="Arial" w:cs="Arial"/>
        </w:rPr>
      </w:pPr>
    </w:p>
    <w:tbl>
      <w:tblPr>
        <w:tblW w:w="9781" w:type="dxa"/>
        <w:tblLayout w:type="fixed"/>
        <w:tblLook w:val="04A0" w:firstRow="1" w:lastRow="0" w:firstColumn="1" w:lastColumn="0" w:noHBand="0" w:noVBand="1"/>
        <w:tblCaption w:val="Agency Expense Summary table"/>
        <w:tblDescription w:val="Education cluster - Agency Expense Summary table"/>
      </w:tblPr>
      <w:tblGrid>
        <w:gridCol w:w="4046"/>
        <w:gridCol w:w="955"/>
        <w:gridCol w:w="956"/>
        <w:gridCol w:w="958"/>
        <w:gridCol w:w="954"/>
        <w:gridCol w:w="956"/>
        <w:gridCol w:w="956"/>
      </w:tblGrid>
      <w:tr w:rsidR="00E27C10" w:rsidRPr="0011239F" w14:paraId="1084D811" w14:textId="77777777" w:rsidTr="007F3D31">
        <w:trPr>
          <w:trHeight w:val="283"/>
        </w:trPr>
        <w:tc>
          <w:tcPr>
            <w:tcW w:w="404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14:paraId="41213064" w14:textId="7884C4A0" w:rsidR="00E27C10" w:rsidRPr="0011239F" w:rsidRDefault="00E27C10" w:rsidP="003223AF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ducation cluster</w:t>
            </w:r>
          </w:p>
        </w:tc>
        <w:tc>
          <w:tcPr>
            <w:tcW w:w="28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14A32B0" w14:textId="77777777" w:rsidR="00E27C10" w:rsidRPr="0011239F" w:rsidRDefault="00E27C10" w:rsidP="003F73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xpenses</w:t>
            </w:r>
            <w:r w:rsidRPr="0011239F">
              <w:rPr>
                <w:rFonts w:ascii="Arial" w:hAnsi="Arial" w:cs="Arial"/>
                <w:color w:val="FFFFFF"/>
                <w:sz w:val="18"/>
                <w:szCs w:val="18"/>
                <w:vertAlign w:val="superscript"/>
                <w:lang w:eastAsia="en-AU"/>
              </w:rPr>
              <w:t>(a)</w:t>
            </w:r>
          </w:p>
        </w:tc>
        <w:tc>
          <w:tcPr>
            <w:tcW w:w="28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068752EC" w14:textId="77777777" w:rsidR="00E27C10" w:rsidRPr="0011239F" w:rsidRDefault="00E27C10" w:rsidP="003F73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apital Expenditure</w:t>
            </w:r>
          </w:p>
        </w:tc>
      </w:tr>
      <w:tr w:rsidR="00E27C10" w:rsidRPr="0011239F" w14:paraId="2B167E07" w14:textId="77777777" w:rsidTr="007F3D31">
        <w:trPr>
          <w:trHeight w:val="255"/>
        </w:trPr>
        <w:tc>
          <w:tcPr>
            <w:tcW w:w="4046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14:paraId="5361BDB8" w14:textId="77777777" w:rsidR="00E27C10" w:rsidRPr="0011239F" w:rsidRDefault="00E27C10" w:rsidP="003223AF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en-AU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67B828DD" w14:textId="0BF91F82" w:rsidR="00E27C10" w:rsidRPr="0011239F" w:rsidRDefault="00CA6E07" w:rsidP="003223A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1F048B24" w14:textId="0B31D8E7" w:rsidR="00E27C10" w:rsidRPr="0011239F" w:rsidRDefault="00621737" w:rsidP="003223A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</w:t>
            </w:r>
            <w:r w:rsidR="00CA6E07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2-23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0C5AAA4A" w14:textId="77777777" w:rsidR="00E27C10" w:rsidRPr="0011239F" w:rsidRDefault="00E27C10" w:rsidP="003223A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0D4393EE" w14:textId="6E61EC89" w:rsidR="00E27C10" w:rsidRPr="0011239F" w:rsidRDefault="00CA6E07" w:rsidP="003223A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748ECA07" w14:textId="670D672E" w:rsidR="00E27C10" w:rsidRPr="0011239F" w:rsidRDefault="00621737" w:rsidP="003223A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</w:t>
            </w:r>
            <w:r w:rsidR="00CA6E07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-23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24E97411" w14:textId="674C4318" w:rsidR="00E27C10" w:rsidRPr="0011239F" w:rsidRDefault="00E27C10" w:rsidP="003223A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</w:tr>
      <w:tr w:rsidR="00E27C10" w:rsidRPr="0011239F" w14:paraId="48FF5149" w14:textId="77777777" w:rsidTr="0080420B">
        <w:trPr>
          <w:trHeight w:val="267"/>
        </w:trPr>
        <w:tc>
          <w:tcPr>
            <w:tcW w:w="4046" w:type="dxa"/>
            <w:vMerge/>
            <w:tcBorders>
              <w:top w:val="nil"/>
              <w:left w:val="nil"/>
              <w:right w:val="nil"/>
            </w:tcBorders>
            <w:shd w:val="clear" w:color="auto" w:fill="008EBA"/>
            <w:vAlign w:val="center"/>
            <w:hideMark/>
          </w:tcPr>
          <w:p w14:paraId="18EDA1D2" w14:textId="77777777" w:rsidR="00E27C10" w:rsidRPr="0011239F" w:rsidRDefault="00E27C10" w:rsidP="00DE57E3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en-AU"/>
              </w:rPr>
            </w:pPr>
          </w:p>
        </w:tc>
        <w:tc>
          <w:tcPr>
            <w:tcW w:w="955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6F65AF81" w14:textId="0FF93013" w:rsidR="00E27C10" w:rsidRPr="0011239F" w:rsidRDefault="00621737" w:rsidP="003F73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956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2B0AED3D" w14:textId="77777777" w:rsidR="00E27C10" w:rsidRPr="0011239F" w:rsidRDefault="00E27C10" w:rsidP="003F73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58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5D3BFCEC" w14:textId="77777777" w:rsidR="00E27C10" w:rsidRPr="0011239F" w:rsidRDefault="00E27C10" w:rsidP="003F73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hange</w:t>
            </w:r>
          </w:p>
        </w:tc>
        <w:tc>
          <w:tcPr>
            <w:tcW w:w="954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6162D9AD" w14:textId="6EE3E26A" w:rsidR="00E27C10" w:rsidRPr="0011239F" w:rsidRDefault="00621737" w:rsidP="003F73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956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2845A9ED" w14:textId="77777777" w:rsidR="00E27C10" w:rsidRPr="0011239F" w:rsidRDefault="00E27C10" w:rsidP="003F73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56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1394A80A" w14:textId="77777777" w:rsidR="00E27C10" w:rsidRPr="0011239F" w:rsidRDefault="00E27C10" w:rsidP="003F73B6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hange</w:t>
            </w:r>
          </w:p>
        </w:tc>
      </w:tr>
      <w:tr w:rsidR="00E27C10" w:rsidRPr="0011239F" w14:paraId="6BCE3358" w14:textId="77777777" w:rsidTr="00A15D1C">
        <w:trPr>
          <w:trHeight w:val="283"/>
        </w:trPr>
        <w:tc>
          <w:tcPr>
            <w:tcW w:w="4046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vAlign w:val="center"/>
            <w:hideMark/>
          </w:tcPr>
          <w:p w14:paraId="05DE4C91" w14:textId="77777777" w:rsidR="00E27C10" w:rsidRPr="0011239F" w:rsidRDefault="00E27C10" w:rsidP="00DE57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3C2C117F" w14:textId="77777777" w:rsidR="00E27C10" w:rsidRPr="0011239F" w:rsidRDefault="00E27C10" w:rsidP="003F73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01A7FF2C" w14:textId="77777777" w:rsidR="00E27C10" w:rsidRPr="0011239F" w:rsidRDefault="00E27C10" w:rsidP="003F73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58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24F4D9C8" w14:textId="77777777" w:rsidR="00E27C10" w:rsidRPr="0011239F" w:rsidRDefault="00E27C10" w:rsidP="003F73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%</w:t>
            </w:r>
          </w:p>
        </w:tc>
        <w:tc>
          <w:tcPr>
            <w:tcW w:w="954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60539A3C" w14:textId="77777777" w:rsidR="00E27C10" w:rsidRPr="0011239F" w:rsidRDefault="00E27C10" w:rsidP="003F73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56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0250C734" w14:textId="77777777" w:rsidR="00E27C10" w:rsidRPr="0011239F" w:rsidRDefault="00E27C10" w:rsidP="003F73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56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6FF6D820" w14:textId="77777777" w:rsidR="00E27C10" w:rsidRPr="0011239F" w:rsidRDefault="00E27C10" w:rsidP="003F73B6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%</w:t>
            </w:r>
          </w:p>
        </w:tc>
      </w:tr>
      <w:tr w:rsidR="00803501" w:rsidRPr="0011239F" w14:paraId="24CADA4F" w14:textId="77777777" w:rsidTr="001C0AB8">
        <w:trPr>
          <w:trHeight w:val="290"/>
        </w:trPr>
        <w:tc>
          <w:tcPr>
            <w:tcW w:w="4046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B407FF" w14:textId="77777777" w:rsidR="00803501" w:rsidRPr="0011239F" w:rsidRDefault="00803501" w:rsidP="0080350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Department of Education </w:t>
            </w:r>
          </w:p>
        </w:tc>
        <w:tc>
          <w:tcPr>
            <w:tcW w:w="955" w:type="dxa"/>
            <w:shd w:val="clear" w:color="auto" w:fill="auto"/>
            <w:noWrap/>
            <w:vAlign w:val="center"/>
          </w:tcPr>
          <w:p w14:paraId="13A37976" w14:textId="4985EF6D" w:rsidR="00803501" w:rsidRPr="0011239F" w:rsidRDefault="00F30981" w:rsidP="0080350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0,783.0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017763B6" w14:textId="3B5B6EBB" w:rsidR="00803501" w:rsidRPr="0011239F" w:rsidRDefault="00F30981" w:rsidP="0080350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2,318.4</w:t>
            </w:r>
          </w:p>
        </w:tc>
        <w:tc>
          <w:tcPr>
            <w:tcW w:w="95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C38E74D" w14:textId="7E92F4D2" w:rsidR="00803501" w:rsidRPr="0011239F" w:rsidRDefault="00FD3FD3" w:rsidP="0080350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.4</w:t>
            </w:r>
          </w:p>
        </w:tc>
        <w:tc>
          <w:tcPr>
            <w:tcW w:w="954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E0E58EE" w14:textId="041DF327" w:rsidR="00803501" w:rsidRPr="0011239F" w:rsidRDefault="00FD3FD3" w:rsidP="0080350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,067.9</w:t>
            </w:r>
          </w:p>
        </w:tc>
        <w:tc>
          <w:tcPr>
            <w:tcW w:w="956" w:type="dxa"/>
            <w:shd w:val="clear" w:color="auto" w:fill="auto"/>
            <w:noWrap/>
            <w:vAlign w:val="center"/>
          </w:tcPr>
          <w:p w14:paraId="57766D3D" w14:textId="30219CC5" w:rsidR="00803501" w:rsidRPr="0011239F" w:rsidRDefault="00FD3FD3" w:rsidP="0080350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,668.4</w:t>
            </w:r>
          </w:p>
        </w:tc>
        <w:tc>
          <w:tcPr>
            <w:tcW w:w="956" w:type="dxa"/>
            <w:tcBorders>
              <w:bottom w:val="nil"/>
            </w:tcBorders>
            <w:shd w:val="clear" w:color="auto" w:fill="auto"/>
            <w:vAlign w:val="center"/>
          </w:tcPr>
          <w:p w14:paraId="7549A1A3" w14:textId="6097072C" w:rsidR="00803501" w:rsidRPr="0011239F" w:rsidRDefault="00FD3FD3" w:rsidP="0080350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9.0</w:t>
            </w:r>
          </w:p>
        </w:tc>
      </w:tr>
      <w:tr w:rsidR="00803501" w:rsidRPr="0011239F" w14:paraId="45A07B2F" w14:textId="77777777" w:rsidTr="001C0AB8">
        <w:trPr>
          <w:trHeight w:val="290"/>
        </w:trPr>
        <w:tc>
          <w:tcPr>
            <w:tcW w:w="4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5D85A" w14:textId="4630361C" w:rsidR="00803501" w:rsidRPr="0011239F" w:rsidRDefault="00803501" w:rsidP="00E27C1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s</w:t>
            </w:r>
            <w:r w:rsidR="00E27C10" w:rsidRPr="0011239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 w:rsidR="00E27C10" w:rsidRPr="0011239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5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7E9AB64" w14:textId="41A7BE94" w:rsidR="00803501" w:rsidRPr="0011239F" w:rsidRDefault="00FD3FD3" w:rsidP="0080350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1.6</w:t>
            </w:r>
          </w:p>
        </w:tc>
        <w:tc>
          <w:tcPr>
            <w:tcW w:w="95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A610C19" w14:textId="717A28BE" w:rsidR="00803501" w:rsidRPr="0011239F" w:rsidRDefault="00FD3FD3" w:rsidP="0080350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28.0</w:t>
            </w:r>
          </w:p>
        </w:tc>
        <w:tc>
          <w:tcPr>
            <w:tcW w:w="958" w:type="dxa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819DCB8" w14:textId="43865A10" w:rsidR="00803501" w:rsidRPr="0011239F" w:rsidRDefault="00FD3FD3" w:rsidP="0080350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9.8</w:t>
            </w:r>
          </w:p>
        </w:tc>
        <w:tc>
          <w:tcPr>
            <w:tcW w:w="95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3355D2E" w14:textId="7E8FF861" w:rsidR="00803501" w:rsidRPr="0011239F" w:rsidRDefault="00B21C8B" w:rsidP="0080350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1447B7C" w14:textId="1D10F3FE" w:rsidR="00803501" w:rsidRPr="0011239F" w:rsidRDefault="00B21C8B" w:rsidP="0080350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6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4B4232B7" w14:textId="72EC3659" w:rsidR="00803501" w:rsidRPr="0011239F" w:rsidRDefault="00B21C8B" w:rsidP="0080350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803501" w:rsidRPr="0011239F" w14:paraId="5DD6C0AE" w14:textId="77777777" w:rsidTr="00EE5A5A">
        <w:trPr>
          <w:trHeight w:val="340"/>
        </w:trPr>
        <w:tc>
          <w:tcPr>
            <w:tcW w:w="40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A298B6" w14:textId="77777777" w:rsidR="00803501" w:rsidRPr="00176F80" w:rsidRDefault="00803501" w:rsidP="0080350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76F8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rincipal Agency</w:t>
            </w:r>
          </w:p>
        </w:tc>
        <w:tc>
          <w:tcPr>
            <w:tcW w:w="9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0C94167" w14:textId="080B51FD" w:rsidR="00803501" w:rsidRPr="00176F80" w:rsidRDefault="00CC2C5D" w:rsidP="0080350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874.6</w:t>
            </w:r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3DEEA9A" w14:textId="35A198CD" w:rsidR="00803501" w:rsidRPr="00176F80" w:rsidRDefault="00CC2C5D" w:rsidP="0080350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446.4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9DAFC26" w14:textId="1F17E7C6" w:rsidR="00803501" w:rsidRPr="00176F80" w:rsidRDefault="00CC2C5D" w:rsidP="0080350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.5</w:t>
            </w:r>
          </w:p>
        </w:tc>
        <w:tc>
          <w:tcPr>
            <w:tcW w:w="9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1080E5A" w14:textId="04751D14" w:rsidR="00803501" w:rsidRPr="00176F80" w:rsidRDefault="00CC2C5D" w:rsidP="0080350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67.9</w:t>
            </w:r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D1B76A6" w14:textId="27EAB92E" w:rsidR="00803501" w:rsidRPr="00176F80" w:rsidRDefault="00CC2C5D" w:rsidP="0080350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68.4</w:t>
            </w:r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61A3A3FB" w14:textId="541FC9FF" w:rsidR="00803501" w:rsidRPr="00176F80" w:rsidRDefault="00CC2C5D" w:rsidP="0080350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.0</w:t>
            </w:r>
          </w:p>
        </w:tc>
      </w:tr>
      <w:tr w:rsidR="00803501" w:rsidRPr="0011239F" w14:paraId="5FE1E957" w14:textId="77777777" w:rsidTr="00107966">
        <w:trPr>
          <w:trHeight w:val="290"/>
        </w:trPr>
        <w:tc>
          <w:tcPr>
            <w:tcW w:w="4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0FCB1" w14:textId="0F76831C" w:rsidR="00A75959" w:rsidRDefault="00DE5640" w:rsidP="00E27C1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74B52"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  <w:t>Cluster Agencies</w:t>
            </w:r>
          </w:p>
          <w:p w14:paraId="2CD0BFFC" w14:textId="04054D3E" w:rsidR="00803501" w:rsidRPr="0011239F" w:rsidRDefault="00803501" w:rsidP="00E27C1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NSW Education Standards Authority </w:t>
            </w:r>
            <w:r w:rsidR="00E27C10" w:rsidRPr="0011239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61EFD4" w14:textId="3E4AC8A0" w:rsidR="00803501" w:rsidRPr="0011239F" w:rsidRDefault="005001A5" w:rsidP="00107966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76.6</w:t>
            </w:r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3A6FB8" w14:textId="0E92F4CE" w:rsidR="00803501" w:rsidRPr="0011239F" w:rsidRDefault="005001A5" w:rsidP="00107966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26.8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14:paraId="1BDCC3F5" w14:textId="7A2AB6F5" w:rsidR="00803501" w:rsidRPr="0011239F" w:rsidRDefault="00963E8A" w:rsidP="00107966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8.4</w:t>
            </w:r>
          </w:p>
        </w:tc>
        <w:tc>
          <w:tcPr>
            <w:tcW w:w="9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5646DF" w14:textId="0E4FE64E" w:rsidR="00803501" w:rsidRPr="0011239F" w:rsidRDefault="00963E8A" w:rsidP="00107966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.2</w:t>
            </w:r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E9D40C" w14:textId="1081B8E6" w:rsidR="00803501" w:rsidRPr="0011239F" w:rsidRDefault="0015407E" w:rsidP="00107966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.3</w:t>
            </w:r>
          </w:p>
        </w:tc>
        <w:tc>
          <w:tcPr>
            <w:tcW w:w="956" w:type="dxa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44788DBA" w14:textId="49374C25" w:rsidR="00803501" w:rsidRPr="0011239F" w:rsidRDefault="00F30981" w:rsidP="00107966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.5</w:t>
            </w:r>
          </w:p>
        </w:tc>
      </w:tr>
      <w:tr w:rsidR="00BC4044" w:rsidRPr="0011239F" w14:paraId="5ECBD530" w14:textId="77777777" w:rsidTr="00EE5A5A">
        <w:trPr>
          <w:trHeight w:val="290"/>
        </w:trPr>
        <w:tc>
          <w:tcPr>
            <w:tcW w:w="4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7AB694" w14:textId="4E1B7C8D" w:rsidR="00BC4044" w:rsidRPr="0011239F" w:rsidRDefault="00BC4044" w:rsidP="00BC4044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1239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TAFE Commission </w:t>
            </w:r>
            <w:r w:rsidRPr="0011239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5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FBB3D49" w14:textId="12804A29" w:rsidR="00BC4044" w:rsidRPr="0011239F" w:rsidRDefault="00F30981" w:rsidP="00BC4044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,943.0</w:t>
            </w:r>
          </w:p>
        </w:tc>
        <w:tc>
          <w:tcPr>
            <w:tcW w:w="95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2AD41D" w14:textId="3C6B88B6" w:rsidR="00BC4044" w:rsidRPr="0011239F" w:rsidRDefault="00F30981" w:rsidP="00BC4044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,996.0</w:t>
            </w:r>
          </w:p>
        </w:tc>
        <w:tc>
          <w:tcPr>
            <w:tcW w:w="958" w:type="dxa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F183806" w14:textId="00D4E2A0" w:rsidR="00BC4044" w:rsidRPr="0011239F" w:rsidRDefault="00F30981" w:rsidP="00BC4044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.7</w:t>
            </w:r>
          </w:p>
        </w:tc>
        <w:tc>
          <w:tcPr>
            <w:tcW w:w="95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F2A0FB3" w14:textId="3856157E" w:rsidR="00BC4044" w:rsidRPr="0011239F" w:rsidRDefault="00F30981" w:rsidP="00BC4044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17.9</w:t>
            </w:r>
          </w:p>
        </w:tc>
        <w:tc>
          <w:tcPr>
            <w:tcW w:w="95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BA937D9" w14:textId="6DBF4EF4" w:rsidR="00BC4044" w:rsidRPr="0011239F" w:rsidRDefault="00F30981" w:rsidP="00BC4044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18.9</w:t>
            </w:r>
          </w:p>
        </w:tc>
        <w:tc>
          <w:tcPr>
            <w:tcW w:w="956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45D02FF0" w14:textId="5D6FE14C" w:rsidR="00BC4044" w:rsidRPr="0011239F" w:rsidRDefault="00F30981" w:rsidP="00BC4044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6.4</w:t>
            </w:r>
          </w:p>
        </w:tc>
      </w:tr>
      <w:tr w:rsidR="00BC4044" w:rsidRPr="0011239F" w14:paraId="594532EC" w14:textId="77777777" w:rsidTr="00EE5A5A">
        <w:trPr>
          <w:trHeight w:val="340"/>
        </w:trPr>
        <w:tc>
          <w:tcPr>
            <w:tcW w:w="40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C1A776" w14:textId="549B98EC" w:rsidR="00BC4044" w:rsidRPr="00176F80" w:rsidRDefault="00BC4044" w:rsidP="00BC404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76F8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r w:rsidR="00035888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uster Agencies</w:t>
            </w:r>
          </w:p>
        </w:tc>
        <w:tc>
          <w:tcPr>
            <w:tcW w:w="9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842598C" w14:textId="42E881C8" w:rsidR="00BC4044" w:rsidRPr="00176F80" w:rsidRDefault="00F30981" w:rsidP="00BC40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19.6</w:t>
            </w:r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472171D" w14:textId="02871E29" w:rsidR="00BC4044" w:rsidRPr="00176F80" w:rsidRDefault="00F30981" w:rsidP="00BC40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22.8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7EDA9C7" w14:textId="3ED38548" w:rsidR="00BC4044" w:rsidRPr="009702FC" w:rsidRDefault="00F30981" w:rsidP="00BC4044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4.9</w:t>
            </w:r>
          </w:p>
        </w:tc>
        <w:tc>
          <w:tcPr>
            <w:tcW w:w="9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396DC88" w14:textId="7FE6DAEF" w:rsidR="00BC4044" w:rsidRPr="00176F80" w:rsidRDefault="00F30981" w:rsidP="00BC40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0.0</w:t>
            </w:r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D9731D0" w14:textId="27BA69EC" w:rsidR="00BC4044" w:rsidRPr="00176F80" w:rsidRDefault="00F30981" w:rsidP="00BC40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1.2</w:t>
            </w:r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7C5EBB52" w14:textId="7D650615" w:rsidR="00BC4044" w:rsidRPr="00176F80" w:rsidRDefault="00F30981" w:rsidP="00BC404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.0</w:t>
            </w:r>
          </w:p>
        </w:tc>
      </w:tr>
    </w:tbl>
    <w:p w14:paraId="6F714D1B" w14:textId="77777777" w:rsidR="00803501" w:rsidRPr="0011239F" w:rsidRDefault="00803501">
      <w:pPr>
        <w:rPr>
          <w:rFonts w:ascii="Arial" w:hAnsi="Arial" w:cs="Arial"/>
          <w:sz w:val="6"/>
          <w:szCs w:val="6"/>
        </w:rPr>
      </w:pPr>
    </w:p>
    <w:p w14:paraId="5CAF5497" w14:textId="1AFE5E0B" w:rsidR="007D77D6" w:rsidRPr="007064ED" w:rsidRDefault="007D77D6" w:rsidP="00BC4044">
      <w:pPr>
        <w:pStyle w:val="ListParagraph"/>
        <w:numPr>
          <w:ilvl w:val="0"/>
          <w:numId w:val="50"/>
        </w:numPr>
        <w:rPr>
          <w:rFonts w:cs="Arial"/>
          <w:sz w:val="16"/>
          <w:szCs w:val="16"/>
        </w:rPr>
      </w:pPr>
      <w:r w:rsidRPr="007064ED">
        <w:rPr>
          <w:rFonts w:cs="Arial"/>
          <w:sz w:val="16"/>
          <w:szCs w:val="16"/>
        </w:rPr>
        <w:t>This table shows expenses on an uneliminated basis.</w:t>
      </w:r>
    </w:p>
    <w:p w14:paraId="0C925753" w14:textId="2DAE9C68" w:rsidR="00364293" w:rsidRPr="007064ED" w:rsidRDefault="00364293" w:rsidP="00524F81">
      <w:pPr>
        <w:pStyle w:val="ListParagraph"/>
        <w:ind w:left="360"/>
        <w:rPr>
          <w:rFonts w:cs="Arial"/>
          <w:sz w:val="16"/>
          <w:szCs w:val="16"/>
        </w:rPr>
      </w:pPr>
    </w:p>
    <w:p w14:paraId="03C3477B" w14:textId="3B51F695" w:rsidR="00966C95" w:rsidRPr="007064ED" w:rsidRDefault="00966C95" w:rsidP="002F40C6">
      <w:pPr>
        <w:pStyle w:val="ListParagraph"/>
        <w:ind w:left="0"/>
        <w:rPr>
          <w:rFonts w:cs="Arial"/>
          <w:sz w:val="16"/>
          <w:szCs w:val="16"/>
        </w:rPr>
      </w:pPr>
      <w:r w:rsidRPr="007064ED">
        <w:rPr>
          <w:rFonts w:cs="Arial"/>
          <w:sz w:val="16"/>
          <w:szCs w:val="16"/>
        </w:rPr>
        <w:t>Note: Some sub-totals in this table may not be exactly equal to the sum of agency totals due to rounding.</w:t>
      </w:r>
    </w:p>
    <w:p w14:paraId="3556813C" w14:textId="4D91726F" w:rsidR="00E27C10" w:rsidRPr="0011239F" w:rsidRDefault="00E27C10" w:rsidP="0096075A">
      <w:pPr>
        <w:pStyle w:val="ListParagraph"/>
        <w:ind w:left="360"/>
        <w:rPr>
          <w:rFonts w:cs="Arial"/>
          <w:sz w:val="17"/>
          <w:szCs w:val="17"/>
        </w:rPr>
        <w:sectPr w:rsidR="00E27C10" w:rsidRPr="0011239F" w:rsidSect="00383B36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315510E7" w14:textId="2A244B22" w:rsidR="005F73E3" w:rsidRPr="00904182" w:rsidRDefault="004478C6" w:rsidP="00904182">
      <w:pPr>
        <w:pStyle w:val="Heading2"/>
        <w:pBdr>
          <w:bottom w:val="single" w:sz="4" w:space="4" w:color="008EBA"/>
        </w:pBdr>
        <w:ind w:left="357" w:hanging="357"/>
        <w:rPr>
          <w:color w:val="008EBA"/>
        </w:rPr>
      </w:pPr>
      <w:r>
        <w:rPr>
          <w:color w:val="008EBA"/>
        </w:rPr>
        <w:lastRenderedPageBreak/>
        <w:t>2</w:t>
      </w:r>
      <w:r w:rsidR="0024022B" w:rsidRPr="00904182">
        <w:rPr>
          <w:color w:val="008EBA"/>
        </w:rPr>
        <w:t>.2</w:t>
      </w:r>
      <w:r w:rsidR="0024022B" w:rsidRPr="00904182">
        <w:rPr>
          <w:color w:val="008EBA"/>
        </w:rPr>
        <w:tab/>
      </w:r>
      <w:r w:rsidR="000424F7" w:rsidRPr="00904182">
        <w:rPr>
          <w:color w:val="008EBA"/>
        </w:rPr>
        <w:t>Financial Statements</w:t>
      </w:r>
    </w:p>
    <w:p w14:paraId="1EF441D3" w14:textId="77777777" w:rsidR="002557CD" w:rsidRDefault="002557CD" w:rsidP="00B133BA">
      <w:pPr>
        <w:pStyle w:val="Heading3"/>
        <w:spacing w:before="320" w:after="120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B133BA">
        <w:rPr>
          <w:rFonts w:cs="Arial"/>
        </w:rPr>
        <w:t>Department of Education</w:t>
      </w:r>
    </w:p>
    <w:tbl>
      <w:tblPr>
        <w:tblW w:w="5092" w:type="pct"/>
        <w:tblLook w:val="04A0" w:firstRow="1" w:lastRow="0" w:firstColumn="1" w:lastColumn="0" w:noHBand="0" w:noVBand="1"/>
        <w:tblCaption w:val="2.2 Financial Statements - Department of Education - Operating Statement"/>
        <w:tblDescription w:val="2.2 Financial Statements - Department of Education - Operating Statement"/>
      </w:tblPr>
      <w:tblGrid>
        <w:gridCol w:w="5948"/>
        <w:gridCol w:w="1304"/>
        <w:gridCol w:w="55"/>
        <w:gridCol w:w="1196"/>
        <w:gridCol w:w="57"/>
        <w:gridCol w:w="1201"/>
        <w:gridCol w:w="55"/>
      </w:tblGrid>
      <w:tr w:rsidR="002557CD" w14:paraId="523C7A63" w14:textId="77777777" w:rsidTr="001B58D1">
        <w:trPr>
          <w:trHeight w:val="310"/>
        </w:trPr>
        <w:tc>
          <w:tcPr>
            <w:tcW w:w="3029" w:type="pct"/>
            <w:shd w:val="clear" w:color="auto" w:fill="FFFFFF"/>
            <w:noWrap/>
            <w:vAlign w:val="bottom"/>
            <w:hideMark/>
          </w:tcPr>
          <w:p w14:paraId="1B8DF0B4" w14:textId="77777777" w:rsidR="002557CD" w:rsidRDefault="002557C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692" w:type="pct"/>
            <w:gridSpan w:val="2"/>
            <w:shd w:val="clear" w:color="auto" w:fill="FFFFFF"/>
            <w:noWrap/>
            <w:vAlign w:val="bottom"/>
            <w:hideMark/>
          </w:tcPr>
          <w:p w14:paraId="2F57F3F2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8" w:type="pct"/>
            <w:gridSpan w:val="2"/>
            <w:shd w:val="clear" w:color="auto" w:fill="FFFFFF"/>
            <w:noWrap/>
            <w:vAlign w:val="bottom"/>
            <w:hideMark/>
          </w:tcPr>
          <w:p w14:paraId="5C365A7D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0" w:type="pct"/>
            <w:gridSpan w:val="2"/>
            <w:shd w:val="clear" w:color="auto" w:fill="FFFFFF"/>
            <w:noWrap/>
            <w:vAlign w:val="bottom"/>
            <w:hideMark/>
          </w:tcPr>
          <w:p w14:paraId="2C3A4381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252F99AD" w14:textId="77777777" w:rsidTr="001B58D1">
        <w:trPr>
          <w:gridAfter w:val="1"/>
          <w:wAfter w:w="28" w:type="pct"/>
          <w:trHeight w:val="283"/>
        </w:trPr>
        <w:tc>
          <w:tcPr>
            <w:tcW w:w="3029" w:type="pct"/>
            <w:shd w:val="clear" w:color="auto" w:fill="008EBA"/>
            <w:vAlign w:val="center"/>
            <w:hideMark/>
          </w:tcPr>
          <w:p w14:paraId="75300F96" w14:textId="77777777" w:rsidR="002557CD" w:rsidRDefault="002557C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1" w:type="pct"/>
            <w:gridSpan w:val="3"/>
            <w:shd w:val="clear" w:color="auto" w:fill="008EBA"/>
            <w:vAlign w:val="bottom"/>
            <w:hideMark/>
          </w:tcPr>
          <w:p w14:paraId="4FD2F5B6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641" w:type="pct"/>
            <w:gridSpan w:val="2"/>
            <w:shd w:val="clear" w:color="auto" w:fill="008EBA"/>
            <w:vAlign w:val="bottom"/>
            <w:hideMark/>
          </w:tcPr>
          <w:p w14:paraId="6B2929A5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2557CD" w14:paraId="3B9010D4" w14:textId="77777777" w:rsidTr="001B58D1">
        <w:trPr>
          <w:gridAfter w:val="1"/>
          <w:wAfter w:w="28" w:type="pct"/>
          <w:trHeight w:val="225"/>
        </w:trPr>
        <w:tc>
          <w:tcPr>
            <w:tcW w:w="3029" w:type="pct"/>
            <w:shd w:val="clear" w:color="auto" w:fill="008EBA"/>
            <w:vAlign w:val="center"/>
            <w:hideMark/>
          </w:tcPr>
          <w:p w14:paraId="2E2749B5" w14:textId="77777777" w:rsidR="002557CD" w:rsidRDefault="002557C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64" w:type="pct"/>
            <w:shd w:val="clear" w:color="auto" w:fill="008EBA"/>
            <w:vAlign w:val="center"/>
            <w:hideMark/>
          </w:tcPr>
          <w:p w14:paraId="34435FA6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637" w:type="pct"/>
            <w:gridSpan w:val="2"/>
            <w:shd w:val="clear" w:color="auto" w:fill="008EBA"/>
            <w:vAlign w:val="center"/>
            <w:hideMark/>
          </w:tcPr>
          <w:p w14:paraId="17B9344E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641" w:type="pct"/>
            <w:gridSpan w:val="2"/>
            <w:shd w:val="clear" w:color="auto" w:fill="008EBA"/>
            <w:vAlign w:val="center"/>
            <w:hideMark/>
          </w:tcPr>
          <w:p w14:paraId="37185560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2557CD" w14:paraId="5C46E797" w14:textId="77777777" w:rsidTr="001B58D1">
        <w:trPr>
          <w:gridAfter w:val="1"/>
          <w:wAfter w:w="28" w:type="pct"/>
          <w:trHeight w:val="283"/>
        </w:trPr>
        <w:tc>
          <w:tcPr>
            <w:tcW w:w="3029" w:type="pct"/>
            <w:shd w:val="clear" w:color="auto" w:fill="00426F"/>
            <w:vAlign w:val="center"/>
            <w:hideMark/>
          </w:tcPr>
          <w:p w14:paraId="20E25D66" w14:textId="77777777" w:rsidR="002557CD" w:rsidRDefault="002557C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64" w:type="pct"/>
            <w:shd w:val="clear" w:color="auto" w:fill="00426F"/>
            <w:hideMark/>
          </w:tcPr>
          <w:p w14:paraId="2725D75D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37" w:type="pct"/>
            <w:gridSpan w:val="2"/>
            <w:shd w:val="clear" w:color="auto" w:fill="00426F"/>
            <w:hideMark/>
          </w:tcPr>
          <w:p w14:paraId="71C3E54C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41" w:type="pct"/>
            <w:gridSpan w:val="2"/>
            <w:shd w:val="clear" w:color="auto" w:fill="00426F"/>
            <w:hideMark/>
          </w:tcPr>
          <w:p w14:paraId="03407EA3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2557CD" w14:paraId="7306D3FE" w14:textId="77777777" w:rsidTr="001B58D1">
        <w:trPr>
          <w:gridAfter w:val="1"/>
          <w:wAfter w:w="28" w:type="pct"/>
          <w:trHeight w:val="225"/>
        </w:trPr>
        <w:tc>
          <w:tcPr>
            <w:tcW w:w="3029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2F646D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664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2C6889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7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2B33FCA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1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1A2F110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1099AC72" w14:textId="77777777" w:rsidTr="001B58D1">
        <w:trPr>
          <w:gridAfter w:val="1"/>
          <w:wAfter w:w="28" w:type="pct"/>
          <w:trHeight w:val="225"/>
        </w:trPr>
        <w:tc>
          <w:tcPr>
            <w:tcW w:w="3029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FFA7AA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D01047" w14:textId="77777777" w:rsidR="002557CD" w:rsidRDefault="002557C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37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0D66BC" w14:textId="77777777" w:rsidR="002557CD" w:rsidRDefault="002557C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4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2B0633" w14:textId="77777777" w:rsidR="002557CD" w:rsidRDefault="002557C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2557CD" w14:paraId="410CA6B7" w14:textId="77777777" w:rsidTr="001B58D1">
        <w:trPr>
          <w:gridAfter w:val="1"/>
          <w:wAfter w:w="28" w:type="pct"/>
          <w:trHeight w:val="225"/>
        </w:trPr>
        <w:tc>
          <w:tcPr>
            <w:tcW w:w="3029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7943B0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26B29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038,804</w:t>
            </w:r>
          </w:p>
        </w:tc>
        <w:tc>
          <w:tcPr>
            <w:tcW w:w="637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9D59C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028,694</w:t>
            </w:r>
          </w:p>
        </w:tc>
        <w:tc>
          <w:tcPr>
            <w:tcW w:w="64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8A708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983,118</w:t>
            </w:r>
          </w:p>
        </w:tc>
      </w:tr>
      <w:tr w:rsidR="002557CD" w14:paraId="516AEA51" w14:textId="77777777" w:rsidTr="001B58D1">
        <w:trPr>
          <w:gridAfter w:val="1"/>
          <w:wAfter w:w="28" w:type="pct"/>
          <w:trHeight w:val="225"/>
        </w:trPr>
        <w:tc>
          <w:tcPr>
            <w:tcW w:w="3029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649DFD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0DAEC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7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F6E72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0E9B5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7979BD05" w14:textId="77777777" w:rsidTr="001B58D1">
        <w:trPr>
          <w:gridAfter w:val="1"/>
          <w:wAfter w:w="28" w:type="pct"/>
          <w:trHeight w:val="225"/>
        </w:trPr>
        <w:tc>
          <w:tcPr>
            <w:tcW w:w="3029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AC13B9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7D621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29,268</w:t>
            </w:r>
          </w:p>
        </w:tc>
        <w:tc>
          <w:tcPr>
            <w:tcW w:w="637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28196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68,055</w:t>
            </w:r>
          </w:p>
        </w:tc>
        <w:tc>
          <w:tcPr>
            <w:tcW w:w="64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63DF4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83,842</w:t>
            </w:r>
          </w:p>
        </w:tc>
      </w:tr>
      <w:tr w:rsidR="002557CD" w14:paraId="0F61A993" w14:textId="77777777" w:rsidTr="001B58D1">
        <w:trPr>
          <w:gridAfter w:val="1"/>
          <w:wAfter w:w="28" w:type="pct"/>
          <w:trHeight w:val="225"/>
        </w:trPr>
        <w:tc>
          <w:tcPr>
            <w:tcW w:w="3029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557049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C189F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45,408</w:t>
            </w:r>
          </w:p>
        </w:tc>
        <w:tc>
          <w:tcPr>
            <w:tcW w:w="637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D5D23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62,255</w:t>
            </w:r>
          </w:p>
        </w:tc>
        <w:tc>
          <w:tcPr>
            <w:tcW w:w="64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ED945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62,429</w:t>
            </w:r>
          </w:p>
        </w:tc>
      </w:tr>
      <w:tr w:rsidR="002557CD" w14:paraId="1E6D0E3C" w14:textId="77777777" w:rsidTr="001B58D1">
        <w:trPr>
          <w:gridAfter w:val="1"/>
          <w:wAfter w:w="28" w:type="pct"/>
          <w:trHeight w:val="225"/>
        </w:trPr>
        <w:tc>
          <w:tcPr>
            <w:tcW w:w="3029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B3348F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F428B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7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CADB5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4E1AF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59E5F0C0" w14:textId="77777777" w:rsidTr="001B58D1">
        <w:trPr>
          <w:gridAfter w:val="1"/>
          <w:wAfter w:w="28" w:type="pct"/>
          <w:trHeight w:val="225"/>
        </w:trPr>
        <w:tc>
          <w:tcPr>
            <w:tcW w:w="3029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C7D67B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7C1FD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4,925</w:t>
            </w:r>
          </w:p>
        </w:tc>
        <w:tc>
          <w:tcPr>
            <w:tcW w:w="637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DEA8A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4,103</w:t>
            </w:r>
          </w:p>
        </w:tc>
        <w:tc>
          <w:tcPr>
            <w:tcW w:w="64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F8692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2,451</w:t>
            </w:r>
          </w:p>
        </w:tc>
      </w:tr>
      <w:tr w:rsidR="002557CD" w14:paraId="2FC9565D" w14:textId="77777777" w:rsidTr="001B58D1">
        <w:trPr>
          <w:gridAfter w:val="1"/>
          <w:wAfter w:w="28" w:type="pct"/>
          <w:trHeight w:val="225"/>
        </w:trPr>
        <w:tc>
          <w:tcPr>
            <w:tcW w:w="3029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51E6D1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10BD7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911</w:t>
            </w:r>
          </w:p>
        </w:tc>
        <w:tc>
          <w:tcPr>
            <w:tcW w:w="637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403F8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780</w:t>
            </w:r>
          </w:p>
        </w:tc>
        <w:tc>
          <w:tcPr>
            <w:tcW w:w="64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D2606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800</w:t>
            </w:r>
          </w:p>
        </w:tc>
      </w:tr>
      <w:tr w:rsidR="002557CD" w14:paraId="6238F4C8" w14:textId="77777777" w:rsidTr="001B58D1">
        <w:trPr>
          <w:gridAfter w:val="1"/>
          <w:wAfter w:w="28" w:type="pct"/>
          <w:trHeight w:val="225"/>
        </w:trPr>
        <w:tc>
          <w:tcPr>
            <w:tcW w:w="3029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030CCB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0EADE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94</w:t>
            </w:r>
          </w:p>
        </w:tc>
        <w:tc>
          <w:tcPr>
            <w:tcW w:w="637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3133F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94</w:t>
            </w:r>
          </w:p>
        </w:tc>
        <w:tc>
          <w:tcPr>
            <w:tcW w:w="64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A2FFB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88</w:t>
            </w:r>
          </w:p>
        </w:tc>
      </w:tr>
      <w:tr w:rsidR="002557CD" w14:paraId="443E2A9B" w14:textId="77777777" w:rsidTr="001B58D1">
        <w:trPr>
          <w:gridAfter w:val="1"/>
          <w:wAfter w:w="28" w:type="pct"/>
          <w:trHeight w:val="340"/>
        </w:trPr>
        <w:tc>
          <w:tcPr>
            <w:tcW w:w="3029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138CAD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664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089188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502,010</w:t>
            </w:r>
          </w:p>
        </w:tc>
        <w:tc>
          <w:tcPr>
            <w:tcW w:w="637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C3C939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874,581</w:t>
            </w:r>
          </w:p>
        </w:tc>
        <w:tc>
          <w:tcPr>
            <w:tcW w:w="641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0B801A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446,427</w:t>
            </w:r>
          </w:p>
        </w:tc>
      </w:tr>
      <w:tr w:rsidR="002557CD" w14:paraId="3FD40569" w14:textId="77777777" w:rsidTr="001B58D1">
        <w:trPr>
          <w:gridAfter w:val="1"/>
          <w:wAfter w:w="28" w:type="pct"/>
          <w:trHeight w:val="225"/>
        </w:trPr>
        <w:tc>
          <w:tcPr>
            <w:tcW w:w="3029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F548E3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664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F9F85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7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BA081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1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D4267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6F39953B" w14:textId="77777777" w:rsidTr="001B58D1">
        <w:trPr>
          <w:gridAfter w:val="1"/>
          <w:wAfter w:w="28" w:type="pct"/>
          <w:trHeight w:val="225"/>
        </w:trPr>
        <w:tc>
          <w:tcPr>
            <w:tcW w:w="3029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E05BBF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2C769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535,263</w:t>
            </w:r>
          </w:p>
        </w:tc>
        <w:tc>
          <w:tcPr>
            <w:tcW w:w="637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CF692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191,287</w:t>
            </w:r>
          </w:p>
        </w:tc>
        <w:tc>
          <w:tcPr>
            <w:tcW w:w="64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01201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508,149</w:t>
            </w:r>
          </w:p>
        </w:tc>
      </w:tr>
      <w:tr w:rsidR="002557CD" w14:paraId="6A4594A1" w14:textId="77777777" w:rsidTr="001B58D1">
        <w:trPr>
          <w:gridAfter w:val="1"/>
          <w:wAfter w:w="28" w:type="pct"/>
          <w:trHeight w:val="225"/>
        </w:trPr>
        <w:tc>
          <w:tcPr>
            <w:tcW w:w="3029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1EE814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BA139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7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8F71C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0C05C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2419CACC" w14:textId="77777777" w:rsidTr="001B58D1">
        <w:trPr>
          <w:gridAfter w:val="1"/>
          <w:wAfter w:w="28" w:type="pct"/>
          <w:trHeight w:val="225"/>
        </w:trPr>
        <w:tc>
          <w:tcPr>
            <w:tcW w:w="3029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0A63C453" w14:textId="77777777" w:rsidR="002557CD" w:rsidRDefault="002557CD" w:rsidP="00930A42">
            <w:pPr>
              <w:ind w:right="-110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6F63D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4,544</w:t>
            </w:r>
          </w:p>
        </w:tc>
        <w:tc>
          <w:tcPr>
            <w:tcW w:w="637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56181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5,088</w:t>
            </w:r>
          </w:p>
        </w:tc>
        <w:tc>
          <w:tcPr>
            <w:tcW w:w="64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E6A37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6,123</w:t>
            </w:r>
          </w:p>
        </w:tc>
      </w:tr>
      <w:tr w:rsidR="002557CD" w14:paraId="4F2020BA" w14:textId="77777777" w:rsidTr="001B58D1">
        <w:trPr>
          <w:gridAfter w:val="1"/>
          <w:wAfter w:w="28" w:type="pct"/>
          <w:trHeight w:val="225"/>
        </w:trPr>
        <w:tc>
          <w:tcPr>
            <w:tcW w:w="3029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85C14A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54EAC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7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C0C02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98271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4EF56C56" w14:textId="77777777" w:rsidTr="001B58D1">
        <w:trPr>
          <w:gridAfter w:val="1"/>
          <w:wAfter w:w="28" w:type="pct"/>
          <w:trHeight w:val="225"/>
        </w:trPr>
        <w:tc>
          <w:tcPr>
            <w:tcW w:w="3029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946015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36B74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4,153</w:t>
            </w:r>
          </w:p>
        </w:tc>
        <w:tc>
          <w:tcPr>
            <w:tcW w:w="637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23159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1,684</w:t>
            </w:r>
          </w:p>
        </w:tc>
        <w:tc>
          <w:tcPr>
            <w:tcW w:w="64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FFE4B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3,532</w:t>
            </w:r>
          </w:p>
        </w:tc>
      </w:tr>
      <w:tr w:rsidR="002557CD" w14:paraId="38B7AE2A" w14:textId="77777777" w:rsidTr="001B58D1">
        <w:trPr>
          <w:gridAfter w:val="1"/>
          <w:wAfter w:w="28" w:type="pct"/>
          <w:trHeight w:val="225"/>
        </w:trPr>
        <w:tc>
          <w:tcPr>
            <w:tcW w:w="3029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49F9C2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FF4B2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6,896</w:t>
            </w:r>
          </w:p>
        </w:tc>
        <w:tc>
          <w:tcPr>
            <w:tcW w:w="637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F2586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5,204</w:t>
            </w:r>
          </w:p>
        </w:tc>
        <w:tc>
          <w:tcPr>
            <w:tcW w:w="64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3552D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8,988</w:t>
            </w:r>
          </w:p>
        </w:tc>
      </w:tr>
      <w:tr w:rsidR="002557CD" w14:paraId="660F6FFD" w14:textId="77777777" w:rsidTr="001B58D1">
        <w:trPr>
          <w:gridAfter w:val="1"/>
          <w:wAfter w:w="28" w:type="pct"/>
          <w:trHeight w:val="225"/>
        </w:trPr>
        <w:tc>
          <w:tcPr>
            <w:tcW w:w="3029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A1539A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112CB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24</w:t>
            </w:r>
          </w:p>
        </w:tc>
        <w:tc>
          <w:tcPr>
            <w:tcW w:w="637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EC2B9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24</w:t>
            </w:r>
          </w:p>
        </w:tc>
        <w:tc>
          <w:tcPr>
            <w:tcW w:w="64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50F68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51</w:t>
            </w:r>
          </w:p>
        </w:tc>
      </w:tr>
      <w:tr w:rsidR="002557CD" w14:paraId="305B8C3B" w14:textId="77777777" w:rsidTr="001B58D1">
        <w:trPr>
          <w:gridAfter w:val="1"/>
          <w:wAfter w:w="28" w:type="pct"/>
          <w:trHeight w:val="225"/>
        </w:trPr>
        <w:tc>
          <w:tcPr>
            <w:tcW w:w="3029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4824E8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BCDCF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7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76570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F5C38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53359903" w14:textId="77777777" w:rsidTr="001B58D1">
        <w:trPr>
          <w:gridAfter w:val="1"/>
          <w:wAfter w:w="28" w:type="pct"/>
          <w:trHeight w:val="225"/>
        </w:trPr>
        <w:tc>
          <w:tcPr>
            <w:tcW w:w="3029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1F7A04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664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98C95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2,923</w:t>
            </w:r>
          </w:p>
        </w:tc>
        <w:tc>
          <w:tcPr>
            <w:tcW w:w="637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70D8E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2,784</w:t>
            </w:r>
          </w:p>
        </w:tc>
        <w:tc>
          <w:tcPr>
            <w:tcW w:w="64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3F29D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8,138</w:t>
            </w:r>
          </w:p>
        </w:tc>
      </w:tr>
      <w:tr w:rsidR="002557CD" w14:paraId="4D44798C" w14:textId="77777777" w:rsidTr="001B58D1">
        <w:trPr>
          <w:gridAfter w:val="1"/>
          <w:wAfter w:w="28" w:type="pct"/>
          <w:trHeight w:val="340"/>
        </w:trPr>
        <w:tc>
          <w:tcPr>
            <w:tcW w:w="3029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3BFBDB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664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39CC62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117,903</w:t>
            </w:r>
          </w:p>
        </w:tc>
        <w:tc>
          <w:tcPr>
            <w:tcW w:w="637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62C4EA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810,171</w:t>
            </w:r>
          </w:p>
        </w:tc>
        <w:tc>
          <w:tcPr>
            <w:tcW w:w="641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28FB7B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969,281</w:t>
            </w:r>
          </w:p>
        </w:tc>
      </w:tr>
      <w:tr w:rsidR="002557CD" w14:paraId="1364F27B" w14:textId="77777777" w:rsidTr="001B58D1">
        <w:trPr>
          <w:gridAfter w:val="1"/>
          <w:wAfter w:w="28" w:type="pct"/>
          <w:trHeight w:val="225"/>
        </w:trPr>
        <w:tc>
          <w:tcPr>
            <w:tcW w:w="3029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F7BDDC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664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3B7E2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7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62B6B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6,700)</w:t>
            </w:r>
          </w:p>
        </w:tc>
        <w:tc>
          <w:tcPr>
            <w:tcW w:w="641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07842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32A1E906" w14:textId="77777777" w:rsidTr="001B58D1">
        <w:trPr>
          <w:gridAfter w:val="1"/>
          <w:wAfter w:w="28" w:type="pct"/>
          <w:trHeight w:val="225"/>
        </w:trPr>
        <w:tc>
          <w:tcPr>
            <w:tcW w:w="3029" w:type="pct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2B72244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6AA4C6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0,214)</w:t>
            </w:r>
          </w:p>
        </w:tc>
        <w:tc>
          <w:tcPr>
            <w:tcW w:w="637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E4263D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,926</w:t>
            </w:r>
          </w:p>
        </w:tc>
        <w:tc>
          <w:tcPr>
            <w:tcW w:w="641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3FBEC3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8,825)</w:t>
            </w:r>
          </w:p>
        </w:tc>
      </w:tr>
      <w:tr w:rsidR="002557CD" w14:paraId="68833CF0" w14:textId="77777777" w:rsidTr="001B58D1">
        <w:trPr>
          <w:gridAfter w:val="1"/>
          <w:wAfter w:w="28" w:type="pct"/>
          <w:trHeight w:val="340"/>
        </w:trPr>
        <w:tc>
          <w:tcPr>
            <w:tcW w:w="3029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756C5E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6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CAF5D1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45,679</w:t>
            </w:r>
          </w:p>
        </w:tc>
        <w:tc>
          <w:tcPr>
            <w:tcW w:w="63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451815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1,816</w:t>
            </w:r>
          </w:p>
        </w:tc>
        <w:tc>
          <w:tcPr>
            <w:tcW w:w="64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B9D091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64,029</w:t>
            </w:r>
          </w:p>
        </w:tc>
      </w:tr>
    </w:tbl>
    <w:p w14:paraId="0DC5C38B" w14:textId="77777777" w:rsidR="002557CD" w:rsidRDefault="002557CD" w:rsidP="002557C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76EB64BD" w14:textId="77777777" w:rsidR="002557CD" w:rsidRDefault="002557CD" w:rsidP="002557CD">
      <w:r>
        <w:rPr>
          <w:sz w:val="24"/>
          <w:szCs w:val="24"/>
          <w:lang w:eastAsia="en-AU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Department of Education - Balance Sheet"/>
        <w:tblDescription w:val="Department of Education - Balance Shee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2557CD" w14:paraId="5F4E2D99" w14:textId="77777777" w:rsidTr="009A41DF">
        <w:trPr>
          <w:gridAfter w:val="1"/>
          <w:wAfter w:w="6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3F849E2C" w14:textId="77777777" w:rsidR="002557CD" w:rsidRDefault="002557C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5DB4CD08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7C2A9DF2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09FA384A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5AAF9128" w14:textId="77777777" w:rsidTr="001B58D1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53821B2" w14:textId="77777777" w:rsidR="002557CD" w:rsidRDefault="002557C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65717EB5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4E16C5D0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2557CD" w14:paraId="59698AE8" w14:textId="77777777" w:rsidTr="009A41DF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C608825" w14:textId="77777777" w:rsidR="002557CD" w:rsidRDefault="002557C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3E53BA66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2D22B56B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2796A5F6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2557CD" w14:paraId="708969A6" w14:textId="77777777" w:rsidTr="009A41DF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102DD7E" w14:textId="77777777" w:rsidR="002557CD" w:rsidRDefault="002557C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25F8043D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36C76D5B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1BBB03B1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2557CD" w14:paraId="3D4746A8" w14:textId="77777777" w:rsidTr="009A41DF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A70907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D1237F8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EFA0A8B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737473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51C837E3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6E5D91" w14:textId="77777777" w:rsidR="002557CD" w:rsidRDefault="002557C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F0868E8" w14:textId="77777777" w:rsidR="002557CD" w:rsidRDefault="002557C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0AD4F0B" w14:textId="77777777" w:rsidR="002557CD" w:rsidRDefault="002557C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BE2CC5" w14:textId="77777777" w:rsidR="002557CD" w:rsidRDefault="002557C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2557CD" w14:paraId="325112A2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14F3C2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D8095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7,96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EBC48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9,86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DF01B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2,833</w:t>
            </w:r>
          </w:p>
        </w:tc>
      </w:tr>
      <w:tr w:rsidR="002557CD" w14:paraId="7BCE875C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44AC30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8E976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5284D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BDDCD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7AA51887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2BD167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0D355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3,37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C4D53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8,20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33EA0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6,151</w:t>
            </w:r>
          </w:p>
        </w:tc>
      </w:tr>
      <w:tr w:rsidR="002557CD" w14:paraId="1A0C38D7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AAF01A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C9CF1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1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198CC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3B753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2446DC6C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ED47A0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E1B5D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08F3F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83E07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4B0A4B49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82CEB6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40EDC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EF37C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3B752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28AF0AC9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F6FB92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1DF7E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BBB63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4AA52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3EE04CCC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3D995C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313E2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2B49C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BADDE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3C8258BF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EF1270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A334D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20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2F1A5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1317B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4BB8D1C7" w14:textId="77777777" w:rsidTr="009A41DF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935BDE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38549B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6,653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1262A7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38,069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5F57D2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58,984</w:t>
            </w:r>
          </w:p>
        </w:tc>
      </w:tr>
      <w:tr w:rsidR="002557CD" w14:paraId="195453B5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54ABDE" w14:textId="77777777" w:rsidR="002557CD" w:rsidRDefault="002557C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521EB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704B3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031BF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72FAB8DE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1C0817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6F432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7119F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FE2C6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527036F3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931F1A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1CE51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8C6EA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7CEBD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13B3F376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F8E9AF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29BD8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58036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86BAA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4CF50D1F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8FB853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9F4CC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51354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74B29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3EB5C777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05412A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A1DF7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06D82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9E6C8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7E913B8F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B1ECF5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DC4CD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7CCC2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B05A9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693CD784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A6C6FA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2C193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CF6BB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64B33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560CF1CB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24D12C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79663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444,24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54298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,495,47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C9BAB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184,698</w:t>
            </w:r>
          </w:p>
        </w:tc>
      </w:tr>
      <w:tr w:rsidR="002557CD" w14:paraId="70453C21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A4E77E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519D8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4,50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15D65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3,01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CD3A6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5,930</w:t>
            </w:r>
          </w:p>
        </w:tc>
      </w:tr>
      <w:tr w:rsidR="002557CD" w14:paraId="0E3E081C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20B43A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AEE0D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F3CAA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B1635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4672F53E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C9D07E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50660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684A0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EDD78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4A04A8CC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372E21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F1835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0,11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47F11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3,78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F9462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2,594</w:t>
            </w:r>
          </w:p>
        </w:tc>
      </w:tr>
      <w:tr w:rsidR="002557CD" w14:paraId="776E3EB5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CC6C28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5E106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2,08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A7F90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4,78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09C24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3,493</w:t>
            </w:r>
          </w:p>
        </w:tc>
      </w:tr>
      <w:tr w:rsidR="002557CD" w14:paraId="6BC9C94A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6892B3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D0BB1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A52D1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BF310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4D65AAFF" w14:textId="77777777" w:rsidTr="009A41DF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3C089B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22EB5E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930,946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AC2C71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737,051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31ED34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,296,715</w:t>
            </w:r>
          </w:p>
        </w:tc>
      </w:tr>
      <w:tr w:rsidR="002557CD" w14:paraId="781E9883" w14:textId="77777777" w:rsidTr="009A41DF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5DE0F0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8B2B08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887,599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FEB590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,975,119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881F1D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455,699</w:t>
            </w:r>
          </w:p>
        </w:tc>
      </w:tr>
      <w:tr w:rsidR="002557CD" w14:paraId="3DA60234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CDD8E5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06940C" w14:textId="77777777" w:rsidR="002557CD" w:rsidRDefault="002557C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6A5572" w14:textId="77777777" w:rsidR="002557CD" w:rsidRDefault="002557C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5CBC05" w14:textId="77777777" w:rsidR="002557CD" w:rsidRDefault="002557C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44FD64C3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AF5E6F" w14:textId="77777777" w:rsidR="002557CD" w:rsidRDefault="002557C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C67E1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E1552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8BEC8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64ED2C3C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0F5A64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0B881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70CB6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38CBB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16F374D3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C6EF82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DF35C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5,24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1EEE5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84,21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AA00F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84,213</w:t>
            </w:r>
          </w:p>
        </w:tc>
      </w:tr>
      <w:tr w:rsidR="002557CD" w14:paraId="00A1EDF8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D57083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4A0B5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15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A2A3F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30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79D30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303</w:t>
            </w:r>
          </w:p>
        </w:tc>
      </w:tr>
      <w:tr w:rsidR="002557CD" w14:paraId="0457FC69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32F392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B715E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CF6F5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EF608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3633D02F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7AECEF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E06DC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,24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E06D2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89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C7F5F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350</w:t>
            </w:r>
          </w:p>
        </w:tc>
      </w:tr>
      <w:tr w:rsidR="002557CD" w14:paraId="128BB749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C6719D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018C5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66,71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72E79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96,48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2A4AF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96,489</w:t>
            </w:r>
          </w:p>
        </w:tc>
      </w:tr>
      <w:tr w:rsidR="002557CD" w14:paraId="2C568FF0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032A2A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753B0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66C7C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63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0BBCC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637</w:t>
            </w:r>
          </w:p>
        </w:tc>
      </w:tr>
      <w:tr w:rsidR="002557CD" w14:paraId="4D9524EE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DCBC03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25800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AE5F1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82020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61899101" w14:textId="77777777" w:rsidTr="009A41DF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B69C7E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9E8C68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94,380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7D245D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47,535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E8A832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49,993</w:t>
            </w:r>
          </w:p>
        </w:tc>
      </w:tr>
      <w:tr w:rsidR="002557CD" w14:paraId="0998561E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8CC387" w14:textId="77777777" w:rsidR="002557CD" w:rsidRDefault="002557C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360F0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EB321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EE9A0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44BDCCBD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2C6044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75E05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2CB9C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DF11E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69117956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644CFF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EAA06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18CAD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29724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15C95EF1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68C1F7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E605E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7C912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DA891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01BAD5E0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4C1080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21ED3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974F3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C60BA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02CBA92C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ABA6AC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260C7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4,52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B85AD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6,39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81B36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7,091</w:t>
            </w:r>
          </w:p>
        </w:tc>
      </w:tr>
      <w:tr w:rsidR="002557CD" w14:paraId="61F7C50C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25A60B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5FE28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,96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81CFB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98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0ACA1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983</w:t>
            </w:r>
          </w:p>
        </w:tc>
      </w:tr>
      <w:tr w:rsidR="002557CD" w14:paraId="29F65B69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4F3E63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1964C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3C409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85FAE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16A73817" w14:textId="77777777" w:rsidTr="009A41DF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1DA488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3DE9FE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1,485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46A764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1,38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907361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2,074</w:t>
            </w:r>
          </w:p>
        </w:tc>
      </w:tr>
      <w:tr w:rsidR="002557CD" w14:paraId="294F7907" w14:textId="77777777" w:rsidTr="009A41DF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1F9AC1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80B421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35,86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8B43E8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58,91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B90707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52,066</w:t>
            </w:r>
          </w:p>
        </w:tc>
      </w:tr>
      <w:tr w:rsidR="002557CD" w14:paraId="3E868D30" w14:textId="77777777" w:rsidTr="009A41DF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E2C114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161DAA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,351,73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7CF733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316,20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241D59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803,632</w:t>
            </w:r>
          </w:p>
        </w:tc>
      </w:tr>
      <w:tr w:rsidR="002557CD" w14:paraId="2A0276FC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E34A93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B0B59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33CAB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F5567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66DAC21E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9B6907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19165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967,85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7A2D6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830,27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2C3AD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317,706</w:t>
            </w:r>
          </w:p>
        </w:tc>
      </w:tr>
      <w:tr w:rsidR="002557CD" w14:paraId="2B72ABB1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55DB94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D59F1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383,87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445B5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485,92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71F93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485,926</w:t>
            </w:r>
          </w:p>
        </w:tc>
      </w:tr>
      <w:tr w:rsidR="002557CD" w14:paraId="432238DF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3170AD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BC92B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551F3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9C602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3B9DA180" w14:textId="77777777" w:rsidTr="009A41DF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ECA865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04D4F4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,351,73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6A5934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316,20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ECDB16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803,632</w:t>
            </w:r>
          </w:p>
        </w:tc>
      </w:tr>
    </w:tbl>
    <w:p w14:paraId="13067565" w14:textId="77777777" w:rsidR="005B0D7A" w:rsidRDefault="005B0D7A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Department of Education - Cash Flow Statement"/>
        <w:tblDescription w:val="Department of Education - Cash Flow Statement"/>
      </w:tblPr>
      <w:tblGrid>
        <w:gridCol w:w="5953"/>
        <w:gridCol w:w="1304"/>
        <w:gridCol w:w="12"/>
        <w:gridCol w:w="1235"/>
        <w:gridCol w:w="6"/>
        <w:gridCol w:w="18"/>
        <w:gridCol w:w="1216"/>
        <w:gridCol w:w="19"/>
      </w:tblGrid>
      <w:tr w:rsidR="002557CD" w14:paraId="2AE6CBA7" w14:textId="77777777" w:rsidTr="004849F8">
        <w:trPr>
          <w:gridAfter w:val="1"/>
          <w:wAfter w:w="19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05D64D70" w14:textId="7A470E8F" w:rsidR="002557CD" w:rsidRDefault="002557C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096565BB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9" w:type="dxa"/>
            <w:gridSpan w:val="3"/>
            <w:shd w:val="clear" w:color="auto" w:fill="FFFFFF"/>
            <w:noWrap/>
            <w:vAlign w:val="bottom"/>
            <w:hideMark/>
          </w:tcPr>
          <w:p w14:paraId="11FC7893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1DAA5760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56CD99B1" w14:textId="77777777" w:rsidTr="004849F8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31F8DF9" w14:textId="77777777" w:rsidR="002557CD" w:rsidRDefault="002557C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3"/>
            <w:shd w:val="clear" w:color="auto" w:fill="008EBA"/>
            <w:vAlign w:val="bottom"/>
            <w:hideMark/>
          </w:tcPr>
          <w:p w14:paraId="1C966E2A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4"/>
            <w:shd w:val="clear" w:color="auto" w:fill="008EBA"/>
            <w:vAlign w:val="bottom"/>
            <w:hideMark/>
          </w:tcPr>
          <w:p w14:paraId="520CF987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2557CD" w14:paraId="70CBB87D" w14:textId="77777777" w:rsidTr="004849F8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88DF97D" w14:textId="77777777" w:rsidR="002557CD" w:rsidRDefault="002557C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69A8F03F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111597CD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046D5111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2557CD" w14:paraId="4C54BAD4" w14:textId="77777777" w:rsidTr="004849F8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2717FE8" w14:textId="77777777" w:rsidR="002557CD" w:rsidRDefault="002557C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6744C1B8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53C892E6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50B86057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2557CD" w14:paraId="0AE88F4F" w14:textId="77777777" w:rsidTr="004849F8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902CF5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B1999F4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0341583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29FD55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072D35D0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CE7B01" w14:textId="77777777" w:rsidR="002557CD" w:rsidRDefault="002557C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A519CC6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F80F60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272BF9A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42C05510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C762F40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FF8E0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561,11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F92AF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550,87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F21FF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466,994</w:t>
            </w:r>
          </w:p>
        </w:tc>
      </w:tr>
      <w:tr w:rsidR="002557CD" w14:paraId="1D0155A6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8C3208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685A5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5E71A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3A05E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038BBC85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3F75E7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9B0C6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45,40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371A4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62,25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F7768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62,429</w:t>
            </w:r>
          </w:p>
        </w:tc>
      </w:tr>
      <w:tr w:rsidR="002557CD" w14:paraId="3F2BDB34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2CBDDE9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0CF1D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92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A66F7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79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0E0D9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547</w:t>
            </w:r>
          </w:p>
        </w:tc>
      </w:tr>
      <w:tr w:rsidR="002557CD" w14:paraId="2477E04A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0853E13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AB0CC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154E9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75923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52A4D897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5E43E37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0339AD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60,28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6C7582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13,78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88CF52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14,951</w:t>
            </w:r>
          </w:p>
        </w:tc>
      </w:tr>
      <w:tr w:rsidR="002557CD" w14:paraId="592B2D87" w14:textId="77777777" w:rsidTr="004849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15FE63" w14:textId="77777777" w:rsidR="002557CD" w:rsidRDefault="002557C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CCD428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404,73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F40B92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962,711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6CE8C8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170,920</w:t>
            </w:r>
          </w:p>
        </w:tc>
      </w:tr>
      <w:tr w:rsidR="002557CD" w14:paraId="288122D1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7E6AF5" w14:textId="77777777" w:rsidR="002557CD" w:rsidRDefault="002557C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DA2DD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11C8B9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F23B91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1F5ED945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2175E0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B41D4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535,26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D4971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191,28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B54D2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508,149</w:t>
            </w:r>
          </w:p>
        </w:tc>
      </w:tr>
      <w:tr w:rsidR="002557CD" w14:paraId="4974CA2E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C1F3B3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AEE66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C8F49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5C780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551FEE59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07D1E74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06168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9A9FA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EB40C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1A64545E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507BC0D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C611E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A9497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7555A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6BBEAA59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056C7F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200F8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000A7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9DD34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7F01F012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99FF96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EEDCA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4,15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93F79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4,68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8E3E8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3,532</w:t>
            </w:r>
          </w:p>
        </w:tc>
      </w:tr>
      <w:tr w:rsidR="002557CD" w14:paraId="58B388DF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63EEBC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CA501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6EE86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D7A3C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5EC1BA6B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96C2F4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C1F2B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2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893BD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2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CA378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51</w:t>
            </w:r>
          </w:p>
        </w:tc>
      </w:tr>
      <w:tr w:rsidR="002557CD" w14:paraId="3F2C2F9B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197C81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CA2E5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6,49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60926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8,56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DD485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8,588</w:t>
            </w:r>
          </w:p>
        </w:tc>
      </w:tr>
      <w:tr w:rsidR="002557CD" w14:paraId="63F0760B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D2B2188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AB2182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2,64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D5651E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6,82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391302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7,859</w:t>
            </w:r>
          </w:p>
        </w:tc>
      </w:tr>
      <w:tr w:rsidR="002557CD" w14:paraId="0B2C1A94" w14:textId="77777777" w:rsidTr="004849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ED8134" w14:textId="77777777" w:rsidR="002557CD" w:rsidRDefault="002557C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826F60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852,68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F7744A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695,48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35207C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682,478</w:t>
            </w:r>
          </w:p>
        </w:tc>
      </w:tr>
      <w:tr w:rsidR="002557CD" w14:paraId="6FAF368F" w14:textId="77777777" w:rsidTr="004849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0457F6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AF5B0C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47,95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44BDAA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32,76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2D0897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11,558</w:t>
            </w:r>
          </w:p>
        </w:tc>
      </w:tr>
      <w:tr w:rsidR="002557CD" w14:paraId="46356C1A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CD0483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32D31B" w14:textId="77777777" w:rsidR="002557CD" w:rsidRDefault="002557C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D99185" w14:textId="77777777" w:rsidR="002557CD" w:rsidRDefault="002557C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CB06591" w14:textId="77777777" w:rsidR="002557CD" w:rsidRDefault="002557C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726C87C3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A81082D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235AF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9,27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64E36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79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740EE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,835</w:t>
            </w:r>
          </w:p>
        </w:tc>
      </w:tr>
      <w:tr w:rsidR="002557CD" w14:paraId="06756180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A1277F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74FD1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154,89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1E3FE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800,381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869E5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608,619)</w:t>
            </w:r>
          </w:p>
        </w:tc>
      </w:tr>
      <w:tr w:rsidR="002557CD" w14:paraId="1F969083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2A2292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7D284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7F4BE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90303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7BB5E6B6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E32C608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E415F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2AB44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5255E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744290BE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60E0FC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A3E99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45B2C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E8639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7C0C7D91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8B7BBE4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AFDED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049CB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FE1F8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27291DC3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63A29BA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05F766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94DF8E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56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F5190B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990)</w:t>
            </w:r>
          </w:p>
        </w:tc>
      </w:tr>
      <w:tr w:rsidR="002557CD" w14:paraId="061334ED" w14:textId="77777777" w:rsidTr="004849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6789B2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1A52EB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825,614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EBF8E1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796,146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B7C526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543,774)</w:t>
            </w:r>
          </w:p>
        </w:tc>
      </w:tr>
      <w:tr w:rsidR="002557CD" w14:paraId="04A95373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E20DB7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34DFFF" w14:textId="77777777" w:rsidR="002557CD" w:rsidRDefault="002557C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823484" w14:textId="77777777" w:rsidR="002557CD" w:rsidRDefault="002557C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925A7F7" w14:textId="77777777" w:rsidR="002557CD" w:rsidRDefault="002557C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10A22F60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EF31667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AF4D0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2AD6B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7B135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115E2386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9003AE2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DFD51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4,425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FF40F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2,708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6BA9C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4,819)</w:t>
            </w:r>
          </w:p>
        </w:tc>
      </w:tr>
      <w:tr w:rsidR="002557CD" w14:paraId="3706DCDE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857D6E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29D62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0A67C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3CC2B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0DC5CC47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540A31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17AF9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B86A7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D8D73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6B5AC391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3A6B19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2B9DD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52E90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C31DC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60AB42D3" w14:textId="77777777" w:rsidTr="004849F8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40D952E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820B0C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92B469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C400FC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0FEB3242" w14:textId="77777777" w:rsidTr="004849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2F958F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8960EC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4,425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580CA3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2,708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E986F4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4,819)</w:t>
            </w:r>
          </w:p>
        </w:tc>
      </w:tr>
      <w:tr w:rsidR="002557CD" w14:paraId="6EA0B20F" w14:textId="77777777" w:rsidTr="004849F8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F3CBF1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E3BEB5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32,089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17FDA6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6,084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6A7F40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7,035)</w:t>
            </w:r>
          </w:p>
        </w:tc>
      </w:tr>
      <w:tr w:rsidR="002557CD" w14:paraId="5D236430" w14:textId="77777777" w:rsidTr="004849F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5DBD460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D6F222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70,05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B7DB2E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25,95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045B45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9,867</w:t>
            </w:r>
          </w:p>
        </w:tc>
      </w:tr>
      <w:tr w:rsidR="002557CD" w14:paraId="7A57224E" w14:textId="77777777" w:rsidTr="004849F8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C75A55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E1410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8779D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59E29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68F2B4DB" w14:textId="77777777" w:rsidTr="004849F8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7BCC0DE8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E3E7BF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E27526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590394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7522085F" w14:textId="77777777" w:rsidTr="004849F8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1121C1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48CE0B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37,966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15492C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19,867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A4FA46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62,833</w:t>
            </w:r>
          </w:p>
        </w:tc>
      </w:tr>
    </w:tbl>
    <w:p w14:paraId="35A82683" w14:textId="77777777" w:rsidR="002557CD" w:rsidRDefault="002557CD" w:rsidP="002557C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0EDA4F20" w14:textId="5F846459" w:rsidR="002557CD" w:rsidRDefault="002557CD" w:rsidP="002557CD"/>
    <w:p w14:paraId="7F1F0AAB" w14:textId="77777777" w:rsidR="005B0D7A" w:rsidRDefault="005B0D7A" w:rsidP="0005672A">
      <w:pPr>
        <w:pStyle w:val="Heading3"/>
        <w:spacing w:before="0" w:after="120"/>
        <w:rPr>
          <w:lang w:eastAsia="en-AU"/>
        </w:rPr>
        <w:sectPr w:rsidR="005B0D7A" w:rsidSect="00383B36">
          <w:headerReference w:type="even" r:id="rId18"/>
          <w:headerReference w:type="default" r:id="rId19"/>
          <w:headerReference w:type="first" r:id="rId20"/>
          <w:footerReference w:type="first" r:id="rId21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681A48CD" w14:textId="6F85E7EB" w:rsidR="002557CD" w:rsidRPr="001A07C3" w:rsidRDefault="002557CD" w:rsidP="0005672A">
      <w:pPr>
        <w:pStyle w:val="Heading3"/>
        <w:spacing w:before="0" w:after="120"/>
        <w:rPr>
          <w:rFonts w:cs="Arial"/>
          <w:color w:val="000000"/>
          <w:szCs w:val="27"/>
          <w:lang w:eastAsia="en-AU"/>
        </w:rPr>
      </w:pPr>
      <w:r w:rsidRPr="0005672A">
        <w:rPr>
          <w:lang w:eastAsia="en-AU"/>
        </w:rPr>
        <w:lastRenderedPageBreak/>
        <w:t xml:space="preserve">NSW </w:t>
      </w:r>
      <w:r w:rsidRPr="001A07C3">
        <w:rPr>
          <w:rFonts w:cs="Arial"/>
          <w:color w:val="000000"/>
          <w:szCs w:val="27"/>
          <w:lang w:eastAsia="en-AU"/>
        </w:rPr>
        <w:t>Education Standards Authority</w:t>
      </w:r>
    </w:p>
    <w:tbl>
      <w:tblPr>
        <w:tblW w:w="9763" w:type="dxa"/>
        <w:tblLook w:val="04A0" w:firstRow="1" w:lastRow="0" w:firstColumn="1" w:lastColumn="0" w:noHBand="0" w:noVBand="1"/>
        <w:tblCaption w:val="NSW Education Standards Authority - Operating Statement"/>
        <w:tblDescription w:val="NSW Education Standards Authority - Operating Statemen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2557CD" w14:paraId="531C9FBA" w14:textId="77777777" w:rsidTr="009A41DF">
        <w:trPr>
          <w:gridAfter w:val="1"/>
          <w:wAfter w:w="62" w:type="dxa"/>
          <w:trHeight w:val="31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5367D9EE" w14:textId="77777777" w:rsidR="002557CD" w:rsidRDefault="002557C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52206A28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4095738C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407E94BB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066D3F6D" w14:textId="77777777" w:rsidTr="001B58D1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C287B97" w14:textId="77777777" w:rsidR="002557CD" w:rsidRDefault="002557C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0819FB3E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67C83384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2557CD" w14:paraId="28027A6D" w14:textId="77777777" w:rsidTr="009A41DF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826DE5D" w14:textId="77777777" w:rsidR="002557CD" w:rsidRDefault="002557C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762D5E3D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45853CCD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237A5B04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2557CD" w14:paraId="2AD85396" w14:textId="77777777" w:rsidTr="009A41DF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21F7680" w14:textId="77777777" w:rsidR="002557CD" w:rsidRDefault="002557C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0C11CA3F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218879C7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0BB49C2E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2557CD" w14:paraId="37803FBD" w14:textId="77777777" w:rsidTr="009A41DF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0B6C88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94F8717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FE723E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E719C27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2A36DEA8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19F8A5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64BA9E" w14:textId="77777777" w:rsidR="002557CD" w:rsidRDefault="002557C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580FB9" w14:textId="77777777" w:rsidR="002557CD" w:rsidRDefault="002557C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5FFB42" w14:textId="77777777" w:rsidR="002557CD" w:rsidRDefault="002557C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2557CD" w14:paraId="5BAD492D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08980B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BD9CA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9,47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2EED5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2,13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54BB9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0,460</w:t>
            </w:r>
          </w:p>
        </w:tc>
      </w:tr>
      <w:tr w:rsidR="002557CD" w14:paraId="62241979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DD1B77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736F1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79641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0118E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6526B8D3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F21778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7B084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16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F9295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35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B2D1C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,669</w:t>
            </w:r>
          </w:p>
        </w:tc>
      </w:tr>
      <w:tr w:rsidR="002557CD" w14:paraId="32A13EE8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8D6852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E7DA5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AF4F0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77DE8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6B21DB45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F71DE6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42F5A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D7775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0B073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509EC147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E5C8AD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5049D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58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2CE73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3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AFE2D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51</w:t>
            </w:r>
          </w:p>
        </w:tc>
      </w:tr>
      <w:tr w:rsidR="002557CD" w14:paraId="793AF03B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6992D6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3317F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2B8B9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96FB7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</w:t>
            </w:r>
          </w:p>
        </w:tc>
      </w:tr>
      <w:tr w:rsidR="002557CD" w14:paraId="6A2A5E9C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1EF101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10B10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63D7B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58867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55CD3249" w14:textId="77777777" w:rsidTr="009A41DF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7C8466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F03551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2,303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3A2C6F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6,617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C76728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6,824</w:t>
            </w:r>
          </w:p>
        </w:tc>
      </w:tr>
      <w:tr w:rsidR="002557CD" w14:paraId="785B815B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0F02AC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E6466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27563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23B82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3372B7B7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7E892D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616CC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96B13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1930D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4911958F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FEAFA3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A4D6F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,29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D8420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,56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6B225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7,993</w:t>
            </w:r>
          </w:p>
        </w:tc>
      </w:tr>
      <w:tr w:rsidR="002557CD" w14:paraId="76B0E984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42A37800" w14:textId="77777777" w:rsidR="002557CD" w:rsidRDefault="002557CD" w:rsidP="00930A42">
            <w:pPr>
              <w:ind w:right="-252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3F64C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3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0AED4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4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3DB0B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38</w:t>
            </w:r>
          </w:p>
        </w:tc>
      </w:tr>
      <w:tr w:rsidR="002557CD" w14:paraId="312F2DC9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FB5E04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52C36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1F1B5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679E4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6BA50C38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FC4066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3F74B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92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6DDE2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69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F0958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276</w:t>
            </w:r>
          </w:p>
        </w:tc>
      </w:tr>
      <w:tr w:rsidR="002557CD" w14:paraId="2301DF66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D2B8AE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03BA4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,03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0D680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,05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5C4CF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89</w:t>
            </w:r>
          </w:p>
        </w:tc>
      </w:tr>
      <w:tr w:rsidR="002557CD" w14:paraId="6519E705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E417F6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77EBE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A26F0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899B5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7</w:t>
            </w:r>
          </w:p>
        </w:tc>
      </w:tr>
      <w:tr w:rsidR="002557CD" w14:paraId="44E93D24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C09969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CA2EE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75507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9DDB0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025B1D1F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DB697E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6AD15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ED531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8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996F9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0</w:t>
            </w:r>
          </w:p>
        </w:tc>
      </w:tr>
      <w:tr w:rsidR="002557CD" w14:paraId="363C6151" w14:textId="77777777" w:rsidTr="009A41DF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78EE52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5BCB9C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8,901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9EE7FA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1,361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364686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7,772</w:t>
            </w:r>
          </w:p>
        </w:tc>
      </w:tr>
      <w:tr w:rsidR="002557CD" w14:paraId="28260226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6E23B6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5CDB4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55FF2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2B31E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</w:t>
            </w:r>
          </w:p>
        </w:tc>
      </w:tr>
      <w:tr w:rsidR="002557CD" w14:paraId="3605BCC8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52D2B1E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0DC0A6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4879F2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1F0980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0E1A6552" w14:textId="77777777" w:rsidTr="009A41DF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2815F5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DF0E8D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,392)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3E1A0E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97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7A54F7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9,041)</w:t>
            </w:r>
          </w:p>
        </w:tc>
      </w:tr>
    </w:tbl>
    <w:p w14:paraId="25ADA93F" w14:textId="77777777" w:rsidR="002557CD" w:rsidRDefault="002557CD" w:rsidP="002557C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1242A10B" w14:textId="77777777" w:rsidR="002557CD" w:rsidRDefault="002557CD" w:rsidP="002557CD">
      <w:r>
        <w:rPr>
          <w:sz w:val="24"/>
          <w:szCs w:val="24"/>
          <w:lang w:eastAsia="en-AU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NSW Education Standards Authority - Balance Sheet"/>
        <w:tblDescription w:val="NSW Education Standards Authority - Balance Shee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2557CD" w14:paraId="7A460289" w14:textId="77777777" w:rsidTr="009A41DF">
        <w:trPr>
          <w:gridAfter w:val="1"/>
          <w:wAfter w:w="6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2128DD98" w14:textId="77777777" w:rsidR="002557CD" w:rsidRDefault="002557C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37C9C558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52A4927D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0E94B73B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6D834F13" w14:textId="77777777" w:rsidTr="001B58D1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ADC3322" w14:textId="77777777" w:rsidR="002557CD" w:rsidRDefault="002557C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1CA298D0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24CD27F9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2557CD" w14:paraId="02625B56" w14:textId="77777777" w:rsidTr="009A41DF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17D8103" w14:textId="77777777" w:rsidR="002557CD" w:rsidRDefault="002557C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26CB4CB3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604A2520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177F1C03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2557CD" w14:paraId="0BC071BC" w14:textId="77777777" w:rsidTr="009A41DF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1256A738" w14:textId="77777777" w:rsidR="002557CD" w:rsidRDefault="002557C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2159D2EF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0DFDDF2A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5F66F48B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2557CD" w14:paraId="46B2D86C" w14:textId="77777777" w:rsidTr="009A41DF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D7E8B9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080096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C0B4C3E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78A084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496B16FF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25736F" w14:textId="77777777" w:rsidR="002557CD" w:rsidRDefault="002557C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CA5F1C" w14:textId="77777777" w:rsidR="002557CD" w:rsidRDefault="002557C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AFA3B0" w14:textId="77777777" w:rsidR="002557CD" w:rsidRDefault="002557C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279425" w14:textId="77777777" w:rsidR="002557CD" w:rsidRDefault="002557C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2557CD" w14:paraId="5D5A477D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5E2063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0D311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57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20D88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07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1FB47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09</w:t>
            </w:r>
          </w:p>
        </w:tc>
      </w:tr>
      <w:tr w:rsidR="002557CD" w14:paraId="4F95BBDE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756A96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86F71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C1740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8D58D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3ED08D88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552158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ED03C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37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B80A0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2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662CC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22</w:t>
            </w:r>
          </w:p>
        </w:tc>
      </w:tr>
      <w:tr w:rsidR="002557CD" w14:paraId="434DCCB2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D27FEF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82D26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CDDC4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88987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7C6CF0F8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B29CD0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368A5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66F17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4A60B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6</w:t>
            </w:r>
          </w:p>
        </w:tc>
      </w:tr>
      <w:tr w:rsidR="002557CD" w14:paraId="301222FF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65459D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2C8B0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DF44A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5A30E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5FF0AB4B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D562C2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3A895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B29DE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615B1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32DA7D48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E83497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363E4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FEFC5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2335F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75592C13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04F53F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412D4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73E4C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1B7B6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69217AE2" w14:textId="77777777" w:rsidTr="009A41DF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FCCE35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7FCA75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544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86A013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8,398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B7F43C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727</w:t>
            </w:r>
          </w:p>
        </w:tc>
      </w:tr>
      <w:tr w:rsidR="002557CD" w14:paraId="5FF281EA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742F2E" w14:textId="77777777" w:rsidR="002557CD" w:rsidRDefault="002557C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42D3F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C9DBC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006A1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602DEC6D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6EE97D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00477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C1643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2F35C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45831004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D3FE18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C7B92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17169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CA574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57FCACBD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0A3F65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2EECA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393F7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43D98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21E92FA7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7BBE4E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40828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DCB78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7AB11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4CEF03AA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D5E13A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2E337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78CAA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021BB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5BD7474E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6C8114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A09A7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524B3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1BD56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368641E6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D76894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D3EF8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98C7F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3C11D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4FF42FB4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9ADCA2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0F290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A5431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5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0B8B8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08</w:t>
            </w:r>
          </w:p>
        </w:tc>
      </w:tr>
      <w:tr w:rsidR="002557CD" w14:paraId="46EE4731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D6E3AE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E97B8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33CFE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BC2BE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8</w:t>
            </w:r>
          </w:p>
        </w:tc>
      </w:tr>
      <w:tr w:rsidR="002557CD" w14:paraId="6C6C5F79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2DF4B3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113EF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A9253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06155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599D665C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9794C1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3263E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2EE90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ADE0F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31B56595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6CBB74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60176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2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6F729C" w14:textId="4196AF25" w:rsidR="002557CD" w:rsidRDefault="00E2302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8CA57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62564B0B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06CF50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4BDCC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1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62427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09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9BDC1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201</w:t>
            </w:r>
          </w:p>
        </w:tc>
      </w:tr>
      <w:tr w:rsidR="002557CD" w14:paraId="41156448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89E128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8F6E2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82D2D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DEA2B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6DB504EE" w14:textId="77777777" w:rsidTr="009A41DF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B4E629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EEA216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457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CD151C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908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AFBB66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537</w:t>
            </w:r>
          </w:p>
        </w:tc>
      </w:tr>
      <w:tr w:rsidR="002557CD" w14:paraId="4BF8CB66" w14:textId="77777777" w:rsidTr="009A41DF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8B063C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7B1BA9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001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E129DE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9,30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0FECB6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264</w:t>
            </w:r>
          </w:p>
        </w:tc>
      </w:tr>
      <w:tr w:rsidR="002557CD" w14:paraId="2985C080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9FD442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9EB766" w14:textId="77777777" w:rsidR="002557CD" w:rsidRDefault="002557C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EEB293" w14:textId="77777777" w:rsidR="002557CD" w:rsidRDefault="002557C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45882A" w14:textId="77777777" w:rsidR="002557CD" w:rsidRDefault="002557C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2A441257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36B11D" w14:textId="77777777" w:rsidR="002557CD" w:rsidRDefault="002557C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356B5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64DA1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0EFE7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7EA533C7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804C8E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0598D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C60F6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48E5C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2E9620D7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C0439E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EED4A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34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60AC6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29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C221C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298</w:t>
            </w:r>
          </w:p>
        </w:tc>
      </w:tr>
      <w:tr w:rsidR="002557CD" w14:paraId="4B8CFA8A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769A44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090B7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27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09387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27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C6C55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278</w:t>
            </w:r>
          </w:p>
        </w:tc>
      </w:tr>
      <w:tr w:rsidR="002557CD" w14:paraId="078DF1F1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745480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DAA09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4ED46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38868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5775E35E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87588E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5D2DA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38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AD596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4C8AC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3EFAC463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A06184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C9F30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9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7D007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9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8907B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91</w:t>
            </w:r>
          </w:p>
        </w:tc>
      </w:tr>
      <w:tr w:rsidR="002557CD" w14:paraId="27EECA6A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4CE4EE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F7459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34B3F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E951A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7826DB64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D80E51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A9E9A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76912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AB4FF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27801079" w14:textId="77777777" w:rsidTr="009A41DF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BB7B6D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7AADE3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695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6D9429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267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D9D9AA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267</w:t>
            </w:r>
          </w:p>
        </w:tc>
      </w:tr>
      <w:tr w:rsidR="002557CD" w14:paraId="5B7628AA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04B0E5" w14:textId="77777777" w:rsidR="002557CD" w:rsidRDefault="002557C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03313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83AD6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9EFDA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2D0EE58A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02EDA7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640F1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A39CA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BD8E7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3A24E4F5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889A1A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8CAF6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32326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C54CE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7A6A6A63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706212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6F28E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81E48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285C5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65712395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8050F9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AF47C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61B00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A9E2D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272F01B4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6EE92A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F3C88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60957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52FFE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1808DC8D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611B40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5F3D5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C028D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EA8BF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7</w:t>
            </w:r>
          </w:p>
        </w:tc>
      </w:tr>
      <w:tr w:rsidR="002557CD" w14:paraId="3B798AA7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01D8D4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E7FB0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97313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47B86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07D1A4E8" w14:textId="77777777" w:rsidTr="009A41DF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C8F698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A8FB75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92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C3BA55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7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D0080D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7</w:t>
            </w:r>
          </w:p>
        </w:tc>
      </w:tr>
      <w:tr w:rsidR="002557CD" w14:paraId="497D3EDF" w14:textId="77777777" w:rsidTr="009A41DF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B00504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BD2ECA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38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B8C809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45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DED424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454</w:t>
            </w:r>
          </w:p>
        </w:tc>
      </w:tr>
      <w:tr w:rsidR="002557CD" w14:paraId="449F5F9E" w14:textId="77777777" w:rsidTr="009A41DF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E1CA06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10404A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61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7F373E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,85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770FA0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190)</w:t>
            </w:r>
          </w:p>
        </w:tc>
      </w:tr>
      <w:tr w:rsidR="002557CD" w14:paraId="5B3C07E4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23F8DB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0EB5D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62A92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FF67C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46F93E2A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07992F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8C745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61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59214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85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5D6BB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,190)</w:t>
            </w:r>
          </w:p>
        </w:tc>
      </w:tr>
      <w:tr w:rsidR="002557CD" w14:paraId="7DC0738C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D2BB6E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6D539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2B84A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8D674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41C06E02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1DC7C1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8527B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520B0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7CBF3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072D306C" w14:textId="77777777" w:rsidTr="009A41DF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491214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474A75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61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001F07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,85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B3360B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190)</w:t>
            </w:r>
          </w:p>
        </w:tc>
      </w:tr>
    </w:tbl>
    <w:p w14:paraId="7F62B8E3" w14:textId="77777777" w:rsidR="005B0D7A" w:rsidRDefault="005B0D7A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NSW Education Standards Authority - Cash Flow Statement"/>
        <w:tblDescription w:val="NSW Education Standards Authority - Cash Flow Statemen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2557CD" w14:paraId="4F0D48A7" w14:textId="77777777" w:rsidTr="009A41DF">
        <w:trPr>
          <w:gridAfter w:val="1"/>
          <w:wAfter w:w="6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0C288CC9" w14:textId="77777777" w:rsidR="002557CD" w:rsidRDefault="002557C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0AADB325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44BE47CA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52D4F6CF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1754900F" w14:textId="77777777" w:rsidTr="001B58D1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BA90642" w14:textId="77777777" w:rsidR="002557CD" w:rsidRDefault="002557C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2E61F8C8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7F91CC38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2557CD" w14:paraId="08178EFD" w14:textId="77777777" w:rsidTr="009A41DF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22751EA" w14:textId="77777777" w:rsidR="002557CD" w:rsidRDefault="002557C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597E35E7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59E6CC16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06305AC9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2557CD" w14:paraId="05AD797C" w14:textId="77777777" w:rsidTr="009A41DF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AD53BB5" w14:textId="77777777" w:rsidR="002557CD" w:rsidRDefault="002557C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31604048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548EE678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092C5B0B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2557CD" w14:paraId="6589DCC9" w14:textId="77777777" w:rsidTr="009A41DF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1A3E45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8D3CE0E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094EBFE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2E4140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02946138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E7EF1F" w14:textId="77777777" w:rsidR="002557CD" w:rsidRDefault="002557C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0CD6BE1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B054B4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EAE5F8B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76307615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624F6E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8DD74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5,44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887EA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0,37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6EDD6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6,223</w:t>
            </w:r>
          </w:p>
        </w:tc>
      </w:tr>
      <w:tr w:rsidR="002557CD" w14:paraId="4F03EF6E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2EF047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C495F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B99A6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64C5C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0A0C7F81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5053922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6DB5F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EA1AF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1A7BC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1A98186A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C844065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A735F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CD0A7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17154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</w:t>
            </w:r>
          </w:p>
        </w:tc>
      </w:tr>
      <w:tr w:rsidR="002557CD" w14:paraId="2DA397C0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ED6942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EBDF2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DC63E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F2AB5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60EC2FA9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801593E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6C99E1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16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FC2372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43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8CB0E3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,669</w:t>
            </w:r>
          </w:p>
        </w:tc>
      </w:tr>
      <w:tr w:rsidR="002557CD" w14:paraId="725B15D8" w14:textId="77777777" w:rsidTr="009A41DF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ED59A2" w14:textId="77777777" w:rsidR="002557CD" w:rsidRDefault="002557C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9483A1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1,686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8A80EA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0,80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809183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0,935</w:t>
            </w:r>
          </w:p>
        </w:tc>
      </w:tr>
      <w:tr w:rsidR="002557CD" w14:paraId="79BCFA72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61F5B5" w14:textId="77777777" w:rsidR="002557CD" w:rsidRDefault="002557C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81BEC8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24D033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80C2C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28FF2C4E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E0E36B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81716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E7C3E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54103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6A116225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537ED5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358AB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,29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1695E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,56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824EA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7,993</w:t>
            </w:r>
          </w:p>
        </w:tc>
      </w:tr>
      <w:tr w:rsidR="002557CD" w14:paraId="7A310A36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EF05BA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BB73B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52B70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43697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67526BB7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61A49D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F5039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966DB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FB435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09B5B5AD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FB3DE5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82620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F8106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99C8B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758C39A6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B07733C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DC7FE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92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2419E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10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02DAA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276</w:t>
            </w:r>
          </w:p>
        </w:tc>
      </w:tr>
      <w:tr w:rsidR="002557CD" w14:paraId="67D35807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8C797C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1D5E5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B916B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A8F53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43DEB126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E4EEB8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A6CB1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C9ADF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246FB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7</w:t>
            </w:r>
          </w:p>
        </w:tc>
      </w:tr>
      <w:tr w:rsidR="002557CD" w14:paraId="21D0F9E9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13EC756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72017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,03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AFEAA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,05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CB002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89</w:t>
            </w:r>
          </w:p>
        </w:tc>
      </w:tr>
      <w:tr w:rsidR="002557CD" w14:paraId="4D1B13E1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69102626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B947D1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A8F837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8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EB266B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0</w:t>
            </w:r>
          </w:p>
        </w:tc>
      </w:tr>
      <w:tr w:rsidR="002557CD" w14:paraId="426950C0" w14:textId="77777777" w:rsidTr="009A41DF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D68EC2" w14:textId="77777777" w:rsidR="002557CD" w:rsidRDefault="002557C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2F7129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4,871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14ECB6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6,43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C9F283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3,535</w:t>
            </w:r>
          </w:p>
        </w:tc>
      </w:tr>
      <w:tr w:rsidR="002557CD" w14:paraId="0FEF81AB" w14:textId="77777777" w:rsidTr="009A41DF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4BA253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9F3C6B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815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DDAEC9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62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872DA9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7,400)</w:t>
            </w:r>
          </w:p>
        </w:tc>
      </w:tr>
      <w:tr w:rsidR="002557CD" w14:paraId="3D195969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4E255B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AFC02A7" w14:textId="77777777" w:rsidR="002557CD" w:rsidRDefault="002557C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FE9E67" w14:textId="77777777" w:rsidR="002557CD" w:rsidRDefault="002557C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0FB82C" w14:textId="77777777" w:rsidR="002557CD" w:rsidRDefault="002557C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1A1D7541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087DA81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D633A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8918C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88C5E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</w:t>
            </w:r>
          </w:p>
        </w:tc>
      </w:tr>
      <w:tr w:rsidR="002557CD" w14:paraId="749DAF17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2810E2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1CA46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DAD94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59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CD7F6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00)</w:t>
            </w:r>
          </w:p>
        </w:tc>
      </w:tr>
      <w:tr w:rsidR="002557CD" w14:paraId="03398E0E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5309C1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AA097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3986E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F904C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666610AA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20B6C4D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46AF2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BB1CB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49DB1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69ED7DDB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9A3366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B2CCF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6DCB6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21776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58419BC0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022E8C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C0919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9E3AC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42A85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2BC69C66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6800F5C8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7E1DC1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400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EC611E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40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FAAF00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700)</w:t>
            </w:r>
          </w:p>
        </w:tc>
      </w:tr>
      <w:tr w:rsidR="002557CD" w14:paraId="35AC93F0" w14:textId="77777777" w:rsidTr="009A41DF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6AD1D0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0013D3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370)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05317C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159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4845D9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270)</w:t>
            </w:r>
          </w:p>
        </w:tc>
      </w:tr>
      <w:tr w:rsidR="002557CD" w14:paraId="2AE3DD33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B42CA3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2149DF" w14:textId="77777777" w:rsidR="002557CD" w:rsidRDefault="002557C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1BD5FD" w14:textId="77777777" w:rsidR="002557CD" w:rsidRDefault="002557C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ED2CFE" w14:textId="77777777" w:rsidR="002557CD" w:rsidRDefault="002557C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0FF4A849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2A9A79A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8F69A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D51A0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54D17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04C9234B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E8BB22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5FCD2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112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4F690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7C189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1192D061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35BA912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71F38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99442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D8ADD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639C7290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50CB97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9F3C1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D12F3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0C802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715AF6E6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3E3F2D4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E773C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524F9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C3748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5A388889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9BEBFE1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5D3EAF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DEAB3F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007E71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63B86F40" w14:textId="77777777" w:rsidTr="009A41DF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DAD84B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A89DFE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112)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C216EE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F67377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3BB8B32F" w14:textId="77777777" w:rsidTr="009A41DF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90CDFB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3AE6F6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,297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BB1780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47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8162D0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9,670)</w:t>
            </w:r>
          </w:p>
        </w:tc>
      </w:tr>
      <w:tr w:rsidR="002557CD" w14:paraId="64CE2AA9" w14:textId="77777777" w:rsidTr="009A41DF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37BEE1F3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0EEF2E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,86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9E8862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60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86EFC3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079</w:t>
            </w:r>
          </w:p>
        </w:tc>
      </w:tr>
      <w:tr w:rsidR="002557CD" w14:paraId="4DC73AB4" w14:textId="77777777" w:rsidTr="009A41DF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477214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F05D8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41E6D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412F7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108608EF" w14:textId="77777777" w:rsidTr="009A41DF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6F23EDFE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06E2AF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D737C7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27B555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5BC6A72D" w14:textId="77777777" w:rsidTr="009A41DF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1164E3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580473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570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AF7B28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4,079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148889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409</w:t>
            </w:r>
          </w:p>
        </w:tc>
      </w:tr>
    </w:tbl>
    <w:p w14:paraId="6F0862C4" w14:textId="77777777" w:rsidR="002557CD" w:rsidRDefault="002557CD" w:rsidP="002557C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2FC1F3A3" w14:textId="6BE2A848" w:rsidR="002557CD" w:rsidRDefault="002557CD" w:rsidP="002557CD"/>
    <w:p w14:paraId="119DC030" w14:textId="77777777" w:rsidR="00F0346B" w:rsidRDefault="00F0346B" w:rsidP="0005672A">
      <w:pPr>
        <w:pStyle w:val="Heading3"/>
        <w:spacing w:before="0" w:after="120"/>
        <w:rPr>
          <w:lang w:eastAsia="en-AU"/>
        </w:rPr>
        <w:sectPr w:rsidR="00F0346B" w:rsidSect="00383B36">
          <w:headerReference w:type="even" r:id="rId22"/>
          <w:headerReference w:type="default" r:id="rId23"/>
          <w:headerReference w:type="first" r:id="rId24"/>
          <w:footerReference w:type="first" r:id="rId25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3EAC8690" w14:textId="321959FB" w:rsidR="002557CD" w:rsidRDefault="002557CD" w:rsidP="0005672A">
      <w:pPr>
        <w:pStyle w:val="Heading3"/>
        <w:spacing w:before="0" w:after="120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05672A">
        <w:rPr>
          <w:lang w:eastAsia="en-AU"/>
        </w:rPr>
        <w:lastRenderedPageBreak/>
        <w:t>TAFE Commission</w:t>
      </w:r>
    </w:p>
    <w:tbl>
      <w:tblPr>
        <w:tblW w:w="9763" w:type="dxa"/>
        <w:tblLook w:val="04A0" w:firstRow="1" w:lastRow="0" w:firstColumn="1" w:lastColumn="0" w:noHBand="0" w:noVBand="1"/>
        <w:tblCaption w:val="TAFE Commission - Operating Statement"/>
        <w:tblDescription w:val="TAFE Commission - Operating Statemen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2557CD" w14:paraId="5D460736" w14:textId="77777777" w:rsidTr="009A41DF">
        <w:trPr>
          <w:gridAfter w:val="1"/>
          <w:wAfter w:w="62" w:type="dxa"/>
          <w:trHeight w:val="31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7BB30DB0" w14:textId="77777777" w:rsidR="002557CD" w:rsidRDefault="002557C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1F210ECD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52419DAC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3A4AA919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790AE21F" w14:textId="77777777" w:rsidTr="001B58D1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28F885E" w14:textId="77777777" w:rsidR="002557CD" w:rsidRDefault="002557C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376F719D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49666A5A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2557CD" w14:paraId="13431C45" w14:textId="77777777" w:rsidTr="009A41DF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191C0E4" w14:textId="77777777" w:rsidR="002557CD" w:rsidRDefault="002557C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3FA1A798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37A757F9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29E6B88F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2557CD" w14:paraId="18615248" w14:textId="77777777" w:rsidTr="009A41DF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10A04023" w14:textId="77777777" w:rsidR="002557CD" w:rsidRDefault="002557C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6EC9339D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37CDF104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72A3FE57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2557CD" w14:paraId="08EF7B8F" w14:textId="77777777" w:rsidTr="009A41DF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9E659A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ACAFCC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E0D956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2FE82DF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24D4FCF2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63C88E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11E4DA" w14:textId="77777777" w:rsidR="002557CD" w:rsidRDefault="002557C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2853CEF" w14:textId="77777777" w:rsidR="002557CD" w:rsidRDefault="002557C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C7F9070" w14:textId="77777777" w:rsidR="002557CD" w:rsidRDefault="002557C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2557CD" w14:paraId="46E6D3ED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F884BE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0922A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25,28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83FC6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42,77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77904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00,351</w:t>
            </w:r>
          </w:p>
        </w:tc>
      </w:tr>
      <w:tr w:rsidR="002557CD" w14:paraId="27B54020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5D06AA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D559E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E620C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8508F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49879CCC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69CA0A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78C73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0,00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802E5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0,27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7E04B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5,358</w:t>
            </w:r>
          </w:p>
        </w:tc>
      </w:tr>
      <w:tr w:rsidR="002557CD" w14:paraId="13771BAD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97206A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C3685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867F6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D1D22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0FE33CFA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6D6D99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1277C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8AB88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D70B8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55BB7923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A6F600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3813C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5,93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5C62F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9,39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4E2A5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9,931</w:t>
            </w:r>
          </w:p>
        </w:tc>
      </w:tr>
      <w:tr w:rsidR="002557CD" w14:paraId="76CB4609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2327A2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B4254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05F95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3A75E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1</w:t>
            </w:r>
          </w:p>
        </w:tc>
      </w:tr>
      <w:tr w:rsidR="002557CD" w14:paraId="67DFC9EA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4ABCFB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40D0D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97772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C2165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513D52EC" w14:textId="77777777" w:rsidTr="009A41DF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520CB3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BDD7B6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61,540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095328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42,98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C810E7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96,001</w:t>
            </w:r>
          </w:p>
        </w:tc>
      </w:tr>
      <w:tr w:rsidR="002557CD" w14:paraId="3F2ACCAB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A2FBE1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A5BFE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BFE09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184C1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4C36B23A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FA8134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3BA18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AF7DC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78D95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71CCBD4E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6029D1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31337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8FE4F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50EE25" w14:textId="614E9CA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2557CD" w14:paraId="62CBEC7D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56875E8F" w14:textId="77777777" w:rsidR="002557CD" w:rsidRDefault="002557CD" w:rsidP="00930A42">
            <w:pPr>
              <w:ind w:right="-252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436C4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11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9E32A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84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099CA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013</w:t>
            </w:r>
          </w:p>
        </w:tc>
      </w:tr>
      <w:tr w:rsidR="002557CD" w14:paraId="190D4C82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3C633B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B7B6E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EFDDE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20028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1B9FB307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3CE6CD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6F1C9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7,57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A7B53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4,96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DF4D2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8,310</w:t>
            </w:r>
          </w:p>
        </w:tc>
      </w:tr>
      <w:tr w:rsidR="002557CD" w14:paraId="31DCB4D9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A3CF8F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5E8DB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01,18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70A85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58,50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F6BDD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51,651</w:t>
            </w:r>
          </w:p>
        </w:tc>
      </w:tr>
      <w:tr w:rsidR="002557CD" w14:paraId="085FF235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12ABF7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5C195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0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450D1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155B6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73</w:t>
            </w:r>
          </w:p>
        </w:tc>
      </w:tr>
      <w:tr w:rsidR="002557CD" w14:paraId="68ED47EB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DB9DCA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414A9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D7ED0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AC315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501BC8F9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ECEB7E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13465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9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7F7F4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02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41CB2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33</w:t>
            </w:r>
          </w:p>
        </w:tc>
      </w:tr>
      <w:tr w:rsidR="002557CD" w14:paraId="0413E006" w14:textId="77777777" w:rsidTr="009A41DF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F9D392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365D16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10,172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9DCEB0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80,79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0F0A88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54,179</w:t>
            </w:r>
          </w:p>
        </w:tc>
      </w:tr>
      <w:tr w:rsidR="002557CD" w14:paraId="10D697BE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85E6C7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F3144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5E5D5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2F68D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6FB4740E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3880302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3E812E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360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92B1EE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7,938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64E94E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360)</w:t>
            </w:r>
          </w:p>
        </w:tc>
      </w:tr>
      <w:tr w:rsidR="002557CD" w14:paraId="7BD91BF2" w14:textId="77777777" w:rsidTr="009A41DF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D5381D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D6BAA1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272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C28357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89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3553B5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5,818</w:t>
            </w:r>
          </w:p>
        </w:tc>
      </w:tr>
    </w:tbl>
    <w:p w14:paraId="531200E8" w14:textId="77777777" w:rsidR="002557CD" w:rsidRDefault="002557CD" w:rsidP="002557C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74B9B6FE" w14:textId="77777777" w:rsidR="002557CD" w:rsidRDefault="002557CD" w:rsidP="002557CD">
      <w:r>
        <w:rPr>
          <w:sz w:val="24"/>
          <w:szCs w:val="24"/>
          <w:lang w:eastAsia="en-AU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TAFE Commission - Balance Sheet"/>
        <w:tblDescription w:val="TAFE Commission - Balance Shee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2557CD" w14:paraId="009B810D" w14:textId="77777777" w:rsidTr="009A41DF">
        <w:trPr>
          <w:gridAfter w:val="1"/>
          <w:wAfter w:w="6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13AE3200" w14:textId="77777777" w:rsidR="002557CD" w:rsidRDefault="002557C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1CC0EA11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2FE04D44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4B01014B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451C45B5" w14:textId="77777777" w:rsidTr="001B58D1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8B28B4A" w14:textId="77777777" w:rsidR="002557CD" w:rsidRDefault="002557C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24967F3C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3C9BEE93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2557CD" w14:paraId="0555194D" w14:textId="77777777" w:rsidTr="009A41DF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8AB1575" w14:textId="77777777" w:rsidR="002557CD" w:rsidRDefault="002557C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06630824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203C105E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3B4C9DF8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2557CD" w14:paraId="65F391D4" w14:textId="77777777" w:rsidTr="009A41DF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2CB84929" w14:textId="77777777" w:rsidR="002557CD" w:rsidRDefault="002557C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34DB677D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601DE5B9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7602D6B3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2557CD" w14:paraId="196DAB40" w14:textId="77777777" w:rsidTr="009A41DF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2E5525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8855232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AF1545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CFA805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25E37190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4F6B27" w14:textId="77777777" w:rsidR="002557CD" w:rsidRDefault="002557C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4CE73C9" w14:textId="77777777" w:rsidR="002557CD" w:rsidRDefault="002557C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3CBDD6" w14:textId="77777777" w:rsidR="002557CD" w:rsidRDefault="002557C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4B9017" w14:textId="77777777" w:rsidR="002557CD" w:rsidRDefault="002557C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2557CD" w14:paraId="08799188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88656D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A7BE5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4,57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3E153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4,55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C0408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5,880</w:t>
            </w:r>
          </w:p>
        </w:tc>
      </w:tr>
      <w:tr w:rsidR="002557CD" w14:paraId="4ED6BC98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D0D13E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F8124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E16CE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1BCEB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097573D2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0DE9D7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D08FA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,50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24F75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2,88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321C5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9,210</w:t>
            </w:r>
          </w:p>
        </w:tc>
      </w:tr>
      <w:tr w:rsidR="002557CD" w14:paraId="5ED204BC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E906B1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B2B87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83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5BE3A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34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3A6F7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345</w:t>
            </w:r>
          </w:p>
        </w:tc>
      </w:tr>
      <w:tr w:rsidR="002557CD" w14:paraId="67E474FE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0C9376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81F6A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E1186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71DAD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6BAFB874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6911C9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DC19D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D94F4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C3841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0228E457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442044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96C0B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6C41E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2882A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9</w:t>
            </w:r>
          </w:p>
        </w:tc>
      </w:tr>
      <w:tr w:rsidR="002557CD" w14:paraId="47256853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CC7C66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CD47F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4FE49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02593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1008E09E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200DCD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BE163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66096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1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8485A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11</w:t>
            </w:r>
          </w:p>
        </w:tc>
      </w:tr>
      <w:tr w:rsidR="002557CD" w14:paraId="4F320AB5" w14:textId="77777777" w:rsidTr="009A41DF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9DCBAA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9B106D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1,054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D1ED02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4,656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7E1D2D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2,305</w:t>
            </w:r>
          </w:p>
        </w:tc>
      </w:tr>
      <w:tr w:rsidR="002557CD" w14:paraId="65ED8682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D1A6E8" w14:textId="77777777" w:rsidR="002557CD" w:rsidRDefault="002557C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FCF45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3764B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1F542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0F48D86C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4E17BE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F1D12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F1AC0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620AE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48C1C915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A369EB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234F8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AF1BA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C4AA3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426A810D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4BF5B5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1DFAB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292AA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3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555A0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36</w:t>
            </w:r>
          </w:p>
        </w:tc>
      </w:tr>
      <w:tr w:rsidR="002557CD" w14:paraId="7AE99B8A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E59B68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878EE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819DD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901E5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709292AA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010187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A496C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37FD3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FA336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5</w:t>
            </w:r>
          </w:p>
        </w:tc>
      </w:tr>
      <w:tr w:rsidR="002557CD" w14:paraId="3CB86503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116FF4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00C89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1B563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C7594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5AD990DB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07FFBB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EA620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BF901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08A61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0C1FCD4D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971818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84383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13,25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6CAA1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07,30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C5D24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34,159</w:t>
            </w:r>
          </w:p>
        </w:tc>
      </w:tr>
      <w:tr w:rsidR="002557CD" w14:paraId="1DD76F70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13B39A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DDF05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37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5AFC5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,08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8EBC3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,514</w:t>
            </w:r>
          </w:p>
        </w:tc>
      </w:tr>
      <w:tr w:rsidR="002557CD" w14:paraId="2BB818EB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DACCEA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F413D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A8CE2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F8B15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2C8275EC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A0BFB2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E6DEB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FADE2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298FE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4DE033AA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F2B2E2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C53AE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03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718F9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61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9EDF1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053</w:t>
            </w:r>
          </w:p>
        </w:tc>
      </w:tr>
      <w:tr w:rsidR="002557CD" w14:paraId="4B8A0852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2AEC35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B472D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5,67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A7584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4,99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F3A83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8,638</w:t>
            </w:r>
          </w:p>
        </w:tc>
      </w:tr>
      <w:tr w:rsidR="002557CD" w14:paraId="00ED9D42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6E1BAB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28157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CD0FE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E7492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240B571D" w14:textId="77777777" w:rsidTr="009A41DF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B6A2C7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8F6FCF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304,729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C10A06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74,210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AA805E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410,575</w:t>
            </w:r>
          </w:p>
        </w:tc>
      </w:tr>
      <w:tr w:rsidR="002557CD" w14:paraId="1887A94B" w14:textId="77777777" w:rsidTr="009A41DF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19B984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EEEFD2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805,783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731039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788,86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4238BE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842,880</w:t>
            </w:r>
          </w:p>
        </w:tc>
      </w:tr>
      <w:tr w:rsidR="002557CD" w14:paraId="0341FE09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7654AD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9B2DB2" w14:textId="77777777" w:rsidR="002557CD" w:rsidRDefault="002557C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34A5A9" w14:textId="77777777" w:rsidR="002557CD" w:rsidRDefault="002557C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C40D60" w14:textId="77777777" w:rsidR="002557CD" w:rsidRDefault="002557C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6E08D28B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BB50CD" w14:textId="77777777" w:rsidR="002557CD" w:rsidRDefault="002557C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177E6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59DDA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9A645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59F92972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821674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A4590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F72E5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B8A0A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69BDA394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B7EC61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F429A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9,74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EE61B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8,86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270A2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8,869</w:t>
            </w:r>
          </w:p>
        </w:tc>
      </w:tr>
      <w:tr w:rsidR="002557CD" w14:paraId="458A98DE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395921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1D243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3,58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0290D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14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7C746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140</w:t>
            </w:r>
          </w:p>
        </w:tc>
      </w:tr>
      <w:tr w:rsidR="002557CD" w14:paraId="725E18B1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174361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80CC1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2143F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39903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568104A0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E63D88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D34E5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7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723C5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0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80FD4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425</w:t>
            </w:r>
          </w:p>
        </w:tc>
      </w:tr>
      <w:tr w:rsidR="002557CD" w14:paraId="7425176E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9B4FAF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4CB31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1,35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7F038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8,67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B7E04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8,678</w:t>
            </w:r>
          </w:p>
        </w:tc>
      </w:tr>
      <w:tr w:rsidR="002557CD" w14:paraId="6EF6488F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00C3E8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68795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02F0B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D88F1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0</w:t>
            </w:r>
          </w:p>
        </w:tc>
      </w:tr>
      <w:tr w:rsidR="002557CD" w14:paraId="5F3A93D7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4A82AB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83C98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D790D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DD776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799B3AA5" w14:textId="77777777" w:rsidTr="009A41DF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468EBF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DF27F3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8,760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0C8B11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1,720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3FD355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2,443</w:t>
            </w:r>
          </w:p>
        </w:tc>
      </w:tr>
      <w:tr w:rsidR="002557CD" w14:paraId="0962D177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25B2D1" w14:textId="77777777" w:rsidR="002557CD" w:rsidRDefault="002557C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49E4E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DF37C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6AA5A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5FAF2AC2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0A801F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E2007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3817C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F57C5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77FF2C01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082D91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C8EC6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21949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4D493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4EA31DD4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481ED2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D32CE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6DEF0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78F03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36474381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BC374A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A1F39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0ABC4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E6A4A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54351C5C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F5857A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0E7C7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45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C92D8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76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E487A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33</w:t>
            </w:r>
          </w:p>
        </w:tc>
      </w:tr>
      <w:tr w:rsidR="002557CD" w14:paraId="281BDB6F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8DD795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9420A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81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B5A95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08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2E666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081</w:t>
            </w:r>
          </w:p>
        </w:tc>
      </w:tr>
      <w:tr w:rsidR="002557CD" w14:paraId="0AE21371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BDEC98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2A50B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668F7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9A70B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028AD638" w14:textId="77777777" w:rsidTr="009A41DF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108110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340053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268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FD753A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841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86FC54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,314</w:t>
            </w:r>
          </w:p>
        </w:tc>
      </w:tr>
      <w:tr w:rsidR="002557CD" w14:paraId="35525E4F" w14:textId="77777777" w:rsidTr="009A41DF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48E28F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2854FA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7,02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50E12D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9,56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DB3378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7,757</w:t>
            </w:r>
          </w:p>
        </w:tc>
      </w:tr>
      <w:tr w:rsidR="002557CD" w14:paraId="4AEB946D" w14:textId="77777777" w:rsidTr="009A41DF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F8BCC4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6E6A4A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428,75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F096D6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429,30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D7768C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485,123</w:t>
            </w:r>
          </w:p>
        </w:tc>
      </w:tr>
      <w:tr w:rsidR="002557CD" w14:paraId="78144284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AA02F2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3FE69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7DFF2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B356C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077B58FB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48AD53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2E2E3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04,28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B0688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99,77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A797E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55,590</w:t>
            </w:r>
          </w:p>
        </w:tc>
      </w:tr>
      <w:tr w:rsidR="002557CD" w14:paraId="5651BBD7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11436B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54161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24,47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E16A3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29,53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B4C0B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29,533</w:t>
            </w:r>
          </w:p>
        </w:tc>
      </w:tr>
      <w:tr w:rsidR="002557CD" w14:paraId="049C3DEC" w14:textId="77777777" w:rsidTr="009A41D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A00A03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ACE5F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FE01A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9238D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3E1B73B8" w14:textId="77777777" w:rsidTr="009A41DF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002CB9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C09E11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428,75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7CB921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429,30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D727B7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485,123</w:t>
            </w:r>
          </w:p>
        </w:tc>
      </w:tr>
    </w:tbl>
    <w:p w14:paraId="5D7F67C1" w14:textId="77777777" w:rsidR="00F0346B" w:rsidRDefault="00F0346B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TAFE Commission - Cash Flow Statement"/>
        <w:tblDescription w:val="TAFE Commission - Cash Flow Statemen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2557CD" w14:paraId="22C5BE33" w14:textId="77777777" w:rsidTr="009A41DF">
        <w:trPr>
          <w:gridAfter w:val="1"/>
          <w:wAfter w:w="6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4B054CC2" w14:textId="715ED0DB" w:rsidR="002557CD" w:rsidRDefault="002557C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255E88B1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36AEBC74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688072EC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2F90BBAB" w14:textId="77777777" w:rsidTr="001B58D1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71E64AD" w14:textId="77777777" w:rsidR="002557CD" w:rsidRDefault="002557C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0408F287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664CE8ED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2557CD" w14:paraId="5D199F0F" w14:textId="77777777" w:rsidTr="009A41DF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E7C545A" w14:textId="77777777" w:rsidR="002557CD" w:rsidRDefault="002557C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62BCFA9A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06E6D418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606350A4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2557CD" w14:paraId="2B24FE0F" w14:textId="77777777" w:rsidTr="009A41DF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3AF7E97A" w14:textId="77777777" w:rsidR="002557CD" w:rsidRDefault="002557C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53C4BDCB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3DB1F1BC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6E937CBB" w14:textId="77777777" w:rsidR="002557CD" w:rsidRDefault="002557C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2557CD" w14:paraId="7A5C3FD9" w14:textId="77777777" w:rsidTr="009A41DF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333D1F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BCA687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54D61D5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AF0B95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2CDEBA98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0A5740" w14:textId="77777777" w:rsidR="002557CD" w:rsidRDefault="002557C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C20FFC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AEC194E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E93883F" w14:textId="77777777" w:rsidR="002557CD" w:rsidRDefault="002557C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35B24829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A92DA9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49A16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80,17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C2EEA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90,79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4B240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52,338</w:t>
            </w:r>
          </w:p>
        </w:tc>
      </w:tr>
      <w:tr w:rsidR="002557CD" w14:paraId="6640029D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3870D09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0BD85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76E1F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C867B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7DB0E767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B13C25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5D1BA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F9AE3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9CDC0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53FCB78A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6AA60D8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51ECD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F82B6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A50D5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1</w:t>
            </w:r>
          </w:p>
        </w:tc>
      </w:tr>
      <w:tr w:rsidR="002557CD" w14:paraId="292FF33D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119FE2E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38E46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9F3E6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28C59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1A2A41FD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F934167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F40E8E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4,63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832DF1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1,63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2A68AD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9,080</w:t>
            </w:r>
          </w:p>
        </w:tc>
      </w:tr>
      <w:tr w:rsidR="002557CD" w14:paraId="57C8AEDB" w14:textId="77777777" w:rsidTr="009A41DF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324A7E" w14:textId="77777777" w:rsidR="002557CD" w:rsidRDefault="002557C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60BDD5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35,131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5F6A19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92,97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761322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61,779</w:t>
            </w:r>
          </w:p>
        </w:tc>
      </w:tr>
      <w:tr w:rsidR="002557CD" w14:paraId="68695960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E8E78B" w14:textId="77777777" w:rsidR="002557CD" w:rsidRDefault="002557C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078D2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EBDBEF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055033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0CBEF848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C96B681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E44BA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3728D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27DFB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6BD93053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547927D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CB7EF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D243A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7A8F54" w14:textId="18C87152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2557CD" w14:paraId="68B2192A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61FE3CE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730ED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0DCA2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11889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4DE98CC7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37C5A52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A1AB2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2F7C7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C79D4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5249FF62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3CA7BEC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00C71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E31D6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EB633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7F867894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BD73A99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F0044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2,20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E10C0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7,55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96780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3,343</w:t>
            </w:r>
          </w:p>
        </w:tc>
      </w:tr>
      <w:tr w:rsidR="002557CD" w14:paraId="1382C2B5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4CCCB23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99E3D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C69F0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D0776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289655B9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A744417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64F1E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0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A0488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0B9D1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73</w:t>
            </w:r>
          </w:p>
        </w:tc>
      </w:tr>
      <w:tr w:rsidR="002557CD" w14:paraId="6BE160A3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634FEF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FE405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01,18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F826F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63,21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FCDE1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51,651</w:t>
            </w:r>
          </w:p>
        </w:tc>
      </w:tr>
      <w:tr w:rsidR="002557CD" w14:paraId="1B422164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40453B36" w14:textId="77777777" w:rsidR="002557CD" w:rsidRDefault="002557C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AFD52F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9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364D17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81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DC4356A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33</w:t>
            </w:r>
          </w:p>
        </w:tc>
      </w:tr>
      <w:tr w:rsidR="002557CD" w14:paraId="63229265" w14:textId="77777777" w:rsidTr="009A41DF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07B2CC" w14:textId="77777777" w:rsidR="002557CD" w:rsidRDefault="002557C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632229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59,693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2267DF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70,053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F79BD9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01,200</w:t>
            </w:r>
          </w:p>
        </w:tc>
      </w:tr>
      <w:tr w:rsidR="002557CD" w14:paraId="6181EB4B" w14:textId="77777777" w:rsidTr="009A41DF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57203B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7C54B8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4,56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CAF627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,08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5211CE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9,420</w:t>
            </w:r>
          </w:p>
        </w:tc>
      </w:tr>
      <w:tr w:rsidR="002557CD" w14:paraId="45D43C26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2C85D2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16A081" w14:textId="77777777" w:rsidR="002557CD" w:rsidRDefault="002557C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A185F30" w14:textId="77777777" w:rsidR="002557CD" w:rsidRDefault="002557C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408849D" w14:textId="77777777" w:rsidR="002557CD" w:rsidRDefault="002557C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1BFA1305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1451B9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9010D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8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E2812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0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80F9C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22</w:t>
            </w:r>
          </w:p>
        </w:tc>
      </w:tr>
      <w:tr w:rsidR="002557CD" w14:paraId="503E6BC3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B8593E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4482B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25,116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58064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83,588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F6343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92,380)</w:t>
            </w:r>
          </w:p>
        </w:tc>
      </w:tr>
      <w:tr w:rsidR="002557CD" w14:paraId="2B32C4B8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5B8F7C0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05476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9145A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29446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4CD79C0D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B18662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7D38A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F2B9A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5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C91FD8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34A95742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68A7EDC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31732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1A44C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CC677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059FCAED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854675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ECDB4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A53EC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657E0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24571A41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E38A26A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DBB9ED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6,563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1C8776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8,647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2990B6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3,978)</w:t>
            </w:r>
          </w:p>
        </w:tc>
      </w:tr>
      <w:tr w:rsidR="002557CD" w14:paraId="54D1D9A0" w14:textId="77777777" w:rsidTr="009A41DF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96ED0E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1109D5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49,498)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B2D863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10,047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244E04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13,736)</w:t>
            </w:r>
          </w:p>
        </w:tc>
      </w:tr>
      <w:tr w:rsidR="002557CD" w14:paraId="76755D0A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96B7BA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1323EC" w14:textId="77777777" w:rsidR="002557CD" w:rsidRDefault="002557C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560E45" w14:textId="77777777" w:rsidR="002557CD" w:rsidRDefault="002557C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6E385F" w14:textId="77777777" w:rsidR="002557CD" w:rsidRDefault="002557C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2557CD" w14:paraId="4F4F2724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F7F423F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1D16DF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03346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FDAFD3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7F0770FF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9D62BA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E13A7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870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8C7FE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634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12D1C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364)</w:t>
            </w:r>
          </w:p>
        </w:tc>
      </w:tr>
      <w:tr w:rsidR="002557CD" w14:paraId="502BF724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B86EA6F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DC91A5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CC414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F2296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351CF046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B4F0ED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8B8D90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C2A28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E11CD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6FD1E2BD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23A8ADE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EE2D8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558DC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2DD1A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558F1055" w14:textId="77777777" w:rsidTr="009A41D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61F46764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82F558B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AF1BD1E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F0F90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189291A9" w14:textId="77777777" w:rsidTr="009A41DF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7277F3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7094C4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870)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082E32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634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E10BE8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364)</w:t>
            </w:r>
          </w:p>
        </w:tc>
      </w:tr>
      <w:tr w:rsidR="002557CD" w14:paraId="2D6E3205" w14:textId="77777777" w:rsidTr="009A41DF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EAB3B8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FD83F1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9,806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BB962E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8,599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7D568D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8,680)</w:t>
            </w:r>
          </w:p>
        </w:tc>
      </w:tr>
      <w:tr w:rsidR="002557CD" w14:paraId="0FE86181" w14:textId="77777777" w:rsidTr="009A41DF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781B8A3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69548B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4,37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81365ED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3,15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B3A1FF2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4,559</w:t>
            </w:r>
          </w:p>
        </w:tc>
      </w:tr>
      <w:tr w:rsidR="002557CD" w14:paraId="56B7E0BE" w14:textId="77777777" w:rsidTr="009A41DF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F15C7D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762451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5C0966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E15CF4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6863A70E" w14:textId="77777777" w:rsidTr="009A41DF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6735CCA3" w14:textId="77777777" w:rsidR="002557CD" w:rsidRDefault="002557C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5F86D79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68C6FC7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4A927AC" w14:textId="77777777" w:rsidR="002557CD" w:rsidRDefault="002557C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2557CD" w14:paraId="2F23A621" w14:textId="77777777" w:rsidTr="009A41DF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0CBF6B" w14:textId="77777777" w:rsidR="002557CD" w:rsidRDefault="002557C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1844F6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4,570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1A6A16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4,559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6483DD" w14:textId="77777777" w:rsidR="002557CD" w:rsidRDefault="002557C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5,880</w:t>
            </w:r>
          </w:p>
        </w:tc>
      </w:tr>
    </w:tbl>
    <w:p w14:paraId="39FFDF73" w14:textId="77777777" w:rsidR="00856909" w:rsidRPr="00856909" w:rsidRDefault="00856909" w:rsidP="00856909">
      <w:pPr>
        <w:pStyle w:val="BodyText"/>
      </w:pPr>
    </w:p>
    <w:sectPr w:rsidR="00856909" w:rsidRPr="00856909" w:rsidSect="00383B36">
      <w:headerReference w:type="even" r:id="rId26"/>
      <w:headerReference w:type="default" r:id="rId27"/>
      <w:headerReference w:type="first" r:id="rId28"/>
      <w:footerReference w:type="first" r:id="rId29"/>
      <w:pgSz w:w="11907" w:h="16840" w:code="9"/>
      <w:pgMar w:top="1134" w:right="1134" w:bottom="567" w:left="1134" w:header="454" w:footer="45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CD030B" w14:textId="77777777" w:rsidR="00075AEA" w:rsidRDefault="00075AEA">
      <w:r>
        <w:separator/>
      </w:r>
    </w:p>
    <w:p w14:paraId="74FA6F7F" w14:textId="77777777" w:rsidR="00075AEA" w:rsidRDefault="00075AEA"/>
  </w:endnote>
  <w:endnote w:type="continuationSeparator" w:id="0">
    <w:p w14:paraId="4133D060" w14:textId="77777777" w:rsidR="00075AEA" w:rsidRDefault="00075AEA">
      <w:r>
        <w:continuationSeparator/>
      </w:r>
    </w:p>
    <w:p w14:paraId="7BCDC332" w14:textId="77777777" w:rsidR="00075AEA" w:rsidRDefault="00075AEA"/>
  </w:endnote>
  <w:endnote w:type="continuationNotice" w:id="1">
    <w:p w14:paraId="1527DB85" w14:textId="77777777" w:rsidR="00075AEA" w:rsidRDefault="00075A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7336F" w14:textId="4050097C" w:rsidR="00A71949" w:rsidRDefault="00A71949" w:rsidP="00E27C10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2</w:t>
    </w:r>
    <w:r w:rsidRPr="00D67CF6">
      <w:rPr>
        <w:szCs w:val="18"/>
      </w:rPr>
      <w:t xml:space="preserve"> 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 w:rsidR="007C4D52">
      <w:rPr>
        <w:noProof/>
        <w:szCs w:val="18"/>
      </w:rPr>
      <w:t>4</w:t>
    </w:r>
    <w:r w:rsidRPr="00D67CF6">
      <w:rPr>
        <w:szCs w:val="18"/>
      </w:rPr>
      <w:fldChar w:fldCharType="end"/>
    </w:r>
    <w:r>
      <w:rPr>
        <w:szCs w:val="18"/>
      </w:rPr>
      <w:tab/>
    </w:r>
    <w:r w:rsidR="009C3476">
      <w:rPr>
        <w:szCs w:val="18"/>
      </w:rPr>
      <w:t xml:space="preserve">Agency Financial Statements </w:t>
    </w:r>
    <w:r w:rsidR="00D304EB">
      <w:rPr>
        <w:szCs w:val="18"/>
      </w:rPr>
      <w:t>2022-2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EADEA" w14:textId="7684F568" w:rsidR="00A71949" w:rsidRDefault="009C3476" w:rsidP="00E27C10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Agency Financial Statements </w:t>
    </w:r>
    <w:r w:rsidR="00856909">
      <w:rPr>
        <w:szCs w:val="18"/>
      </w:rPr>
      <w:t>2022-23</w:t>
    </w:r>
    <w:r w:rsidR="00A71949">
      <w:rPr>
        <w:szCs w:val="18"/>
      </w:rPr>
      <w:tab/>
      <w:t>2</w:t>
    </w:r>
    <w:r w:rsidR="00A71949" w:rsidRPr="00D67CF6">
      <w:rPr>
        <w:szCs w:val="18"/>
      </w:rPr>
      <w:t xml:space="preserve"> - </w:t>
    </w:r>
    <w:r w:rsidR="00A71949" w:rsidRPr="00D67CF6">
      <w:rPr>
        <w:szCs w:val="18"/>
      </w:rPr>
      <w:fldChar w:fldCharType="begin"/>
    </w:r>
    <w:r w:rsidR="00A71949" w:rsidRPr="00D67CF6">
      <w:rPr>
        <w:szCs w:val="18"/>
      </w:rPr>
      <w:instrText xml:space="preserve"> PAGE  \* MERGEFORMAT </w:instrText>
    </w:r>
    <w:r w:rsidR="00A71949" w:rsidRPr="00D67CF6">
      <w:rPr>
        <w:szCs w:val="18"/>
      </w:rPr>
      <w:fldChar w:fldCharType="separate"/>
    </w:r>
    <w:r w:rsidR="007C4D52">
      <w:rPr>
        <w:noProof/>
        <w:szCs w:val="18"/>
      </w:rPr>
      <w:t>5</w:t>
    </w:r>
    <w:r w:rsidR="00A71949" w:rsidRPr="00D67CF6">
      <w:rPr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E6938" w14:textId="49DFB53D" w:rsidR="00A71949" w:rsidRDefault="00C83DE7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Agency Financial Statements </w:t>
    </w:r>
    <w:r w:rsidR="00E23275">
      <w:rPr>
        <w:szCs w:val="18"/>
      </w:rPr>
      <w:t>2022-23</w:t>
    </w:r>
    <w:r w:rsidR="00A71949">
      <w:rPr>
        <w:szCs w:val="18"/>
      </w:rPr>
      <w:tab/>
    </w:r>
    <w:r w:rsidR="00856909">
      <w:rPr>
        <w:szCs w:val="18"/>
      </w:rPr>
      <w:t>2</w:t>
    </w:r>
    <w:r w:rsidR="00A71949" w:rsidRPr="00D67CF6">
      <w:rPr>
        <w:szCs w:val="18"/>
      </w:rPr>
      <w:t xml:space="preserve"> - </w:t>
    </w:r>
    <w:r w:rsidR="00A71949" w:rsidRPr="00D67CF6">
      <w:rPr>
        <w:szCs w:val="18"/>
      </w:rPr>
      <w:fldChar w:fldCharType="begin"/>
    </w:r>
    <w:r w:rsidR="00A71949" w:rsidRPr="00D67CF6">
      <w:rPr>
        <w:szCs w:val="18"/>
      </w:rPr>
      <w:instrText xml:space="preserve"> PAGE  \* MERGEFORMAT </w:instrText>
    </w:r>
    <w:r w:rsidR="00A71949" w:rsidRPr="00D67CF6">
      <w:rPr>
        <w:szCs w:val="18"/>
      </w:rPr>
      <w:fldChar w:fldCharType="separate"/>
    </w:r>
    <w:r w:rsidR="007C4D52">
      <w:rPr>
        <w:noProof/>
        <w:szCs w:val="18"/>
      </w:rPr>
      <w:t>1</w:t>
    </w:r>
    <w:r w:rsidR="00A71949" w:rsidRPr="00D67CF6">
      <w:rPr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3B5A2" w14:textId="68FEA070" w:rsidR="00D50432" w:rsidRDefault="00856909" w:rsidP="00E27C10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2</w:t>
    </w:r>
    <w:r w:rsidR="00FC4008" w:rsidRPr="00D67CF6" w:rsidDel="00061816">
      <w:rPr>
        <w:szCs w:val="18"/>
      </w:rPr>
      <w:t xml:space="preserve"> - </w:t>
    </w:r>
    <w:r w:rsidR="00FC4008" w:rsidRPr="00D67CF6" w:rsidDel="00061816">
      <w:rPr>
        <w:szCs w:val="18"/>
      </w:rPr>
      <w:fldChar w:fldCharType="begin"/>
    </w:r>
    <w:r w:rsidR="00FC4008" w:rsidRPr="00D67CF6" w:rsidDel="00061816">
      <w:rPr>
        <w:szCs w:val="18"/>
      </w:rPr>
      <w:instrText xml:space="preserve"> PAGE  \* MERGEFORMAT </w:instrText>
    </w:r>
    <w:r w:rsidR="00FC4008" w:rsidRPr="00D67CF6" w:rsidDel="00061816">
      <w:rPr>
        <w:szCs w:val="18"/>
      </w:rPr>
      <w:fldChar w:fldCharType="separate"/>
    </w:r>
    <w:r w:rsidR="00FC4008" w:rsidDel="00061816">
      <w:rPr>
        <w:noProof/>
        <w:szCs w:val="18"/>
      </w:rPr>
      <w:t>12</w:t>
    </w:r>
    <w:r w:rsidR="00FC4008" w:rsidRPr="00D67CF6" w:rsidDel="00061816">
      <w:rPr>
        <w:szCs w:val="18"/>
      </w:rPr>
      <w:fldChar w:fldCharType="end"/>
    </w:r>
    <w:r w:rsidR="00FC4008" w:rsidDel="00061816">
      <w:rPr>
        <w:szCs w:val="18"/>
      </w:rPr>
      <w:tab/>
    </w:r>
    <w:r w:rsidR="00FC4008">
      <w:rPr>
        <w:szCs w:val="18"/>
      </w:rPr>
      <w:t xml:space="preserve">Agency Financial Statements </w:t>
    </w:r>
    <w:r w:rsidR="00E23275">
      <w:rPr>
        <w:szCs w:val="18"/>
      </w:rPr>
      <w:t>2022-23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1B1C2" w14:textId="77777777" w:rsidR="005A0D79" w:rsidRDefault="0069569D" w:rsidP="00E27C10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2-23</w:t>
    </w:r>
    <w:r>
      <w:rPr>
        <w:szCs w:val="18"/>
      </w:rPr>
      <w:tab/>
      <w:t>2</w:t>
    </w:r>
    <w:r w:rsidRPr="00D67CF6" w:rsidDel="00061816">
      <w:rPr>
        <w:szCs w:val="18"/>
      </w:rPr>
      <w:t xml:space="preserve"> - </w:t>
    </w:r>
    <w:r w:rsidRPr="00D67CF6" w:rsidDel="00061816">
      <w:rPr>
        <w:szCs w:val="18"/>
      </w:rPr>
      <w:fldChar w:fldCharType="begin"/>
    </w:r>
    <w:r w:rsidRPr="00D67CF6" w:rsidDel="00061816">
      <w:rPr>
        <w:szCs w:val="18"/>
      </w:rPr>
      <w:instrText xml:space="preserve"> PAGE  \* MERGEFORMAT </w:instrText>
    </w:r>
    <w:r w:rsidRPr="00D67CF6" w:rsidDel="00061816">
      <w:rPr>
        <w:szCs w:val="18"/>
      </w:rPr>
      <w:fldChar w:fldCharType="separate"/>
    </w:r>
    <w:r>
      <w:rPr>
        <w:szCs w:val="18"/>
      </w:rPr>
      <w:t>5</w:t>
    </w:r>
    <w:r w:rsidRPr="00D67CF6" w:rsidDel="00061816">
      <w:rPr>
        <w:szCs w:val="18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9C9A4" w14:textId="1FDCA071" w:rsidR="00D50432" w:rsidRDefault="00856909" w:rsidP="00E27C10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2</w:t>
    </w:r>
    <w:r w:rsidR="00FC4008" w:rsidRPr="00D67CF6" w:rsidDel="00061816">
      <w:rPr>
        <w:szCs w:val="18"/>
      </w:rPr>
      <w:t xml:space="preserve"> - </w:t>
    </w:r>
    <w:r w:rsidR="00FC4008" w:rsidRPr="00D67CF6" w:rsidDel="00061816">
      <w:rPr>
        <w:szCs w:val="18"/>
      </w:rPr>
      <w:fldChar w:fldCharType="begin"/>
    </w:r>
    <w:r w:rsidR="00FC4008" w:rsidRPr="00D67CF6" w:rsidDel="00061816">
      <w:rPr>
        <w:szCs w:val="18"/>
      </w:rPr>
      <w:instrText xml:space="preserve"> PAGE  \* MERGEFORMAT </w:instrText>
    </w:r>
    <w:r w:rsidR="00FC4008" w:rsidRPr="00D67CF6" w:rsidDel="00061816">
      <w:rPr>
        <w:szCs w:val="18"/>
      </w:rPr>
      <w:fldChar w:fldCharType="separate"/>
    </w:r>
    <w:r w:rsidR="00FC4008" w:rsidDel="00061816">
      <w:rPr>
        <w:noProof/>
        <w:szCs w:val="18"/>
      </w:rPr>
      <w:t>12</w:t>
    </w:r>
    <w:r w:rsidR="00FC4008" w:rsidRPr="00D67CF6" w:rsidDel="00061816">
      <w:rPr>
        <w:szCs w:val="18"/>
      </w:rPr>
      <w:fldChar w:fldCharType="end"/>
    </w:r>
    <w:r w:rsidR="00FC4008" w:rsidDel="00061816">
      <w:rPr>
        <w:szCs w:val="18"/>
      </w:rPr>
      <w:tab/>
    </w:r>
    <w:r w:rsidR="00FC4008">
      <w:rPr>
        <w:szCs w:val="18"/>
      </w:rPr>
      <w:t xml:space="preserve">Agency Financial Statements </w:t>
    </w:r>
    <w:r w:rsidR="00E23275">
      <w:rPr>
        <w:szCs w:val="18"/>
      </w:rPr>
      <w:t>2022-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BECAB" w14:textId="77777777" w:rsidR="00075AEA" w:rsidRDefault="00075AEA">
      <w:pPr>
        <w:spacing w:before="120"/>
      </w:pPr>
      <w:r>
        <w:separator/>
      </w:r>
    </w:p>
    <w:p w14:paraId="0BE32495" w14:textId="77777777" w:rsidR="00075AEA" w:rsidRDefault="00075AEA"/>
  </w:footnote>
  <w:footnote w:type="continuationSeparator" w:id="0">
    <w:p w14:paraId="0ACA9264" w14:textId="77777777" w:rsidR="00075AEA" w:rsidRDefault="00075AEA">
      <w:pPr>
        <w:spacing w:before="120"/>
      </w:pPr>
      <w:r>
        <w:continuationSeparator/>
      </w:r>
    </w:p>
    <w:p w14:paraId="185ECA5E" w14:textId="77777777" w:rsidR="00075AEA" w:rsidRDefault="00075AEA"/>
  </w:footnote>
  <w:footnote w:type="continuationNotice" w:id="1">
    <w:p w14:paraId="40DCEF74" w14:textId="77777777" w:rsidR="00075AEA" w:rsidRDefault="00075AEA">
      <w:pPr>
        <w:rPr>
          <w:sz w:val="16"/>
        </w:rPr>
      </w:pPr>
    </w:p>
    <w:p w14:paraId="76DB096F" w14:textId="77777777" w:rsidR="00075AEA" w:rsidRDefault="00075A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508C9" w14:textId="70905158" w:rsidR="00A71949" w:rsidRDefault="00A71949" w:rsidP="00EE0E59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Education Cluster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5A89F" w14:textId="77777777" w:rsidR="0069569D" w:rsidRDefault="0069569D" w:rsidP="0069569D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TAFE Commission</w:t>
    </w:r>
  </w:p>
  <w:p w14:paraId="44F7DFBD" w14:textId="528CF377" w:rsidR="00D50432" w:rsidRDefault="00D50432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A82F3" w14:textId="77777777" w:rsidR="0069569D" w:rsidRDefault="0069569D" w:rsidP="0069569D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TAFE Commission</w:t>
    </w:r>
  </w:p>
  <w:p w14:paraId="6EEA3727" w14:textId="046502BD" w:rsidR="00D50432" w:rsidRDefault="00D50432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E1DB6" w14:textId="1F64DACA" w:rsidR="00F0346B" w:rsidRDefault="00F0346B" w:rsidP="00F0346B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TAFE Commission</w:t>
    </w:r>
  </w:p>
  <w:p w14:paraId="78E69AF1" w14:textId="77777777" w:rsidR="00D50432" w:rsidRDefault="00D504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A75D54" w14:textId="6B8D85A4" w:rsidR="00A71949" w:rsidRDefault="00A71949" w:rsidP="001B6CED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Education Cluster</w:t>
    </w:r>
  </w:p>
  <w:p w14:paraId="5DB41157" w14:textId="77777777" w:rsidR="00A71949" w:rsidRDefault="00A71949" w:rsidP="00D961E9">
    <w:pPr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07F1D" w14:textId="5BA8AA0B" w:rsidR="001A477D" w:rsidRDefault="001A477D" w:rsidP="001A477D">
    <w:pPr>
      <w:jc w:val="both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D4F7A" w14:textId="77777777" w:rsidR="00F0346B" w:rsidRDefault="00F0346B" w:rsidP="00F0346B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Department of Education</w:t>
    </w:r>
  </w:p>
  <w:p w14:paraId="5AA390CF" w14:textId="77777777" w:rsidR="00D50432" w:rsidRDefault="00D50432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EB8CB" w14:textId="77777777" w:rsidR="00F0346B" w:rsidRDefault="00F0346B" w:rsidP="00F0346B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Department of Education</w:t>
    </w:r>
  </w:p>
  <w:p w14:paraId="7E9E237D" w14:textId="750B0994" w:rsidR="00D50432" w:rsidRDefault="00D50432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45450" w14:textId="5FF9D185" w:rsidR="00061816" w:rsidRDefault="00F0346B" w:rsidP="00E27C10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 xml:space="preserve">Department of </w:t>
    </w:r>
    <w:r w:rsidR="00087361">
      <w:rPr>
        <w:rFonts w:ascii="Arial" w:hAnsi="Arial"/>
        <w:sz w:val="18"/>
        <w:szCs w:val="18"/>
      </w:rPr>
      <w:t>Education</w:t>
    </w:r>
  </w:p>
  <w:p w14:paraId="07F35E21" w14:textId="77777777" w:rsidR="00D50432" w:rsidRDefault="00D50432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3430B" w14:textId="77777777" w:rsidR="00617EED" w:rsidRDefault="00617EED" w:rsidP="00617EED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NSW Education Standards Authority</w:t>
    </w:r>
  </w:p>
  <w:p w14:paraId="268FB81E" w14:textId="77777777" w:rsidR="00617EED" w:rsidRDefault="00617EED" w:rsidP="00617EED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53DC0" w14:textId="77777777" w:rsidR="00CA2064" w:rsidRDefault="00CA2064" w:rsidP="00CA2064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NSW Education Standards Authority</w:t>
    </w:r>
  </w:p>
  <w:p w14:paraId="5F8EE284" w14:textId="77777777" w:rsidR="00CA2064" w:rsidRDefault="00CA2064" w:rsidP="00CA2064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A9E8C" w14:textId="79FC1C25" w:rsidR="00981A42" w:rsidRDefault="00981A42" w:rsidP="00981A42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NSW Education Standards Authority</w:t>
    </w:r>
  </w:p>
  <w:p w14:paraId="48E139F3" w14:textId="77777777" w:rsidR="00981A42" w:rsidRDefault="00981A42" w:rsidP="00981A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D24BC"/>
    <w:multiLevelType w:val="multilevel"/>
    <w:tmpl w:val="05D4DA1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" w15:restartNumberingAfterBreak="0">
    <w:nsid w:val="00E16F51"/>
    <w:multiLevelType w:val="hybridMultilevel"/>
    <w:tmpl w:val="B34016BE"/>
    <w:lvl w:ilvl="0" w:tplc="7A4ADB24">
      <w:start w:val="1"/>
      <w:numFmt w:val="lowerLetter"/>
      <w:lvlText w:val="(%1)"/>
      <w:lvlJc w:val="left"/>
      <w:pPr>
        <w:ind w:left="720" w:hanging="360"/>
      </w:pPr>
      <w:rPr>
        <w:rFonts w:hint="default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DE5882"/>
    <w:multiLevelType w:val="hybridMultilevel"/>
    <w:tmpl w:val="022A7A84"/>
    <w:lvl w:ilvl="0" w:tplc="F06E745A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2"/>
      </w:rPr>
    </w:lvl>
    <w:lvl w:ilvl="1" w:tplc="0D584EEC">
      <w:numFmt w:val="decimal"/>
      <w:lvlText w:val=""/>
      <w:lvlJc w:val="left"/>
    </w:lvl>
    <w:lvl w:ilvl="2" w:tplc="1AB60E36">
      <w:numFmt w:val="decimal"/>
      <w:lvlText w:val=""/>
      <w:lvlJc w:val="left"/>
    </w:lvl>
    <w:lvl w:ilvl="3" w:tplc="A258BCF8">
      <w:numFmt w:val="decimal"/>
      <w:lvlText w:val=""/>
      <w:lvlJc w:val="left"/>
    </w:lvl>
    <w:lvl w:ilvl="4" w:tplc="3082365E">
      <w:numFmt w:val="decimal"/>
      <w:lvlText w:val=""/>
      <w:lvlJc w:val="left"/>
    </w:lvl>
    <w:lvl w:ilvl="5" w:tplc="31D069EE">
      <w:numFmt w:val="decimal"/>
      <w:lvlText w:val=""/>
      <w:lvlJc w:val="left"/>
    </w:lvl>
    <w:lvl w:ilvl="6" w:tplc="5EBE14E4">
      <w:numFmt w:val="decimal"/>
      <w:lvlText w:val=""/>
      <w:lvlJc w:val="left"/>
    </w:lvl>
    <w:lvl w:ilvl="7" w:tplc="DA00C5B4">
      <w:numFmt w:val="decimal"/>
      <w:lvlText w:val=""/>
      <w:lvlJc w:val="left"/>
    </w:lvl>
    <w:lvl w:ilvl="8" w:tplc="25D6D086">
      <w:numFmt w:val="decimal"/>
      <w:lvlText w:val=""/>
      <w:lvlJc w:val="left"/>
    </w:lvl>
  </w:abstractNum>
  <w:abstractNum w:abstractNumId="3" w15:restartNumberingAfterBreak="0">
    <w:nsid w:val="06940A81"/>
    <w:multiLevelType w:val="hybridMultilevel"/>
    <w:tmpl w:val="0846C43E"/>
    <w:lvl w:ilvl="0" w:tplc="B0543306">
      <w:start w:val="1"/>
      <w:numFmt w:val="lowerLetter"/>
      <w:lvlText w:val="(%1)"/>
      <w:lvlJc w:val="left"/>
      <w:pPr>
        <w:ind w:left="720" w:hanging="360"/>
      </w:pPr>
      <w:rPr>
        <w:rFonts w:ascii="Arial" w:hAnsi="Arial" w:hint="default"/>
        <w:b w:val="0"/>
        <w:i w:val="0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705E5D"/>
    <w:multiLevelType w:val="hybridMultilevel"/>
    <w:tmpl w:val="DB9A3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7D53B3"/>
    <w:multiLevelType w:val="multilevel"/>
    <w:tmpl w:val="4350E8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10A650CF"/>
    <w:multiLevelType w:val="hybridMultilevel"/>
    <w:tmpl w:val="C368E7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E4323"/>
    <w:multiLevelType w:val="hybridMultilevel"/>
    <w:tmpl w:val="1E423DF0"/>
    <w:lvl w:ilvl="0" w:tplc="8302496C">
      <w:start w:val="1"/>
      <w:numFmt w:val="decimal"/>
      <w:pStyle w:val="Table5X"/>
      <w:lvlText w:val="Table 1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EF95BC9"/>
    <w:multiLevelType w:val="hybridMultilevel"/>
    <w:tmpl w:val="CF2C629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BD74FE"/>
    <w:multiLevelType w:val="hybridMultilevel"/>
    <w:tmpl w:val="B3A8C39E"/>
    <w:lvl w:ilvl="0" w:tplc="39CCB5BE">
      <w:start w:val="1"/>
      <w:numFmt w:val="lowerLetter"/>
      <w:lvlText w:val="(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F2672D"/>
    <w:multiLevelType w:val="hybridMultilevel"/>
    <w:tmpl w:val="9DF89D5C"/>
    <w:lvl w:ilvl="0" w:tplc="E25ED9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0C593B"/>
    <w:multiLevelType w:val="hybridMultilevel"/>
    <w:tmpl w:val="51CC8892"/>
    <w:lvl w:ilvl="0" w:tplc="073243DC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3" w15:restartNumberingAfterBreak="0">
    <w:nsid w:val="26BC3585"/>
    <w:multiLevelType w:val="hybridMultilevel"/>
    <w:tmpl w:val="D442A3A8"/>
    <w:lvl w:ilvl="0" w:tplc="FDAC535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3"/>
      </w:rPr>
    </w:lvl>
    <w:lvl w:ilvl="1" w:tplc="0C090003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14" w15:restartNumberingAfterBreak="0">
    <w:nsid w:val="29B25CC9"/>
    <w:multiLevelType w:val="hybridMultilevel"/>
    <w:tmpl w:val="F12E35AA"/>
    <w:lvl w:ilvl="0" w:tplc="015A25E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EAE1086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215C16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4E8EE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DC28B8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298A02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5D6D55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AD648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8F6D9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F5A42DC"/>
    <w:multiLevelType w:val="hybridMultilevel"/>
    <w:tmpl w:val="9DF89D5C"/>
    <w:lvl w:ilvl="0" w:tplc="E25ED9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DC10C8"/>
    <w:multiLevelType w:val="hybridMultilevel"/>
    <w:tmpl w:val="D5F6CB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073ECB"/>
    <w:multiLevelType w:val="hybridMultilevel"/>
    <w:tmpl w:val="9336FF6E"/>
    <w:lvl w:ilvl="0" w:tplc="A93604C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F944FB"/>
    <w:multiLevelType w:val="hybridMultilevel"/>
    <w:tmpl w:val="96863882"/>
    <w:lvl w:ilvl="0" w:tplc="8E969380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sz w:val="22"/>
      </w:rPr>
    </w:lvl>
    <w:lvl w:ilvl="1" w:tplc="275A157E">
      <w:numFmt w:val="decimal"/>
      <w:lvlText w:val=""/>
      <w:lvlJc w:val="left"/>
    </w:lvl>
    <w:lvl w:ilvl="2" w:tplc="CDA83456">
      <w:numFmt w:val="decimal"/>
      <w:lvlText w:val=""/>
      <w:lvlJc w:val="left"/>
    </w:lvl>
    <w:lvl w:ilvl="3" w:tplc="0F14B02C">
      <w:numFmt w:val="decimal"/>
      <w:lvlText w:val=""/>
      <w:lvlJc w:val="left"/>
    </w:lvl>
    <w:lvl w:ilvl="4" w:tplc="05447A56">
      <w:numFmt w:val="decimal"/>
      <w:lvlText w:val=""/>
      <w:lvlJc w:val="left"/>
    </w:lvl>
    <w:lvl w:ilvl="5" w:tplc="AA76196A">
      <w:numFmt w:val="decimal"/>
      <w:lvlText w:val=""/>
      <w:lvlJc w:val="left"/>
    </w:lvl>
    <w:lvl w:ilvl="6" w:tplc="6BE6F4B0">
      <w:numFmt w:val="decimal"/>
      <w:lvlText w:val=""/>
      <w:lvlJc w:val="left"/>
    </w:lvl>
    <w:lvl w:ilvl="7" w:tplc="C31EE62C">
      <w:numFmt w:val="decimal"/>
      <w:lvlText w:val=""/>
      <w:lvlJc w:val="left"/>
    </w:lvl>
    <w:lvl w:ilvl="8" w:tplc="ED8A68DA">
      <w:numFmt w:val="decimal"/>
      <w:lvlText w:val=""/>
      <w:lvlJc w:val="left"/>
    </w:lvl>
  </w:abstractNum>
  <w:abstractNum w:abstractNumId="19" w15:restartNumberingAfterBreak="0">
    <w:nsid w:val="41E36164"/>
    <w:multiLevelType w:val="hybridMultilevel"/>
    <w:tmpl w:val="A4A49B2E"/>
    <w:lvl w:ilvl="0" w:tplc="DB7A522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6612C1E"/>
    <w:multiLevelType w:val="hybridMultilevel"/>
    <w:tmpl w:val="7B2A9D92"/>
    <w:lvl w:ilvl="0" w:tplc="0C090017">
      <w:start w:val="1"/>
      <w:numFmt w:val="lowerLetter"/>
      <w:lvlText w:val="%1)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6713299"/>
    <w:multiLevelType w:val="hybridMultilevel"/>
    <w:tmpl w:val="9D368C6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7901B8D"/>
    <w:multiLevelType w:val="hybridMultilevel"/>
    <w:tmpl w:val="2B001FA2"/>
    <w:lvl w:ilvl="0" w:tplc="08E8FB3E">
      <w:start w:val="1"/>
      <w:numFmt w:val="decimal"/>
      <w:pStyle w:val="Table21"/>
      <w:lvlText w:val="Table 2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B326F2"/>
    <w:multiLevelType w:val="hybridMultilevel"/>
    <w:tmpl w:val="759EAF3A"/>
    <w:lvl w:ilvl="0" w:tplc="78DE69C2">
      <w:start w:val="1"/>
      <w:numFmt w:val="decimal"/>
      <w:pStyle w:val="21Heading2"/>
      <w:lvlText w:val="2.%1"/>
      <w:lvlJc w:val="left"/>
      <w:pPr>
        <w:ind w:left="720" w:hanging="360"/>
      </w:pPr>
      <w:rPr>
        <w:rFonts w:ascii="Arial Bold" w:hAnsi="Arial Bold" w:hint="default"/>
        <w:b/>
        <w:i w:val="0"/>
        <w:sz w:val="28"/>
        <w:u w:color="00ABE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2444A6"/>
    <w:multiLevelType w:val="hybridMultilevel"/>
    <w:tmpl w:val="68A4DE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1817678"/>
    <w:multiLevelType w:val="hybridMultilevel"/>
    <w:tmpl w:val="9424D6AC"/>
    <w:lvl w:ilvl="0" w:tplc="86088B9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BA68DC"/>
    <w:multiLevelType w:val="hybridMultilevel"/>
    <w:tmpl w:val="1CBEE6D8"/>
    <w:lvl w:ilvl="0" w:tplc="5FB401A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2BD70C2"/>
    <w:multiLevelType w:val="hybridMultilevel"/>
    <w:tmpl w:val="577A4FCA"/>
    <w:lvl w:ilvl="0" w:tplc="70805084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ascii="Lucida Sans" w:hAnsi="Lucida Sans" w:hint="default"/>
        <w:sz w:val="24"/>
      </w:rPr>
    </w:lvl>
    <w:lvl w:ilvl="1" w:tplc="0C09000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183763"/>
    <w:multiLevelType w:val="hybridMultilevel"/>
    <w:tmpl w:val="2C88E706"/>
    <w:lvl w:ilvl="0" w:tplc="0C090003">
      <w:start w:val="1"/>
      <w:numFmt w:val="bullet"/>
      <w:lvlText w:val="o"/>
      <w:lvlJc w:val="left"/>
      <w:pPr>
        <w:ind w:left="717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30" w15:restartNumberingAfterBreak="0">
    <w:nsid w:val="57301A0E"/>
    <w:multiLevelType w:val="multilevel"/>
    <w:tmpl w:val="9618939A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59961B4F"/>
    <w:multiLevelType w:val="hybridMultilevel"/>
    <w:tmpl w:val="D0BA21A2"/>
    <w:lvl w:ilvl="0" w:tplc="974EF31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522501"/>
    <w:multiLevelType w:val="hybridMultilevel"/>
    <w:tmpl w:val="59D81572"/>
    <w:lvl w:ilvl="0" w:tplc="1C86C10C">
      <w:numFmt w:val="bullet"/>
      <w:pStyle w:val="Bullet1"/>
      <w:lvlText w:val="•"/>
      <w:lvlJc w:val="left"/>
      <w:pPr>
        <w:ind w:left="360" w:hanging="360"/>
      </w:pPr>
      <w:rPr>
        <w:rFonts w:ascii="Arial" w:hAnsi="Arial" w:cs="Arial" w:hint="default"/>
        <w:color w:val="auto"/>
        <w:sz w:val="28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C447010"/>
    <w:multiLevelType w:val="hybridMultilevel"/>
    <w:tmpl w:val="6CECFF74"/>
    <w:lvl w:ilvl="0" w:tplc="D26C2D9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27D2A93"/>
    <w:multiLevelType w:val="hybridMultilevel"/>
    <w:tmpl w:val="102CB772"/>
    <w:lvl w:ilvl="0" w:tplc="2592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3306E41"/>
    <w:multiLevelType w:val="hybridMultilevel"/>
    <w:tmpl w:val="E1E6FA60"/>
    <w:lvl w:ilvl="0" w:tplc="F28A44FC">
      <w:start w:val="1"/>
      <w:numFmt w:val="bullet"/>
      <w:lvlText w:val="●"/>
      <w:lvlJc w:val="left"/>
      <w:pPr>
        <w:ind w:left="494" w:hanging="360"/>
      </w:pPr>
      <w:rPr>
        <w:rFonts w:ascii="Noto Sans Symbols" w:eastAsia="Noto Sans Symbols" w:hAnsi="Noto Sans Symbols" w:cs="Noto Sans Symbols"/>
      </w:rPr>
    </w:lvl>
    <w:lvl w:ilvl="1" w:tplc="D7265D20">
      <w:start w:val="1"/>
      <w:numFmt w:val="bullet"/>
      <w:lvlText w:val="o"/>
      <w:lvlJc w:val="left"/>
      <w:pPr>
        <w:ind w:left="1214" w:hanging="360"/>
      </w:pPr>
      <w:rPr>
        <w:rFonts w:ascii="Courier New" w:eastAsia="Courier New" w:hAnsi="Courier New" w:cs="Courier New"/>
      </w:rPr>
    </w:lvl>
    <w:lvl w:ilvl="2" w:tplc="F8744336">
      <w:start w:val="1"/>
      <w:numFmt w:val="bullet"/>
      <w:lvlText w:val="▪"/>
      <w:lvlJc w:val="left"/>
      <w:pPr>
        <w:ind w:left="1934" w:hanging="360"/>
      </w:pPr>
      <w:rPr>
        <w:rFonts w:ascii="Noto Sans Symbols" w:eastAsia="Noto Sans Symbols" w:hAnsi="Noto Sans Symbols" w:cs="Noto Sans Symbols"/>
      </w:rPr>
    </w:lvl>
    <w:lvl w:ilvl="3" w:tplc="F5BCAF80">
      <w:start w:val="1"/>
      <w:numFmt w:val="bullet"/>
      <w:lvlText w:val="●"/>
      <w:lvlJc w:val="left"/>
      <w:pPr>
        <w:ind w:left="2654" w:hanging="360"/>
      </w:pPr>
      <w:rPr>
        <w:rFonts w:ascii="Noto Sans Symbols" w:eastAsia="Noto Sans Symbols" w:hAnsi="Noto Sans Symbols" w:cs="Noto Sans Symbols"/>
      </w:rPr>
    </w:lvl>
    <w:lvl w:ilvl="4" w:tplc="373C4C8E">
      <w:start w:val="1"/>
      <w:numFmt w:val="bullet"/>
      <w:lvlText w:val="o"/>
      <w:lvlJc w:val="left"/>
      <w:pPr>
        <w:ind w:left="3374" w:hanging="360"/>
      </w:pPr>
      <w:rPr>
        <w:rFonts w:ascii="Courier New" w:eastAsia="Courier New" w:hAnsi="Courier New" w:cs="Courier New"/>
      </w:rPr>
    </w:lvl>
    <w:lvl w:ilvl="5" w:tplc="5072B208">
      <w:start w:val="1"/>
      <w:numFmt w:val="bullet"/>
      <w:lvlText w:val="▪"/>
      <w:lvlJc w:val="left"/>
      <w:pPr>
        <w:ind w:left="4094" w:hanging="360"/>
      </w:pPr>
      <w:rPr>
        <w:rFonts w:ascii="Noto Sans Symbols" w:eastAsia="Noto Sans Symbols" w:hAnsi="Noto Sans Symbols" w:cs="Noto Sans Symbols"/>
      </w:rPr>
    </w:lvl>
    <w:lvl w:ilvl="6" w:tplc="593CC15A">
      <w:start w:val="1"/>
      <w:numFmt w:val="bullet"/>
      <w:lvlText w:val="●"/>
      <w:lvlJc w:val="left"/>
      <w:pPr>
        <w:ind w:left="4814" w:hanging="360"/>
      </w:pPr>
      <w:rPr>
        <w:rFonts w:ascii="Noto Sans Symbols" w:eastAsia="Noto Sans Symbols" w:hAnsi="Noto Sans Symbols" w:cs="Noto Sans Symbols"/>
      </w:rPr>
    </w:lvl>
    <w:lvl w:ilvl="7" w:tplc="129E7C44">
      <w:start w:val="1"/>
      <w:numFmt w:val="bullet"/>
      <w:lvlText w:val="o"/>
      <w:lvlJc w:val="left"/>
      <w:pPr>
        <w:ind w:left="5534" w:hanging="360"/>
      </w:pPr>
      <w:rPr>
        <w:rFonts w:ascii="Courier New" w:eastAsia="Courier New" w:hAnsi="Courier New" w:cs="Courier New"/>
      </w:rPr>
    </w:lvl>
    <w:lvl w:ilvl="8" w:tplc="C6A08F14">
      <w:start w:val="1"/>
      <w:numFmt w:val="bullet"/>
      <w:lvlText w:val="▪"/>
      <w:lvlJc w:val="left"/>
      <w:pPr>
        <w:ind w:left="6254" w:hanging="360"/>
      </w:pPr>
      <w:rPr>
        <w:rFonts w:ascii="Noto Sans Symbols" w:eastAsia="Noto Sans Symbols" w:hAnsi="Noto Sans Symbols" w:cs="Noto Sans Symbols"/>
      </w:rPr>
    </w:lvl>
  </w:abstractNum>
  <w:abstractNum w:abstractNumId="36" w15:restartNumberingAfterBreak="0">
    <w:nsid w:val="64E75030"/>
    <w:multiLevelType w:val="hybridMultilevel"/>
    <w:tmpl w:val="6DACD626"/>
    <w:lvl w:ilvl="0" w:tplc="16B0D35C">
      <w:start w:val="1"/>
      <w:numFmt w:val="decimal"/>
      <w:lvlText w:val="2.%1"/>
      <w:lvlJc w:val="left"/>
      <w:pPr>
        <w:ind w:left="360" w:hanging="360"/>
      </w:pPr>
      <w:rPr>
        <w:rFonts w:ascii="Arial Bold" w:hAnsi="Arial Bold" w:hint="default"/>
        <w:b/>
        <w:i w:val="0"/>
        <w:caps w:val="0"/>
        <w:color w:val="53C8E9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6A572E"/>
    <w:multiLevelType w:val="hybridMultilevel"/>
    <w:tmpl w:val="47D8A39C"/>
    <w:lvl w:ilvl="0" w:tplc="98268FC0">
      <w:start w:val="1"/>
      <w:numFmt w:val="decimal"/>
      <w:pStyle w:val="Chart5X"/>
      <w:lvlText w:val="Chart 2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  <w:vertAlign w:val="baseli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A50B81"/>
    <w:multiLevelType w:val="hybridMultilevel"/>
    <w:tmpl w:val="85FA4774"/>
    <w:lvl w:ilvl="0" w:tplc="36EEC2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CB1EFF"/>
    <w:multiLevelType w:val="hybridMultilevel"/>
    <w:tmpl w:val="993878E6"/>
    <w:lvl w:ilvl="0" w:tplc="96048AF2">
      <w:start w:val="1"/>
      <w:numFmt w:val="decimal"/>
      <w:pStyle w:val="Chart21"/>
      <w:lvlText w:val="Chart 2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4A1450"/>
    <w:multiLevelType w:val="multilevel"/>
    <w:tmpl w:val="2430C8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1" w15:restartNumberingAfterBreak="0">
    <w:nsid w:val="78DB3DB8"/>
    <w:multiLevelType w:val="hybridMultilevel"/>
    <w:tmpl w:val="56B843CA"/>
    <w:lvl w:ilvl="0" w:tplc="79BC87E8">
      <w:start w:val="1"/>
      <w:numFmt w:val="lowerLetter"/>
      <w:lvlText w:val="(%1)"/>
      <w:lvlJc w:val="left"/>
      <w:pPr>
        <w:ind w:left="360" w:hanging="360"/>
      </w:pPr>
      <w:rPr>
        <w:rFonts w:cs="Arial" w:hint="default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90E5737"/>
    <w:multiLevelType w:val="hybridMultilevel"/>
    <w:tmpl w:val="1C3A4960"/>
    <w:lvl w:ilvl="0" w:tplc="4B2AFB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A60921"/>
    <w:multiLevelType w:val="hybridMultilevel"/>
    <w:tmpl w:val="C430E536"/>
    <w:lvl w:ilvl="0" w:tplc="0C090001">
      <w:start w:val="1"/>
      <w:numFmt w:val="bullet"/>
      <w:lvlText w:val=""/>
      <w:lvlJc w:val="left"/>
      <w:pPr>
        <w:ind w:left="4122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4842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5562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282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7002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7722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8442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9162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9882" w:hanging="360"/>
      </w:pPr>
      <w:rPr>
        <w:rFonts w:ascii="Wingdings" w:hAnsi="Wingdings" w:hint="default"/>
      </w:rPr>
    </w:lvl>
  </w:abstractNum>
  <w:abstractNum w:abstractNumId="44" w15:restartNumberingAfterBreak="0">
    <w:nsid w:val="7C661EEE"/>
    <w:multiLevelType w:val="hybridMultilevel"/>
    <w:tmpl w:val="1E423150"/>
    <w:lvl w:ilvl="0" w:tplc="1B0041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9E4F96"/>
    <w:multiLevelType w:val="hybridMultilevel"/>
    <w:tmpl w:val="F064B494"/>
    <w:lvl w:ilvl="0" w:tplc="26505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3"/>
  </w:num>
  <w:num w:numId="3">
    <w:abstractNumId w:val="28"/>
  </w:num>
  <w:num w:numId="4">
    <w:abstractNumId w:val="2"/>
  </w:num>
  <w:num w:numId="5">
    <w:abstractNumId w:val="18"/>
  </w:num>
  <w:num w:numId="6">
    <w:abstractNumId w:val="37"/>
  </w:num>
  <w:num w:numId="7">
    <w:abstractNumId w:val="5"/>
  </w:num>
  <w:num w:numId="8">
    <w:abstractNumId w:val="8"/>
  </w:num>
  <w:num w:numId="9">
    <w:abstractNumId w:val="25"/>
  </w:num>
  <w:num w:numId="10">
    <w:abstractNumId w:val="1"/>
  </w:num>
  <w:num w:numId="11">
    <w:abstractNumId w:val="40"/>
  </w:num>
  <w:num w:numId="12">
    <w:abstractNumId w:val="6"/>
  </w:num>
  <w:num w:numId="13">
    <w:abstractNumId w:val="41"/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3"/>
  </w:num>
  <w:num w:numId="16">
    <w:abstractNumId w:val="17"/>
  </w:num>
  <w:num w:numId="17">
    <w:abstractNumId w:val="11"/>
  </w:num>
  <w:num w:numId="18">
    <w:abstractNumId w:val="15"/>
  </w:num>
  <w:num w:numId="19">
    <w:abstractNumId w:val="42"/>
  </w:num>
  <w:num w:numId="20">
    <w:abstractNumId w:val="38"/>
  </w:num>
  <w:num w:numId="21">
    <w:abstractNumId w:val="3"/>
  </w:num>
  <w:num w:numId="22">
    <w:abstractNumId w:val="36"/>
  </w:num>
  <w:num w:numId="23">
    <w:abstractNumId w:val="36"/>
  </w:num>
  <w:num w:numId="24">
    <w:abstractNumId w:val="4"/>
  </w:num>
  <w:num w:numId="25">
    <w:abstractNumId w:val="13"/>
  </w:num>
  <w:num w:numId="26">
    <w:abstractNumId w:val="30"/>
  </w:num>
  <w:num w:numId="27">
    <w:abstractNumId w:val="12"/>
  </w:num>
  <w:num w:numId="28">
    <w:abstractNumId w:val="9"/>
  </w:num>
  <w:num w:numId="29">
    <w:abstractNumId w:val="20"/>
  </w:num>
  <w:num w:numId="30">
    <w:abstractNumId w:val="21"/>
  </w:num>
  <w:num w:numId="31">
    <w:abstractNumId w:val="13"/>
  </w:num>
  <w:num w:numId="32">
    <w:abstractNumId w:val="13"/>
  </w:num>
  <w:num w:numId="33">
    <w:abstractNumId w:val="0"/>
  </w:num>
  <w:num w:numId="34">
    <w:abstractNumId w:val="13"/>
  </w:num>
  <w:num w:numId="35">
    <w:abstractNumId w:val="14"/>
  </w:num>
  <w:num w:numId="36">
    <w:abstractNumId w:val="34"/>
  </w:num>
  <w:num w:numId="37">
    <w:abstractNumId w:val="19"/>
  </w:num>
  <w:num w:numId="38">
    <w:abstractNumId w:val="44"/>
  </w:num>
  <w:num w:numId="39">
    <w:abstractNumId w:val="35"/>
  </w:num>
  <w:num w:numId="40">
    <w:abstractNumId w:val="34"/>
  </w:num>
  <w:num w:numId="41">
    <w:abstractNumId w:val="34"/>
  </w:num>
  <w:num w:numId="42">
    <w:abstractNumId w:val="45"/>
  </w:num>
  <w:num w:numId="43">
    <w:abstractNumId w:val="33"/>
  </w:num>
  <w:num w:numId="44">
    <w:abstractNumId w:val="24"/>
  </w:num>
  <w:num w:numId="45">
    <w:abstractNumId w:val="7"/>
  </w:num>
  <w:num w:numId="46">
    <w:abstractNumId w:val="33"/>
  </w:num>
  <w:num w:numId="47">
    <w:abstractNumId w:val="26"/>
  </w:num>
  <w:num w:numId="48">
    <w:abstractNumId w:val="16"/>
  </w:num>
  <w:num w:numId="49">
    <w:abstractNumId w:val="31"/>
  </w:num>
  <w:num w:numId="50">
    <w:abstractNumId w:val="27"/>
  </w:num>
  <w:num w:numId="51">
    <w:abstractNumId w:val="23"/>
  </w:num>
  <w:num w:numId="52">
    <w:abstractNumId w:val="32"/>
  </w:num>
  <w:num w:numId="53">
    <w:abstractNumId w:val="28"/>
  </w:num>
  <w:num w:numId="54">
    <w:abstractNumId w:val="39"/>
  </w:num>
  <w:num w:numId="55">
    <w:abstractNumId w:val="22"/>
  </w:num>
  <w:num w:numId="56">
    <w:abstractNumId w:val="29"/>
  </w:num>
  <w:num w:numId="57">
    <w:abstractNumId w:val="32"/>
  </w:num>
  <w:num w:numId="58">
    <w:abstractNumId w:val="23"/>
  </w:num>
  <w:num w:numId="59">
    <w:abstractNumId w:val="23"/>
  </w:num>
  <w:num w:numId="60">
    <w:abstractNumId w:val="23"/>
  </w:num>
  <w:num w:numId="61">
    <w:abstractNumId w:val="23"/>
  </w:num>
  <w:num w:numId="62">
    <w:abstractNumId w:val="23"/>
  </w:num>
  <w:num w:numId="63">
    <w:abstractNumId w:val="23"/>
  </w:num>
  <w:num w:numId="64">
    <w:abstractNumId w:val="36"/>
  </w:num>
  <w:num w:numId="65">
    <w:abstractNumId w:val="36"/>
  </w:num>
  <w:num w:numId="66">
    <w:abstractNumId w:val="36"/>
  </w:num>
  <w:num w:numId="67">
    <w:abstractNumId w:val="36"/>
  </w:num>
  <w:num w:numId="68">
    <w:abstractNumId w:val="36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wNLWwNLcwNDAzNDdW0lEKTi0uzszPAykwrAUAO3BI7CwAAAA="/>
  </w:docVars>
  <w:rsids>
    <w:rsidRoot w:val="005541CC"/>
    <w:rsid w:val="00000CC4"/>
    <w:rsid w:val="000012F4"/>
    <w:rsid w:val="00001383"/>
    <w:rsid w:val="0000153D"/>
    <w:rsid w:val="00001D87"/>
    <w:rsid w:val="00004BD4"/>
    <w:rsid w:val="0000557E"/>
    <w:rsid w:val="000055A4"/>
    <w:rsid w:val="0000563D"/>
    <w:rsid w:val="00006107"/>
    <w:rsid w:val="000062D8"/>
    <w:rsid w:val="00006B98"/>
    <w:rsid w:val="00006BD9"/>
    <w:rsid w:val="00010048"/>
    <w:rsid w:val="000103C4"/>
    <w:rsid w:val="00010B2D"/>
    <w:rsid w:val="00010F5D"/>
    <w:rsid w:val="00011030"/>
    <w:rsid w:val="00011C2E"/>
    <w:rsid w:val="00012B44"/>
    <w:rsid w:val="00012BB1"/>
    <w:rsid w:val="00013381"/>
    <w:rsid w:val="0001360B"/>
    <w:rsid w:val="00013613"/>
    <w:rsid w:val="00014DCA"/>
    <w:rsid w:val="000150E7"/>
    <w:rsid w:val="00020181"/>
    <w:rsid w:val="000204FE"/>
    <w:rsid w:val="00020567"/>
    <w:rsid w:val="00022027"/>
    <w:rsid w:val="00022724"/>
    <w:rsid w:val="000228E6"/>
    <w:rsid w:val="00022AB7"/>
    <w:rsid w:val="000230DC"/>
    <w:rsid w:val="00023808"/>
    <w:rsid w:val="00023A22"/>
    <w:rsid w:val="00025CCE"/>
    <w:rsid w:val="00026EA6"/>
    <w:rsid w:val="000275F2"/>
    <w:rsid w:val="00027D94"/>
    <w:rsid w:val="000300E6"/>
    <w:rsid w:val="000301C5"/>
    <w:rsid w:val="0003042F"/>
    <w:rsid w:val="00030A12"/>
    <w:rsid w:val="00030D3A"/>
    <w:rsid w:val="00031FF4"/>
    <w:rsid w:val="00032E2B"/>
    <w:rsid w:val="000344F7"/>
    <w:rsid w:val="000347B3"/>
    <w:rsid w:val="00035888"/>
    <w:rsid w:val="00035D0A"/>
    <w:rsid w:val="00037A05"/>
    <w:rsid w:val="00041374"/>
    <w:rsid w:val="00042055"/>
    <w:rsid w:val="000424F7"/>
    <w:rsid w:val="00042507"/>
    <w:rsid w:val="0004262B"/>
    <w:rsid w:val="00042BD7"/>
    <w:rsid w:val="000434CD"/>
    <w:rsid w:val="00043A88"/>
    <w:rsid w:val="000448F2"/>
    <w:rsid w:val="00044E3B"/>
    <w:rsid w:val="00045324"/>
    <w:rsid w:val="00045719"/>
    <w:rsid w:val="00046271"/>
    <w:rsid w:val="00046A93"/>
    <w:rsid w:val="00046C09"/>
    <w:rsid w:val="00047CBC"/>
    <w:rsid w:val="00047D16"/>
    <w:rsid w:val="00047DF5"/>
    <w:rsid w:val="00050511"/>
    <w:rsid w:val="00050C23"/>
    <w:rsid w:val="00051133"/>
    <w:rsid w:val="00052403"/>
    <w:rsid w:val="0005266A"/>
    <w:rsid w:val="000536FD"/>
    <w:rsid w:val="000549F3"/>
    <w:rsid w:val="00055237"/>
    <w:rsid w:val="000554FC"/>
    <w:rsid w:val="0005622F"/>
    <w:rsid w:val="0005672A"/>
    <w:rsid w:val="00056ACB"/>
    <w:rsid w:val="00056CBE"/>
    <w:rsid w:val="00057B99"/>
    <w:rsid w:val="00057BE1"/>
    <w:rsid w:val="00057F7D"/>
    <w:rsid w:val="00060225"/>
    <w:rsid w:val="000604F4"/>
    <w:rsid w:val="00060AC3"/>
    <w:rsid w:val="00060BF4"/>
    <w:rsid w:val="0006114E"/>
    <w:rsid w:val="00061816"/>
    <w:rsid w:val="0006267A"/>
    <w:rsid w:val="00062CCB"/>
    <w:rsid w:val="00062DA6"/>
    <w:rsid w:val="00062F85"/>
    <w:rsid w:val="00063D75"/>
    <w:rsid w:val="0006478A"/>
    <w:rsid w:val="00065C91"/>
    <w:rsid w:val="000670F4"/>
    <w:rsid w:val="000678FF"/>
    <w:rsid w:val="00070515"/>
    <w:rsid w:val="00071468"/>
    <w:rsid w:val="000717AB"/>
    <w:rsid w:val="000728E2"/>
    <w:rsid w:val="00072E0C"/>
    <w:rsid w:val="00073F5D"/>
    <w:rsid w:val="00074F5B"/>
    <w:rsid w:val="0007521D"/>
    <w:rsid w:val="000754C4"/>
    <w:rsid w:val="00075AEA"/>
    <w:rsid w:val="00075D2D"/>
    <w:rsid w:val="00075D94"/>
    <w:rsid w:val="000766BD"/>
    <w:rsid w:val="0007684A"/>
    <w:rsid w:val="000768C4"/>
    <w:rsid w:val="00076C61"/>
    <w:rsid w:val="000804CB"/>
    <w:rsid w:val="00080650"/>
    <w:rsid w:val="00080E92"/>
    <w:rsid w:val="00082BCE"/>
    <w:rsid w:val="000836AF"/>
    <w:rsid w:val="00083807"/>
    <w:rsid w:val="00084066"/>
    <w:rsid w:val="000841A9"/>
    <w:rsid w:val="000841C3"/>
    <w:rsid w:val="000844A8"/>
    <w:rsid w:val="0008460F"/>
    <w:rsid w:val="000846F6"/>
    <w:rsid w:val="00084BE5"/>
    <w:rsid w:val="00084F97"/>
    <w:rsid w:val="0008585A"/>
    <w:rsid w:val="00085C4D"/>
    <w:rsid w:val="00085DC0"/>
    <w:rsid w:val="00085DE5"/>
    <w:rsid w:val="00085F0A"/>
    <w:rsid w:val="0008604D"/>
    <w:rsid w:val="00086F9C"/>
    <w:rsid w:val="00087361"/>
    <w:rsid w:val="00087B24"/>
    <w:rsid w:val="00090223"/>
    <w:rsid w:val="000902B2"/>
    <w:rsid w:val="00090B97"/>
    <w:rsid w:val="0009106A"/>
    <w:rsid w:val="000910E0"/>
    <w:rsid w:val="00091A1E"/>
    <w:rsid w:val="000942C8"/>
    <w:rsid w:val="000944C8"/>
    <w:rsid w:val="00094E99"/>
    <w:rsid w:val="00094F44"/>
    <w:rsid w:val="0009586B"/>
    <w:rsid w:val="000958E7"/>
    <w:rsid w:val="000961BC"/>
    <w:rsid w:val="00096747"/>
    <w:rsid w:val="000971D0"/>
    <w:rsid w:val="000972B9"/>
    <w:rsid w:val="00097AD6"/>
    <w:rsid w:val="00097B2F"/>
    <w:rsid w:val="00097BB5"/>
    <w:rsid w:val="000A0984"/>
    <w:rsid w:val="000A0FB2"/>
    <w:rsid w:val="000A191C"/>
    <w:rsid w:val="000A1B83"/>
    <w:rsid w:val="000A1FDA"/>
    <w:rsid w:val="000A27ED"/>
    <w:rsid w:val="000A2F22"/>
    <w:rsid w:val="000A35A1"/>
    <w:rsid w:val="000A447E"/>
    <w:rsid w:val="000A4799"/>
    <w:rsid w:val="000A4DEA"/>
    <w:rsid w:val="000A53AE"/>
    <w:rsid w:val="000A5DF6"/>
    <w:rsid w:val="000A6E33"/>
    <w:rsid w:val="000A7C28"/>
    <w:rsid w:val="000B00B7"/>
    <w:rsid w:val="000B0292"/>
    <w:rsid w:val="000B0683"/>
    <w:rsid w:val="000B0762"/>
    <w:rsid w:val="000B2082"/>
    <w:rsid w:val="000B2632"/>
    <w:rsid w:val="000B4B0F"/>
    <w:rsid w:val="000B4F67"/>
    <w:rsid w:val="000B50E9"/>
    <w:rsid w:val="000B50FC"/>
    <w:rsid w:val="000B53EB"/>
    <w:rsid w:val="000B54D1"/>
    <w:rsid w:val="000B6504"/>
    <w:rsid w:val="000B6CC5"/>
    <w:rsid w:val="000B6EEF"/>
    <w:rsid w:val="000B799C"/>
    <w:rsid w:val="000C0405"/>
    <w:rsid w:val="000C0832"/>
    <w:rsid w:val="000C0935"/>
    <w:rsid w:val="000C17F9"/>
    <w:rsid w:val="000C240A"/>
    <w:rsid w:val="000C243C"/>
    <w:rsid w:val="000C2B91"/>
    <w:rsid w:val="000C2BAC"/>
    <w:rsid w:val="000C3E98"/>
    <w:rsid w:val="000C404A"/>
    <w:rsid w:val="000C4B22"/>
    <w:rsid w:val="000C57C1"/>
    <w:rsid w:val="000C5952"/>
    <w:rsid w:val="000C6F21"/>
    <w:rsid w:val="000C7F0B"/>
    <w:rsid w:val="000D011C"/>
    <w:rsid w:val="000D0187"/>
    <w:rsid w:val="000D06DE"/>
    <w:rsid w:val="000D1E93"/>
    <w:rsid w:val="000D210D"/>
    <w:rsid w:val="000D2202"/>
    <w:rsid w:val="000D2DA6"/>
    <w:rsid w:val="000D33F3"/>
    <w:rsid w:val="000D593A"/>
    <w:rsid w:val="000D5C19"/>
    <w:rsid w:val="000D75BF"/>
    <w:rsid w:val="000E058B"/>
    <w:rsid w:val="000E05AD"/>
    <w:rsid w:val="000E0CE7"/>
    <w:rsid w:val="000E25FA"/>
    <w:rsid w:val="000E2633"/>
    <w:rsid w:val="000E2640"/>
    <w:rsid w:val="000E3A08"/>
    <w:rsid w:val="000E3FC9"/>
    <w:rsid w:val="000E67BC"/>
    <w:rsid w:val="000E7FD4"/>
    <w:rsid w:val="000F01DC"/>
    <w:rsid w:val="000F0237"/>
    <w:rsid w:val="000F026C"/>
    <w:rsid w:val="000F0402"/>
    <w:rsid w:val="000F1305"/>
    <w:rsid w:val="000F326F"/>
    <w:rsid w:val="000F3C82"/>
    <w:rsid w:val="000F42AF"/>
    <w:rsid w:val="000F4519"/>
    <w:rsid w:val="00100311"/>
    <w:rsid w:val="00100E58"/>
    <w:rsid w:val="0010109B"/>
    <w:rsid w:val="00101DC4"/>
    <w:rsid w:val="0010290E"/>
    <w:rsid w:val="001046CE"/>
    <w:rsid w:val="001056E3"/>
    <w:rsid w:val="00105C6C"/>
    <w:rsid w:val="00105DC5"/>
    <w:rsid w:val="00105F59"/>
    <w:rsid w:val="00107966"/>
    <w:rsid w:val="00107CFB"/>
    <w:rsid w:val="00111328"/>
    <w:rsid w:val="00111430"/>
    <w:rsid w:val="001116FF"/>
    <w:rsid w:val="00112096"/>
    <w:rsid w:val="0011239F"/>
    <w:rsid w:val="001128C8"/>
    <w:rsid w:val="001136B5"/>
    <w:rsid w:val="001169D2"/>
    <w:rsid w:val="00117307"/>
    <w:rsid w:val="00120F46"/>
    <w:rsid w:val="001214B6"/>
    <w:rsid w:val="001215F7"/>
    <w:rsid w:val="001221C8"/>
    <w:rsid w:val="001221EB"/>
    <w:rsid w:val="00122506"/>
    <w:rsid w:val="001235CC"/>
    <w:rsid w:val="001243F8"/>
    <w:rsid w:val="00124E5A"/>
    <w:rsid w:val="0012537E"/>
    <w:rsid w:val="00125E8A"/>
    <w:rsid w:val="00125F61"/>
    <w:rsid w:val="00130384"/>
    <w:rsid w:val="00130624"/>
    <w:rsid w:val="001311B8"/>
    <w:rsid w:val="0013163F"/>
    <w:rsid w:val="001326D1"/>
    <w:rsid w:val="00132908"/>
    <w:rsid w:val="00132949"/>
    <w:rsid w:val="00132E3E"/>
    <w:rsid w:val="001333B3"/>
    <w:rsid w:val="001342B5"/>
    <w:rsid w:val="0013613E"/>
    <w:rsid w:val="00136486"/>
    <w:rsid w:val="00136629"/>
    <w:rsid w:val="00136DCF"/>
    <w:rsid w:val="0013739A"/>
    <w:rsid w:val="00137483"/>
    <w:rsid w:val="0013769F"/>
    <w:rsid w:val="00137D32"/>
    <w:rsid w:val="001405D5"/>
    <w:rsid w:val="00140766"/>
    <w:rsid w:val="001424D4"/>
    <w:rsid w:val="001434D7"/>
    <w:rsid w:val="00144D5B"/>
    <w:rsid w:val="0014703A"/>
    <w:rsid w:val="00147B34"/>
    <w:rsid w:val="00150B1C"/>
    <w:rsid w:val="001510BF"/>
    <w:rsid w:val="00151102"/>
    <w:rsid w:val="001519BF"/>
    <w:rsid w:val="00152205"/>
    <w:rsid w:val="00152C05"/>
    <w:rsid w:val="00153F5F"/>
    <w:rsid w:val="00153FE8"/>
    <w:rsid w:val="0015407E"/>
    <w:rsid w:val="0015414B"/>
    <w:rsid w:val="00156821"/>
    <w:rsid w:val="00157603"/>
    <w:rsid w:val="001578B5"/>
    <w:rsid w:val="00157BB5"/>
    <w:rsid w:val="00161C47"/>
    <w:rsid w:val="00162419"/>
    <w:rsid w:val="00162C96"/>
    <w:rsid w:val="00163106"/>
    <w:rsid w:val="001632C9"/>
    <w:rsid w:val="001632D2"/>
    <w:rsid w:val="001636DC"/>
    <w:rsid w:val="001637A3"/>
    <w:rsid w:val="00165289"/>
    <w:rsid w:val="001657A9"/>
    <w:rsid w:val="0016608D"/>
    <w:rsid w:val="00166B62"/>
    <w:rsid w:val="0016705D"/>
    <w:rsid w:val="0016718B"/>
    <w:rsid w:val="001675BC"/>
    <w:rsid w:val="0017162B"/>
    <w:rsid w:val="0017294F"/>
    <w:rsid w:val="00172AC2"/>
    <w:rsid w:val="00172BB3"/>
    <w:rsid w:val="00173BEF"/>
    <w:rsid w:val="00174401"/>
    <w:rsid w:val="00174E05"/>
    <w:rsid w:val="001753CC"/>
    <w:rsid w:val="00175B02"/>
    <w:rsid w:val="001765B9"/>
    <w:rsid w:val="001767CB"/>
    <w:rsid w:val="00176F80"/>
    <w:rsid w:val="00177524"/>
    <w:rsid w:val="00177689"/>
    <w:rsid w:val="00180DA3"/>
    <w:rsid w:val="00180E9A"/>
    <w:rsid w:val="00181522"/>
    <w:rsid w:val="00181EE8"/>
    <w:rsid w:val="0018244E"/>
    <w:rsid w:val="00182522"/>
    <w:rsid w:val="00183DF0"/>
    <w:rsid w:val="00185C7F"/>
    <w:rsid w:val="00187E36"/>
    <w:rsid w:val="00187F18"/>
    <w:rsid w:val="00190E0D"/>
    <w:rsid w:val="001911A2"/>
    <w:rsid w:val="00193728"/>
    <w:rsid w:val="001945D1"/>
    <w:rsid w:val="001972AD"/>
    <w:rsid w:val="0019777D"/>
    <w:rsid w:val="00197D17"/>
    <w:rsid w:val="001A0484"/>
    <w:rsid w:val="001A07C3"/>
    <w:rsid w:val="001A0D01"/>
    <w:rsid w:val="001A2D9C"/>
    <w:rsid w:val="001A3517"/>
    <w:rsid w:val="001A4636"/>
    <w:rsid w:val="001A477D"/>
    <w:rsid w:val="001A5DAE"/>
    <w:rsid w:val="001A6C68"/>
    <w:rsid w:val="001A6DE4"/>
    <w:rsid w:val="001A6F4D"/>
    <w:rsid w:val="001A74E6"/>
    <w:rsid w:val="001B0F76"/>
    <w:rsid w:val="001B48B5"/>
    <w:rsid w:val="001B49FE"/>
    <w:rsid w:val="001B4CDD"/>
    <w:rsid w:val="001B4FE9"/>
    <w:rsid w:val="001B58D1"/>
    <w:rsid w:val="001B6671"/>
    <w:rsid w:val="001B6CED"/>
    <w:rsid w:val="001B78C2"/>
    <w:rsid w:val="001C02F8"/>
    <w:rsid w:val="001C0AB8"/>
    <w:rsid w:val="001C0B83"/>
    <w:rsid w:val="001C452D"/>
    <w:rsid w:val="001C4810"/>
    <w:rsid w:val="001C4DCA"/>
    <w:rsid w:val="001C5558"/>
    <w:rsid w:val="001C5C10"/>
    <w:rsid w:val="001C6032"/>
    <w:rsid w:val="001C652C"/>
    <w:rsid w:val="001C6E0D"/>
    <w:rsid w:val="001C721E"/>
    <w:rsid w:val="001D00FB"/>
    <w:rsid w:val="001D13CD"/>
    <w:rsid w:val="001D2A82"/>
    <w:rsid w:val="001D2D78"/>
    <w:rsid w:val="001D3D6A"/>
    <w:rsid w:val="001D4BC9"/>
    <w:rsid w:val="001D4DF8"/>
    <w:rsid w:val="001D50DC"/>
    <w:rsid w:val="001D5B3D"/>
    <w:rsid w:val="001D5C0D"/>
    <w:rsid w:val="001D6B1C"/>
    <w:rsid w:val="001D7203"/>
    <w:rsid w:val="001D74CB"/>
    <w:rsid w:val="001D76E9"/>
    <w:rsid w:val="001D7F2A"/>
    <w:rsid w:val="001E044B"/>
    <w:rsid w:val="001E047B"/>
    <w:rsid w:val="001E0D54"/>
    <w:rsid w:val="001E1A95"/>
    <w:rsid w:val="001E1D95"/>
    <w:rsid w:val="001E2086"/>
    <w:rsid w:val="001E2714"/>
    <w:rsid w:val="001E3428"/>
    <w:rsid w:val="001E35CA"/>
    <w:rsid w:val="001E52BD"/>
    <w:rsid w:val="001E555A"/>
    <w:rsid w:val="001E6C06"/>
    <w:rsid w:val="001F0849"/>
    <w:rsid w:val="001F1432"/>
    <w:rsid w:val="001F2D8A"/>
    <w:rsid w:val="001F347E"/>
    <w:rsid w:val="001F36EF"/>
    <w:rsid w:val="001F3ACE"/>
    <w:rsid w:val="001F4138"/>
    <w:rsid w:val="001F5AE5"/>
    <w:rsid w:val="001F5AFD"/>
    <w:rsid w:val="001F632C"/>
    <w:rsid w:val="001F63F6"/>
    <w:rsid w:val="001F7C01"/>
    <w:rsid w:val="002006CC"/>
    <w:rsid w:val="00201890"/>
    <w:rsid w:val="002021D6"/>
    <w:rsid w:val="00202BC2"/>
    <w:rsid w:val="002034CC"/>
    <w:rsid w:val="00203B96"/>
    <w:rsid w:val="00204857"/>
    <w:rsid w:val="00204F6E"/>
    <w:rsid w:val="00205484"/>
    <w:rsid w:val="00205609"/>
    <w:rsid w:val="00205B03"/>
    <w:rsid w:val="00206156"/>
    <w:rsid w:val="002064C2"/>
    <w:rsid w:val="00206722"/>
    <w:rsid w:val="00206F4B"/>
    <w:rsid w:val="0020700B"/>
    <w:rsid w:val="0020737A"/>
    <w:rsid w:val="002073DF"/>
    <w:rsid w:val="00207BE8"/>
    <w:rsid w:val="002104DA"/>
    <w:rsid w:val="00211278"/>
    <w:rsid w:val="002112E1"/>
    <w:rsid w:val="00211E2C"/>
    <w:rsid w:val="002124D3"/>
    <w:rsid w:val="002137A8"/>
    <w:rsid w:val="00213E75"/>
    <w:rsid w:val="00214980"/>
    <w:rsid w:val="0021579B"/>
    <w:rsid w:val="002158B5"/>
    <w:rsid w:val="00215CEC"/>
    <w:rsid w:val="00215EE0"/>
    <w:rsid w:val="0021621C"/>
    <w:rsid w:val="002167DB"/>
    <w:rsid w:val="0022072E"/>
    <w:rsid w:val="0022076C"/>
    <w:rsid w:val="0022136E"/>
    <w:rsid w:val="002213CE"/>
    <w:rsid w:val="002222E1"/>
    <w:rsid w:val="00222696"/>
    <w:rsid w:val="002226E4"/>
    <w:rsid w:val="00222D11"/>
    <w:rsid w:val="0022345A"/>
    <w:rsid w:val="00223937"/>
    <w:rsid w:val="00224786"/>
    <w:rsid w:val="002251B3"/>
    <w:rsid w:val="00225358"/>
    <w:rsid w:val="00225A82"/>
    <w:rsid w:val="00225B36"/>
    <w:rsid w:val="00226B1F"/>
    <w:rsid w:val="00230302"/>
    <w:rsid w:val="0023031D"/>
    <w:rsid w:val="00231D0C"/>
    <w:rsid w:val="00232018"/>
    <w:rsid w:val="00232C6C"/>
    <w:rsid w:val="00232FF4"/>
    <w:rsid w:val="0023360D"/>
    <w:rsid w:val="00233BE1"/>
    <w:rsid w:val="0023406E"/>
    <w:rsid w:val="00234E83"/>
    <w:rsid w:val="00235213"/>
    <w:rsid w:val="002367E7"/>
    <w:rsid w:val="00236A86"/>
    <w:rsid w:val="00237795"/>
    <w:rsid w:val="00237CF7"/>
    <w:rsid w:val="0024022B"/>
    <w:rsid w:val="0024083F"/>
    <w:rsid w:val="00241DE4"/>
    <w:rsid w:val="002424C0"/>
    <w:rsid w:val="002431DB"/>
    <w:rsid w:val="002433C5"/>
    <w:rsid w:val="00243E49"/>
    <w:rsid w:val="00243F38"/>
    <w:rsid w:val="0024484E"/>
    <w:rsid w:val="00245801"/>
    <w:rsid w:val="002461A1"/>
    <w:rsid w:val="00247035"/>
    <w:rsid w:val="00247724"/>
    <w:rsid w:val="002509DF"/>
    <w:rsid w:val="00251CF6"/>
    <w:rsid w:val="00253FCB"/>
    <w:rsid w:val="00254178"/>
    <w:rsid w:val="0025447E"/>
    <w:rsid w:val="002544CE"/>
    <w:rsid w:val="002544FB"/>
    <w:rsid w:val="00254F73"/>
    <w:rsid w:val="0025503E"/>
    <w:rsid w:val="0025564E"/>
    <w:rsid w:val="0025574D"/>
    <w:rsid w:val="002557CD"/>
    <w:rsid w:val="00256770"/>
    <w:rsid w:val="00256836"/>
    <w:rsid w:val="00256DD1"/>
    <w:rsid w:val="002571B7"/>
    <w:rsid w:val="0026307F"/>
    <w:rsid w:val="0026423D"/>
    <w:rsid w:val="002652DB"/>
    <w:rsid w:val="00265F02"/>
    <w:rsid w:val="002674CB"/>
    <w:rsid w:val="0027039F"/>
    <w:rsid w:val="00270CB0"/>
    <w:rsid w:val="00271529"/>
    <w:rsid w:val="00271AE9"/>
    <w:rsid w:val="00271F95"/>
    <w:rsid w:val="0027361D"/>
    <w:rsid w:val="00273E23"/>
    <w:rsid w:val="002740C2"/>
    <w:rsid w:val="002743BB"/>
    <w:rsid w:val="00276BA0"/>
    <w:rsid w:val="002773DA"/>
    <w:rsid w:val="00277963"/>
    <w:rsid w:val="00277AAB"/>
    <w:rsid w:val="0028099F"/>
    <w:rsid w:val="0028166A"/>
    <w:rsid w:val="00281CE6"/>
    <w:rsid w:val="00281F11"/>
    <w:rsid w:val="00282978"/>
    <w:rsid w:val="00282B14"/>
    <w:rsid w:val="00283C03"/>
    <w:rsid w:val="00285AFA"/>
    <w:rsid w:val="002862BE"/>
    <w:rsid w:val="00286506"/>
    <w:rsid w:val="00287A5E"/>
    <w:rsid w:val="00287E25"/>
    <w:rsid w:val="00287E3D"/>
    <w:rsid w:val="002908AF"/>
    <w:rsid w:val="00292764"/>
    <w:rsid w:val="002929EA"/>
    <w:rsid w:val="002940C5"/>
    <w:rsid w:val="00294A8B"/>
    <w:rsid w:val="0029540F"/>
    <w:rsid w:val="002958B9"/>
    <w:rsid w:val="0029751C"/>
    <w:rsid w:val="002979BF"/>
    <w:rsid w:val="002A04C5"/>
    <w:rsid w:val="002A08F5"/>
    <w:rsid w:val="002A108B"/>
    <w:rsid w:val="002A1169"/>
    <w:rsid w:val="002A17D9"/>
    <w:rsid w:val="002A2448"/>
    <w:rsid w:val="002A24A8"/>
    <w:rsid w:val="002A557E"/>
    <w:rsid w:val="002A7171"/>
    <w:rsid w:val="002A7256"/>
    <w:rsid w:val="002A77C0"/>
    <w:rsid w:val="002A7ADC"/>
    <w:rsid w:val="002B076C"/>
    <w:rsid w:val="002B152E"/>
    <w:rsid w:val="002B285D"/>
    <w:rsid w:val="002B2E4D"/>
    <w:rsid w:val="002B302C"/>
    <w:rsid w:val="002B3093"/>
    <w:rsid w:val="002B398C"/>
    <w:rsid w:val="002B3F89"/>
    <w:rsid w:val="002B41B3"/>
    <w:rsid w:val="002B4268"/>
    <w:rsid w:val="002B44E7"/>
    <w:rsid w:val="002B6A79"/>
    <w:rsid w:val="002B6DF3"/>
    <w:rsid w:val="002B7E04"/>
    <w:rsid w:val="002C1A39"/>
    <w:rsid w:val="002C1AC0"/>
    <w:rsid w:val="002C1D76"/>
    <w:rsid w:val="002C1F7F"/>
    <w:rsid w:val="002C215C"/>
    <w:rsid w:val="002C22A7"/>
    <w:rsid w:val="002C26BF"/>
    <w:rsid w:val="002C29A9"/>
    <w:rsid w:val="002C4248"/>
    <w:rsid w:val="002C43C6"/>
    <w:rsid w:val="002C4FF3"/>
    <w:rsid w:val="002C54F2"/>
    <w:rsid w:val="002C60C2"/>
    <w:rsid w:val="002C78FF"/>
    <w:rsid w:val="002D084B"/>
    <w:rsid w:val="002D098B"/>
    <w:rsid w:val="002D0CC0"/>
    <w:rsid w:val="002D1DFA"/>
    <w:rsid w:val="002D24F6"/>
    <w:rsid w:val="002D2AD6"/>
    <w:rsid w:val="002D3129"/>
    <w:rsid w:val="002D32F3"/>
    <w:rsid w:val="002D462B"/>
    <w:rsid w:val="002D4B70"/>
    <w:rsid w:val="002D5733"/>
    <w:rsid w:val="002D5B53"/>
    <w:rsid w:val="002D6598"/>
    <w:rsid w:val="002D6888"/>
    <w:rsid w:val="002D6ECE"/>
    <w:rsid w:val="002D7145"/>
    <w:rsid w:val="002D7855"/>
    <w:rsid w:val="002D7A7B"/>
    <w:rsid w:val="002E07E9"/>
    <w:rsid w:val="002E190E"/>
    <w:rsid w:val="002E252C"/>
    <w:rsid w:val="002E3C60"/>
    <w:rsid w:val="002E6051"/>
    <w:rsid w:val="002E7B2B"/>
    <w:rsid w:val="002F2630"/>
    <w:rsid w:val="002F2A6F"/>
    <w:rsid w:val="002F3FB7"/>
    <w:rsid w:val="002F40C6"/>
    <w:rsid w:val="002F48A2"/>
    <w:rsid w:val="002F56C9"/>
    <w:rsid w:val="002F575C"/>
    <w:rsid w:val="002F7502"/>
    <w:rsid w:val="002F778E"/>
    <w:rsid w:val="002F785B"/>
    <w:rsid w:val="00300057"/>
    <w:rsid w:val="00300080"/>
    <w:rsid w:val="00300174"/>
    <w:rsid w:val="0030041C"/>
    <w:rsid w:val="0030107E"/>
    <w:rsid w:val="00301197"/>
    <w:rsid w:val="00302E04"/>
    <w:rsid w:val="003034C7"/>
    <w:rsid w:val="00303565"/>
    <w:rsid w:val="003041BD"/>
    <w:rsid w:val="00304663"/>
    <w:rsid w:val="00304E47"/>
    <w:rsid w:val="00305607"/>
    <w:rsid w:val="003059E8"/>
    <w:rsid w:val="00305FC9"/>
    <w:rsid w:val="0030681F"/>
    <w:rsid w:val="00306DCE"/>
    <w:rsid w:val="003076B1"/>
    <w:rsid w:val="0031162A"/>
    <w:rsid w:val="003119F6"/>
    <w:rsid w:val="00312573"/>
    <w:rsid w:val="0031405C"/>
    <w:rsid w:val="00314F23"/>
    <w:rsid w:val="00315528"/>
    <w:rsid w:val="00315807"/>
    <w:rsid w:val="00317593"/>
    <w:rsid w:val="00321B17"/>
    <w:rsid w:val="003223AF"/>
    <w:rsid w:val="00322A26"/>
    <w:rsid w:val="00324A37"/>
    <w:rsid w:val="00325240"/>
    <w:rsid w:val="00325969"/>
    <w:rsid w:val="00325ADC"/>
    <w:rsid w:val="00325FFB"/>
    <w:rsid w:val="003261E1"/>
    <w:rsid w:val="0032650A"/>
    <w:rsid w:val="003269D1"/>
    <w:rsid w:val="00326AED"/>
    <w:rsid w:val="00327840"/>
    <w:rsid w:val="003279EB"/>
    <w:rsid w:val="00327ADB"/>
    <w:rsid w:val="00330082"/>
    <w:rsid w:val="0033021A"/>
    <w:rsid w:val="00332221"/>
    <w:rsid w:val="00332441"/>
    <w:rsid w:val="00332B5B"/>
    <w:rsid w:val="00333E9E"/>
    <w:rsid w:val="003347AC"/>
    <w:rsid w:val="003352B6"/>
    <w:rsid w:val="00335A80"/>
    <w:rsid w:val="00336680"/>
    <w:rsid w:val="003374AF"/>
    <w:rsid w:val="00337C43"/>
    <w:rsid w:val="00340588"/>
    <w:rsid w:val="00342C31"/>
    <w:rsid w:val="0034320E"/>
    <w:rsid w:val="00343297"/>
    <w:rsid w:val="003435A6"/>
    <w:rsid w:val="003439CC"/>
    <w:rsid w:val="00343AA5"/>
    <w:rsid w:val="00343EAD"/>
    <w:rsid w:val="00345235"/>
    <w:rsid w:val="00345D5E"/>
    <w:rsid w:val="00347048"/>
    <w:rsid w:val="0034730C"/>
    <w:rsid w:val="003479CF"/>
    <w:rsid w:val="003517D3"/>
    <w:rsid w:val="00351A33"/>
    <w:rsid w:val="00351E79"/>
    <w:rsid w:val="00351FFE"/>
    <w:rsid w:val="00352CF0"/>
    <w:rsid w:val="00352DF0"/>
    <w:rsid w:val="00352FFC"/>
    <w:rsid w:val="003537A8"/>
    <w:rsid w:val="003537CE"/>
    <w:rsid w:val="003539B1"/>
    <w:rsid w:val="003545DF"/>
    <w:rsid w:val="00355103"/>
    <w:rsid w:val="00355F34"/>
    <w:rsid w:val="003607F1"/>
    <w:rsid w:val="00361BCC"/>
    <w:rsid w:val="003625BD"/>
    <w:rsid w:val="00362E67"/>
    <w:rsid w:val="003634CC"/>
    <w:rsid w:val="00364293"/>
    <w:rsid w:val="00364D73"/>
    <w:rsid w:val="00365BB2"/>
    <w:rsid w:val="00366CDC"/>
    <w:rsid w:val="00367A82"/>
    <w:rsid w:val="00370F00"/>
    <w:rsid w:val="00370F0C"/>
    <w:rsid w:val="00371106"/>
    <w:rsid w:val="0037145A"/>
    <w:rsid w:val="00372259"/>
    <w:rsid w:val="00373E8B"/>
    <w:rsid w:val="00373F4D"/>
    <w:rsid w:val="003745CB"/>
    <w:rsid w:val="00375E42"/>
    <w:rsid w:val="00376480"/>
    <w:rsid w:val="003768D8"/>
    <w:rsid w:val="00376D40"/>
    <w:rsid w:val="00380A33"/>
    <w:rsid w:val="00380A78"/>
    <w:rsid w:val="00380E6A"/>
    <w:rsid w:val="00380FB3"/>
    <w:rsid w:val="00381127"/>
    <w:rsid w:val="003818C7"/>
    <w:rsid w:val="00381B1F"/>
    <w:rsid w:val="00381D9E"/>
    <w:rsid w:val="003834E5"/>
    <w:rsid w:val="00383B36"/>
    <w:rsid w:val="00384973"/>
    <w:rsid w:val="003878D2"/>
    <w:rsid w:val="00387A18"/>
    <w:rsid w:val="003912BC"/>
    <w:rsid w:val="0039138B"/>
    <w:rsid w:val="00391970"/>
    <w:rsid w:val="0039260A"/>
    <w:rsid w:val="00392877"/>
    <w:rsid w:val="00394F37"/>
    <w:rsid w:val="00395257"/>
    <w:rsid w:val="003953BE"/>
    <w:rsid w:val="003956D8"/>
    <w:rsid w:val="003960B0"/>
    <w:rsid w:val="003973F9"/>
    <w:rsid w:val="00397DDA"/>
    <w:rsid w:val="00397E1D"/>
    <w:rsid w:val="003A0B41"/>
    <w:rsid w:val="003A0DF9"/>
    <w:rsid w:val="003A1446"/>
    <w:rsid w:val="003A1863"/>
    <w:rsid w:val="003A1FAB"/>
    <w:rsid w:val="003A22DE"/>
    <w:rsid w:val="003A475C"/>
    <w:rsid w:val="003A4848"/>
    <w:rsid w:val="003A596C"/>
    <w:rsid w:val="003A5ABE"/>
    <w:rsid w:val="003A5ED9"/>
    <w:rsid w:val="003A7A13"/>
    <w:rsid w:val="003A7F12"/>
    <w:rsid w:val="003B1430"/>
    <w:rsid w:val="003B25B0"/>
    <w:rsid w:val="003B2CFF"/>
    <w:rsid w:val="003B2D99"/>
    <w:rsid w:val="003B2F69"/>
    <w:rsid w:val="003B37DE"/>
    <w:rsid w:val="003B50D7"/>
    <w:rsid w:val="003B5CE9"/>
    <w:rsid w:val="003B5E3E"/>
    <w:rsid w:val="003B5F60"/>
    <w:rsid w:val="003B75D5"/>
    <w:rsid w:val="003B7EA7"/>
    <w:rsid w:val="003C000A"/>
    <w:rsid w:val="003C0236"/>
    <w:rsid w:val="003C09BC"/>
    <w:rsid w:val="003C0C60"/>
    <w:rsid w:val="003C12FF"/>
    <w:rsid w:val="003C21CA"/>
    <w:rsid w:val="003C26DC"/>
    <w:rsid w:val="003C32DC"/>
    <w:rsid w:val="003C3554"/>
    <w:rsid w:val="003C376F"/>
    <w:rsid w:val="003C46BC"/>
    <w:rsid w:val="003C477C"/>
    <w:rsid w:val="003C4B1C"/>
    <w:rsid w:val="003C5660"/>
    <w:rsid w:val="003C6647"/>
    <w:rsid w:val="003C6B88"/>
    <w:rsid w:val="003C6E9F"/>
    <w:rsid w:val="003C74EA"/>
    <w:rsid w:val="003C7A0B"/>
    <w:rsid w:val="003D014D"/>
    <w:rsid w:val="003D0375"/>
    <w:rsid w:val="003D05C7"/>
    <w:rsid w:val="003D0F8F"/>
    <w:rsid w:val="003D19B2"/>
    <w:rsid w:val="003D202B"/>
    <w:rsid w:val="003D31C9"/>
    <w:rsid w:val="003D340D"/>
    <w:rsid w:val="003D404C"/>
    <w:rsid w:val="003D4560"/>
    <w:rsid w:val="003D4D5A"/>
    <w:rsid w:val="003D515A"/>
    <w:rsid w:val="003D74B5"/>
    <w:rsid w:val="003E0029"/>
    <w:rsid w:val="003E05E7"/>
    <w:rsid w:val="003E092B"/>
    <w:rsid w:val="003E0B1E"/>
    <w:rsid w:val="003E20CE"/>
    <w:rsid w:val="003E2605"/>
    <w:rsid w:val="003E2B17"/>
    <w:rsid w:val="003E2E41"/>
    <w:rsid w:val="003E377A"/>
    <w:rsid w:val="003E3DE3"/>
    <w:rsid w:val="003E4850"/>
    <w:rsid w:val="003E4C45"/>
    <w:rsid w:val="003E5045"/>
    <w:rsid w:val="003E5C7C"/>
    <w:rsid w:val="003E611A"/>
    <w:rsid w:val="003E6B15"/>
    <w:rsid w:val="003E70E7"/>
    <w:rsid w:val="003F026E"/>
    <w:rsid w:val="003F09B2"/>
    <w:rsid w:val="003F1A75"/>
    <w:rsid w:val="003F2444"/>
    <w:rsid w:val="003F3F98"/>
    <w:rsid w:val="003F4080"/>
    <w:rsid w:val="003F450F"/>
    <w:rsid w:val="003F46AB"/>
    <w:rsid w:val="003F5B64"/>
    <w:rsid w:val="003F73B6"/>
    <w:rsid w:val="003F75B0"/>
    <w:rsid w:val="00400ED1"/>
    <w:rsid w:val="00401F4E"/>
    <w:rsid w:val="00403148"/>
    <w:rsid w:val="004037BC"/>
    <w:rsid w:val="00403D42"/>
    <w:rsid w:val="00404CE4"/>
    <w:rsid w:val="00406228"/>
    <w:rsid w:val="004062A7"/>
    <w:rsid w:val="00406CD5"/>
    <w:rsid w:val="00406D3B"/>
    <w:rsid w:val="00406FF3"/>
    <w:rsid w:val="00407378"/>
    <w:rsid w:val="00407794"/>
    <w:rsid w:val="0041018C"/>
    <w:rsid w:val="00410368"/>
    <w:rsid w:val="00414323"/>
    <w:rsid w:val="00415AF3"/>
    <w:rsid w:val="004160E5"/>
    <w:rsid w:val="004162E1"/>
    <w:rsid w:val="004163AF"/>
    <w:rsid w:val="00416557"/>
    <w:rsid w:val="004179D7"/>
    <w:rsid w:val="00417F17"/>
    <w:rsid w:val="0042161C"/>
    <w:rsid w:val="00421A76"/>
    <w:rsid w:val="0042450D"/>
    <w:rsid w:val="00425053"/>
    <w:rsid w:val="00425260"/>
    <w:rsid w:val="004263AE"/>
    <w:rsid w:val="00426A22"/>
    <w:rsid w:val="0042701C"/>
    <w:rsid w:val="0042713A"/>
    <w:rsid w:val="004274E2"/>
    <w:rsid w:val="00427A9C"/>
    <w:rsid w:val="00430B78"/>
    <w:rsid w:val="00431160"/>
    <w:rsid w:val="004317E9"/>
    <w:rsid w:val="00431EA7"/>
    <w:rsid w:val="00432532"/>
    <w:rsid w:val="00432F58"/>
    <w:rsid w:val="004333C1"/>
    <w:rsid w:val="004336BB"/>
    <w:rsid w:val="00433712"/>
    <w:rsid w:val="00433B66"/>
    <w:rsid w:val="00433E78"/>
    <w:rsid w:val="00434676"/>
    <w:rsid w:val="00435885"/>
    <w:rsid w:val="00436090"/>
    <w:rsid w:val="004365B3"/>
    <w:rsid w:val="00436E03"/>
    <w:rsid w:val="004417D2"/>
    <w:rsid w:val="004425D7"/>
    <w:rsid w:val="00442777"/>
    <w:rsid w:val="00443460"/>
    <w:rsid w:val="004436F0"/>
    <w:rsid w:val="004442CA"/>
    <w:rsid w:val="00444693"/>
    <w:rsid w:val="004453A6"/>
    <w:rsid w:val="00446C3C"/>
    <w:rsid w:val="00446D60"/>
    <w:rsid w:val="00446E42"/>
    <w:rsid w:val="004471A7"/>
    <w:rsid w:val="004478C6"/>
    <w:rsid w:val="00447945"/>
    <w:rsid w:val="00450915"/>
    <w:rsid w:val="00450C93"/>
    <w:rsid w:val="00451762"/>
    <w:rsid w:val="00451793"/>
    <w:rsid w:val="0045224C"/>
    <w:rsid w:val="004527AC"/>
    <w:rsid w:val="00452C88"/>
    <w:rsid w:val="004537A2"/>
    <w:rsid w:val="004539B3"/>
    <w:rsid w:val="00453A07"/>
    <w:rsid w:val="004545D4"/>
    <w:rsid w:val="00455C0A"/>
    <w:rsid w:val="00456704"/>
    <w:rsid w:val="00456B2F"/>
    <w:rsid w:val="00457958"/>
    <w:rsid w:val="004611AA"/>
    <w:rsid w:val="004616C0"/>
    <w:rsid w:val="00462D05"/>
    <w:rsid w:val="00462DD4"/>
    <w:rsid w:val="00463400"/>
    <w:rsid w:val="00463A4C"/>
    <w:rsid w:val="00464A65"/>
    <w:rsid w:val="00464D00"/>
    <w:rsid w:val="00464DCF"/>
    <w:rsid w:val="004661D8"/>
    <w:rsid w:val="004665FC"/>
    <w:rsid w:val="00467E18"/>
    <w:rsid w:val="0047129A"/>
    <w:rsid w:val="00472C58"/>
    <w:rsid w:val="004730DA"/>
    <w:rsid w:val="004734F7"/>
    <w:rsid w:val="004735A2"/>
    <w:rsid w:val="00474E2E"/>
    <w:rsid w:val="00476754"/>
    <w:rsid w:val="004768D8"/>
    <w:rsid w:val="00476D1A"/>
    <w:rsid w:val="0047757A"/>
    <w:rsid w:val="00477ECC"/>
    <w:rsid w:val="0048158A"/>
    <w:rsid w:val="00481C80"/>
    <w:rsid w:val="00481CDE"/>
    <w:rsid w:val="00482464"/>
    <w:rsid w:val="00482AA8"/>
    <w:rsid w:val="00483F56"/>
    <w:rsid w:val="00484014"/>
    <w:rsid w:val="00484348"/>
    <w:rsid w:val="004849F8"/>
    <w:rsid w:val="00485509"/>
    <w:rsid w:val="0048593B"/>
    <w:rsid w:val="00490103"/>
    <w:rsid w:val="00491462"/>
    <w:rsid w:val="00491B07"/>
    <w:rsid w:val="00492436"/>
    <w:rsid w:val="00492A05"/>
    <w:rsid w:val="00492F87"/>
    <w:rsid w:val="00494E24"/>
    <w:rsid w:val="00494EF6"/>
    <w:rsid w:val="004956C2"/>
    <w:rsid w:val="00495E54"/>
    <w:rsid w:val="0049634E"/>
    <w:rsid w:val="004975AB"/>
    <w:rsid w:val="00497BC0"/>
    <w:rsid w:val="004A1250"/>
    <w:rsid w:val="004A2C5D"/>
    <w:rsid w:val="004A2F5A"/>
    <w:rsid w:val="004A31F7"/>
    <w:rsid w:val="004A43A5"/>
    <w:rsid w:val="004A491E"/>
    <w:rsid w:val="004A49A4"/>
    <w:rsid w:val="004A49F0"/>
    <w:rsid w:val="004A4BDA"/>
    <w:rsid w:val="004A600A"/>
    <w:rsid w:val="004A72F5"/>
    <w:rsid w:val="004A74F2"/>
    <w:rsid w:val="004A7783"/>
    <w:rsid w:val="004A7B1A"/>
    <w:rsid w:val="004A7E73"/>
    <w:rsid w:val="004B0BA2"/>
    <w:rsid w:val="004B12C3"/>
    <w:rsid w:val="004B23BF"/>
    <w:rsid w:val="004B2666"/>
    <w:rsid w:val="004B2755"/>
    <w:rsid w:val="004B2CAA"/>
    <w:rsid w:val="004B2D4B"/>
    <w:rsid w:val="004B3162"/>
    <w:rsid w:val="004B343F"/>
    <w:rsid w:val="004B4033"/>
    <w:rsid w:val="004B416D"/>
    <w:rsid w:val="004B422F"/>
    <w:rsid w:val="004B52A8"/>
    <w:rsid w:val="004B5E3D"/>
    <w:rsid w:val="004B739B"/>
    <w:rsid w:val="004B75B5"/>
    <w:rsid w:val="004B7A63"/>
    <w:rsid w:val="004C00F8"/>
    <w:rsid w:val="004C039F"/>
    <w:rsid w:val="004C1C09"/>
    <w:rsid w:val="004C2386"/>
    <w:rsid w:val="004C4638"/>
    <w:rsid w:val="004C4639"/>
    <w:rsid w:val="004C54A3"/>
    <w:rsid w:val="004C598A"/>
    <w:rsid w:val="004C6A4D"/>
    <w:rsid w:val="004C6AAF"/>
    <w:rsid w:val="004C737D"/>
    <w:rsid w:val="004C7996"/>
    <w:rsid w:val="004D26E6"/>
    <w:rsid w:val="004D375B"/>
    <w:rsid w:val="004D3DCB"/>
    <w:rsid w:val="004D3F0D"/>
    <w:rsid w:val="004D52F9"/>
    <w:rsid w:val="004D5C63"/>
    <w:rsid w:val="004D6049"/>
    <w:rsid w:val="004D606F"/>
    <w:rsid w:val="004D62A4"/>
    <w:rsid w:val="004D64B6"/>
    <w:rsid w:val="004D6E7E"/>
    <w:rsid w:val="004D7BCF"/>
    <w:rsid w:val="004E0FBC"/>
    <w:rsid w:val="004E1D16"/>
    <w:rsid w:val="004E2174"/>
    <w:rsid w:val="004E2A7C"/>
    <w:rsid w:val="004E36CF"/>
    <w:rsid w:val="004E3AEC"/>
    <w:rsid w:val="004E3C48"/>
    <w:rsid w:val="004E41FA"/>
    <w:rsid w:val="004E4AEF"/>
    <w:rsid w:val="004E4FAD"/>
    <w:rsid w:val="004E529E"/>
    <w:rsid w:val="004E5352"/>
    <w:rsid w:val="004E5BCC"/>
    <w:rsid w:val="004E6144"/>
    <w:rsid w:val="004E739A"/>
    <w:rsid w:val="004F0103"/>
    <w:rsid w:val="004F0D2B"/>
    <w:rsid w:val="004F1778"/>
    <w:rsid w:val="004F187D"/>
    <w:rsid w:val="004F1BDA"/>
    <w:rsid w:val="004F2482"/>
    <w:rsid w:val="004F3152"/>
    <w:rsid w:val="004F347E"/>
    <w:rsid w:val="004F48CD"/>
    <w:rsid w:val="004F4913"/>
    <w:rsid w:val="004F58D4"/>
    <w:rsid w:val="004F636A"/>
    <w:rsid w:val="005001A5"/>
    <w:rsid w:val="00500608"/>
    <w:rsid w:val="00501C13"/>
    <w:rsid w:val="005030CE"/>
    <w:rsid w:val="005031CB"/>
    <w:rsid w:val="00504565"/>
    <w:rsid w:val="005053F5"/>
    <w:rsid w:val="00506011"/>
    <w:rsid w:val="0050642D"/>
    <w:rsid w:val="005073C0"/>
    <w:rsid w:val="00510597"/>
    <w:rsid w:val="00510B73"/>
    <w:rsid w:val="0051119C"/>
    <w:rsid w:val="00511642"/>
    <w:rsid w:val="005117A8"/>
    <w:rsid w:val="005118A8"/>
    <w:rsid w:val="0051191A"/>
    <w:rsid w:val="00512560"/>
    <w:rsid w:val="00512EB4"/>
    <w:rsid w:val="00513C76"/>
    <w:rsid w:val="0051471A"/>
    <w:rsid w:val="00515CE6"/>
    <w:rsid w:val="00516BD9"/>
    <w:rsid w:val="00520572"/>
    <w:rsid w:val="00520B8F"/>
    <w:rsid w:val="00520F98"/>
    <w:rsid w:val="00522382"/>
    <w:rsid w:val="0052245A"/>
    <w:rsid w:val="00522A76"/>
    <w:rsid w:val="005232AA"/>
    <w:rsid w:val="00523DB6"/>
    <w:rsid w:val="00523F01"/>
    <w:rsid w:val="00524C79"/>
    <w:rsid w:val="00524D7B"/>
    <w:rsid w:val="00524F81"/>
    <w:rsid w:val="005254BB"/>
    <w:rsid w:val="0052577D"/>
    <w:rsid w:val="00525A73"/>
    <w:rsid w:val="00526E98"/>
    <w:rsid w:val="0052705A"/>
    <w:rsid w:val="005270DE"/>
    <w:rsid w:val="00527D03"/>
    <w:rsid w:val="00530422"/>
    <w:rsid w:val="00530712"/>
    <w:rsid w:val="00530B62"/>
    <w:rsid w:val="00531B1B"/>
    <w:rsid w:val="00533316"/>
    <w:rsid w:val="00533F85"/>
    <w:rsid w:val="00534138"/>
    <w:rsid w:val="00534909"/>
    <w:rsid w:val="00535BC2"/>
    <w:rsid w:val="005366B3"/>
    <w:rsid w:val="0053704A"/>
    <w:rsid w:val="00537848"/>
    <w:rsid w:val="00537FD6"/>
    <w:rsid w:val="00540777"/>
    <w:rsid w:val="005420DE"/>
    <w:rsid w:val="005427C0"/>
    <w:rsid w:val="00542AAA"/>
    <w:rsid w:val="00543204"/>
    <w:rsid w:val="00543B3B"/>
    <w:rsid w:val="00543EE5"/>
    <w:rsid w:val="00545073"/>
    <w:rsid w:val="00546167"/>
    <w:rsid w:val="00546CE0"/>
    <w:rsid w:val="005470FB"/>
    <w:rsid w:val="0054776F"/>
    <w:rsid w:val="00550AE0"/>
    <w:rsid w:val="00550D84"/>
    <w:rsid w:val="00550FF8"/>
    <w:rsid w:val="00551097"/>
    <w:rsid w:val="00551285"/>
    <w:rsid w:val="005513C6"/>
    <w:rsid w:val="005519D5"/>
    <w:rsid w:val="00553984"/>
    <w:rsid w:val="00553E13"/>
    <w:rsid w:val="005541CC"/>
    <w:rsid w:val="00554368"/>
    <w:rsid w:val="005544D8"/>
    <w:rsid w:val="005544F3"/>
    <w:rsid w:val="00555FB5"/>
    <w:rsid w:val="005560AD"/>
    <w:rsid w:val="005571DA"/>
    <w:rsid w:val="00557686"/>
    <w:rsid w:val="00557E83"/>
    <w:rsid w:val="00560876"/>
    <w:rsid w:val="00561271"/>
    <w:rsid w:val="00561321"/>
    <w:rsid w:val="00561A01"/>
    <w:rsid w:val="00561C19"/>
    <w:rsid w:val="00561F47"/>
    <w:rsid w:val="00563ACD"/>
    <w:rsid w:val="00563DD0"/>
    <w:rsid w:val="00563E65"/>
    <w:rsid w:val="00564B0C"/>
    <w:rsid w:val="00564C13"/>
    <w:rsid w:val="0056520F"/>
    <w:rsid w:val="00565869"/>
    <w:rsid w:val="0056690E"/>
    <w:rsid w:val="00566962"/>
    <w:rsid w:val="005675FC"/>
    <w:rsid w:val="00570412"/>
    <w:rsid w:val="00570DA0"/>
    <w:rsid w:val="00571971"/>
    <w:rsid w:val="00572F85"/>
    <w:rsid w:val="00573433"/>
    <w:rsid w:val="00574A81"/>
    <w:rsid w:val="00575776"/>
    <w:rsid w:val="00576289"/>
    <w:rsid w:val="00577482"/>
    <w:rsid w:val="00580D3F"/>
    <w:rsid w:val="00581DA9"/>
    <w:rsid w:val="00581EF8"/>
    <w:rsid w:val="00585B27"/>
    <w:rsid w:val="00585BBC"/>
    <w:rsid w:val="0058600B"/>
    <w:rsid w:val="0058688F"/>
    <w:rsid w:val="00587529"/>
    <w:rsid w:val="0059064B"/>
    <w:rsid w:val="0059104F"/>
    <w:rsid w:val="005920E4"/>
    <w:rsid w:val="00592210"/>
    <w:rsid w:val="005930BE"/>
    <w:rsid w:val="005944DA"/>
    <w:rsid w:val="00595CDE"/>
    <w:rsid w:val="00596FBE"/>
    <w:rsid w:val="005974A6"/>
    <w:rsid w:val="005976E5"/>
    <w:rsid w:val="005A0196"/>
    <w:rsid w:val="005A0D79"/>
    <w:rsid w:val="005A14D6"/>
    <w:rsid w:val="005A1503"/>
    <w:rsid w:val="005A1D54"/>
    <w:rsid w:val="005A207E"/>
    <w:rsid w:val="005A35D5"/>
    <w:rsid w:val="005A3FBA"/>
    <w:rsid w:val="005A5B77"/>
    <w:rsid w:val="005A69FF"/>
    <w:rsid w:val="005A79C9"/>
    <w:rsid w:val="005A7C2E"/>
    <w:rsid w:val="005B0706"/>
    <w:rsid w:val="005B0A89"/>
    <w:rsid w:val="005B0D7A"/>
    <w:rsid w:val="005B0E39"/>
    <w:rsid w:val="005B1337"/>
    <w:rsid w:val="005B14AF"/>
    <w:rsid w:val="005B18F5"/>
    <w:rsid w:val="005B1D23"/>
    <w:rsid w:val="005B3B2E"/>
    <w:rsid w:val="005B4C6F"/>
    <w:rsid w:val="005B4D3A"/>
    <w:rsid w:val="005B562D"/>
    <w:rsid w:val="005B7250"/>
    <w:rsid w:val="005B7572"/>
    <w:rsid w:val="005C02E3"/>
    <w:rsid w:val="005C0910"/>
    <w:rsid w:val="005C1F1A"/>
    <w:rsid w:val="005C2926"/>
    <w:rsid w:val="005C43A5"/>
    <w:rsid w:val="005C5036"/>
    <w:rsid w:val="005C5750"/>
    <w:rsid w:val="005C6756"/>
    <w:rsid w:val="005C78A8"/>
    <w:rsid w:val="005D0299"/>
    <w:rsid w:val="005D24B1"/>
    <w:rsid w:val="005D285F"/>
    <w:rsid w:val="005D34B5"/>
    <w:rsid w:val="005D3AF3"/>
    <w:rsid w:val="005D4EB2"/>
    <w:rsid w:val="005D4F31"/>
    <w:rsid w:val="005D5D34"/>
    <w:rsid w:val="005D60F8"/>
    <w:rsid w:val="005D63C4"/>
    <w:rsid w:val="005D6B3A"/>
    <w:rsid w:val="005D7029"/>
    <w:rsid w:val="005D7EDD"/>
    <w:rsid w:val="005E0086"/>
    <w:rsid w:val="005E1785"/>
    <w:rsid w:val="005E1797"/>
    <w:rsid w:val="005E1B41"/>
    <w:rsid w:val="005E1B67"/>
    <w:rsid w:val="005E249C"/>
    <w:rsid w:val="005E29F2"/>
    <w:rsid w:val="005E2E12"/>
    <w:rsid w:val="005E4160"/>
    <w:rsid w:val="005E52F4"/>
    <w:rsid w:val="005E532C"/>
    <w:rsid w:val="005E5CF1"/>
    <w:rsid w:val="005E6349"/>
    <w:rsid w:val="005E690B"/>
    <w:rsid w:val="005E7E95"/>
    <w:rsid w:val="005F0E12"/>
    <w:rsid w:val="005F2868"/>
    <w:rsid w:val="005F2B0B"/>
    <w:rsid w:val="005F2CB7"/>
    <w:rsid w:val="005F2DFF"/>
    <w:rsid w:val="005F2EDB"/>
    <w:rsid w:val="005F4BB2"/>
    <w:rsid w:val="005F4CE6"/>
    <w:rsid w:val="005F5077"/>
    <w:rsid w:val="005F607C"/>
    <w:rsid w:val="005F6130"/>
    <w:rsid w:val="005F6670"/>
    <w:rsid w:val="005F6E9B"/>
    <w:rsid w:val="005F73E3"/>
    <w:rsid w:val="005F7794"/>
    <w:rsid w:val="00600630"/>
    <w:rsid w:val="006017B2"/>
    <w:rsid w:val="0060193A"/>
    <w:rsid w:val="00601F2A"/>
    <w:rsid w:val="00602AC8"/>
    <w:rsid w:val="0060315A"/>
    <w:rsid w:val="00605CFE"/>
    <w:rsid w:val="00605F04"/>
    <w:rsid w:val="00606367"/>
    <w:rsid w:val="006066D6"/>
    <w:rsid w:val="00607A83"/>
    <w:rsid w:val="00610312"/>
    <w:rsid w:val="00610DB9"/>
    <w:rsid w:val="00610EDC"/>
    <w:rsid w:val="00611974"/>
    <w:rsid w:val="00611CE7"/>
    <w:rsid w:val="00612314"/>
    <w:rsid w:val="006139D5"/>
    <w:rsid w:val="006148BA"/>
    <w:rsid w:val="00614F99"/>
    <w:rsid w:val="006156CF"/>
    <w:rsid w:val="006159D7"/>
    <w:rsid w:val="0061663D"/>
    <w:rsid w:val="00616727"/>
    <w:rsid w:val="00617A36"/>
    <w:rsid w:val="00617EED"/>
    <w:rsid w:val="00621737"/>
    <w:rsid w:val="00621ABC"/>
    <w:rsid w:val="00621AE2"/>
    <w:rsid w:val="00622B8E"/>
    <w:rsid w:val="00622F9C"/>
    <w:rsid w:val="006231C8"/>
    <w:rsid w:val="0062419E"/>
    <w:rsid w:val="00624927"/>
    <w:rsid w:val="00624D1E"/>
    <w:rsid w:val="006260F8"/>
    <w:rsid w:val="0062690D"/>
    <w:rsid w:val="0062741C"/>
    <w:rsid w:val="00627E27"/>
    <w:rsid w:val="006303AD"/>
    <w:rsid w:val="00630A73"/>
    <w:rsid w:val="00630AD1"/>
    <w:rsid w:val="00630E92"/>
    <w:rsid w:val="00631810"/>
    <w:rsid w:val="00632FF7"/>
    <w:rsid w:val="006331D8"/>
    <w:rsid w:val="006347BA"/>
    <w:rsid w:val="00635E7A"/>
    <w:rsid w:val="006360C8"/>
    <w:rsid w:val="0063624B"/>
    <w:rsid w:val="00636849"/>
    <w:rsid w:val="00636FAE"/>
    <w:rsid w:val="00636FE5"/>
    <w:rsid w:val="00641542"/>
    <w:rsid w:val="00641C49"/>
    <w:rsid w:val="0064467E"/>
    <w:rsid w:val="00644C7C"/>
    <w:rsid w:val="0064565B"/>
    <w:rsid w:val="0064649D"/>
    <w:rsid w:val="00646723"/>
    <w:rsid w:val="00646C86"/>
    <w:rsid w:val="00646E5A"/>
    <w:rsid w:val="006472C7"/>
    <w:rsid w:val="00647C09"/>
    <w:rsid w:val="0065025B"/>
    <w:rsid w:val="00650927"/>
    <w:rsid w:val="0065207A"/>
    <w:rsid w:val="00652AD5"/>
    <w:rsid w:val="00652C3C"/>
    <w:rsid w:val="00653452"/>
    <w:rsid w:val="00653655"/>
    <w:rsid w:val="00653D40"/>
    <w:rsid w:val="00654302"/>
    <w:rsid w:val="006549BE"/>
    <w:rsid w:val="0065742C"/>
    <w:rsid w:val="006577E9"/>
    <w:rsid w:val="0065784B"/>
    <w:rsid w:val="00657F13"/>
    <w:rsid w:val="00661A7C"/>
    <w:rsid w:val="00661EFD"/>
    <w:rsid w:val="00662175"/>
    <w:rsid w:val="00662685"/>
    <w:rsid w:val="00662E8C"/>
    <w:rsid w:val="00663BB1"/>
    <w:rsid w:val="00663FA6"/>
    <w:rsid w:val="00664362"/>
    <w:rsid w:val="006648EC"/>
    <w:rsid w:val="00664A03"/>
    <w:rsid w:val="00666C01"/>
    <w:rsid w:val="00666F67"/>
    <w:rsid w:val="00667450"/>
    <w:rsid w:val="0067023B"/>
    <w:rsid w:val="00671359"/>
    <w:rsid w:val="006719F5"/>
    <w:rsid w:val="00671AE3"/>
    <w:rsid w:val="0067250E"/>
    <w:rsid w:val="00672C78"/>
    <w:rsid w:val="0067327D"/>
    <w:rsid w:val="00674267"/>
    <w:rsid w:val="006745B3"/>
    <w:rsid w:val="00674F20"/>
    <w:rsid w:val="00675220"/>
    <w:rsid w:val="00675336"/>
    <w:rsid w:val="00675D71"/>
    <w:rsid w:val="00676A8A"/>
    <w:rsid w:val="006775F4"/>
    <w:rsid w:val="00677897"/>
    <w:rsid w:val="00677C4E"/>
    <w:rsid w:val="006804E4"/>
    <w:rsid w:val="00680ABD"/>
    <w:rsid w:val="00680DCA"/>
    <w:rsid w:val="00680E2D"/>
    <w:rsid w:val="00681B78"/>
    <w:rsid w:val="00681C2E"/>
    <w:rsid w:val="00682D6C"/>
    <w:rsid w:val="00682E29"/>
    <w:rsid w:val="0068348C"/>
    <w:rsid w:val="00685883"/>
    <w:rsid w:val="00685FA3"/>
    <w:rsid w:val="00686230"/>
    <w:rsid w:val="006863BF"/>
    <w:rsid w:val="006866F2"/>
    <w:rsid w:val="00686A96"/>
    <w:rsid w:val="00686E6E"/>
    <w:rsid w:val="00686EC3"/>
    <w:rsid w:val="00686FD2"/>
    <w:rsid w:val="0068748C"/>
    <w:rsid w:val="00687952"/>
    <w:rsid w:val="006906FA"/>
    <w:rsid w:val="00690D66"/>
    <w:rsid w:val="00690F38"/>
    <w:rsid w:val="006913A2"/>
    <w:rsid w:val="0069195F"/>
    <w:rsid w:val="0069239B"/>
    <w:rsid w:val="00692A03"/>
    <w:rsid w:val="00692E8E"/>
    <w:rsid w:val="006948D6"/>
    <w:rsid w:val="00694A81"/>
    <w:rsid w:val="00694E3B"/>
    <w:rsid w:val="006950B3"/>
    <w:rsid w:val="0069569D"/>
    <w:rsid w:val="006958D6"/>
    <w:rsid w:val="00696165"/>
    <w:rsid w:val="0069775A"/>
    <w:rsid w:val="00697A52"/>
    <w:rsid w:val="006A12F4"/>
    <w:rsid w:val="006A1796"/>
    <w:rsid w:val="006A1CD4"/>
    <w:rsid w:val="006A2E25"/>
    <w:rsid w:val="006A422F"/>
    <w:rsid w:val="006A4816"/>
    <w:rsid w:val="006A536E"/>
    <w:rsid w:val="006A541A"/>
    <w:rsid w:val="006A645F"/>
    <w:rsid w:val="006B0710"/>
    <w:rsid w:val="006B1035"/>
    <w:rsid w:val="006B12F5"/>
    <w:rsid w:val="006B17E8"/>
    <w:rsid w:val="006B279E"/>
    <w:rsid w:val="006B29D8"/>
    <w:rsid w:val="006B31D9"/>
    <w:rsid w:val="006B35B1"/>
    <w:rsid w:val="006B387C"/>
    <w:rsid w:val="006B3B40"/>
    <w:rsid w:val="006B45C0"/>
    <w:rsid w:val="006B55D9"/>
    <w:rsid w:val="006B59A0"/>
    <w:rsid w:val="006B5AE2"/>
    <w:rsid w:val="006B6237"/>
    <w:rsid w:val="006B7DA7"/>
    <w:rsid w:val="006C008E"/>
    <w:rsid w:val="006C03B1"/>
    <w:rsid w:val="006C082C"/>
    <w:rsid w:val="006C1252"/>
    <w:rsid w:val="006C1541"/>
    <w:rsid w:val="006C171F"/>
    <w:rsid w:val="006C1BE1"/>
    <w:rsid w:val="006C1E88"/>
    <w:rsid w:val="006C236C"/>
    <w:rsid w:val="006C2550"/>
    <w:rsid w:val="006C2950"/>
    <w:rsid w:val="006C403F"/>
    <w:rsid w:val="006C40C5"/>
    <w:rsid w:val="006C420A"/>
    <w:rsid w:val="006C450A"/>
    <w:rsid w:val="006C4AB5"/>
    <w:rsid w:val="006C529C"/>
    <w:rsid w:val="006C7786"/>
    <w:rsid w:val="006D19B7"/>
    <w:rsid w:val="006D1A46"/>
    <w:rsid w:val="006D21C9"/>
    <w:rsid w:val="006D2865"/>
    <w:rsid w:val="006D2F6F"/>
    <w:rsid w:val="006D30A8"/>
    <w:rsid w:val="006D3ED2"/>
    <w:rsid w:val="006D3FFF"/>
    <w:rsid w:val="006D414A"/>
    <w:rsid w:val="006D4B0D"/>
    <w:rsid w:val="006D569B"/>
    <w:rsid w:val="006D5BEC"/>
    <w:rsid w:val="006D706F"/>
    <w:rsid w:val="006D7B1F"/>
    <w:rsid w:val="006E0205"/>
    <w:rsid w:val="006E1906"/>
    <w:rsid w:val="006E2647"/>
    <w:rsid w:val="006E4342"/>
    <w:rsid w:val="006E4445"/>
    <w:rsid w:val="006E4564"/>
    <w:rsid w:val="006E488C"/>
    <w:rsid w:val="006E4DD7"/>
    <w:rsid w:val="006E4F27"/>
    <w:rsid w:val="006E4FC9"/>
    <w:rsid w:val="006E5D67"/>
    <w:rsid w:val="006E69E0"/>
    <w:rsid w:val="006E6E39"/>
    <w:rsid w:val="006E7B03"/>
    <w:rsid w:val="006F00D1"/>
    <w:rsid w:val="006F00D8"/>
    <w:rsid w:val="006F1C25"/>
    <w:rsid w:val="006F2ADF"/>
    <w:rsid w:val="006F304F"/>
    <w:rsid w:val="006F3E43"/>
    <w:rsid w:val="006F4192"/>
    <w:rsid w:val="006F4A2D"/>
    <w:rsid w:val="006F50C6"/>
    <w:rsid w:val="006F515E"/>
    <w:rsid w:val="006F5372"/>
    <w:rsid w:val="006F62CE"/>
    <w:rsid w:val="006F6E57"/>
    <w:rsid w:val="006F7653"/>
    <w:rsid w:val="006F76AB"/>
    <w:rsid w:val="006F7E18"/>
    <w:rsid w:val="007009F8"/>
    <w:rsid w:val="007019E8"/>
    <w:rsid w:val="00702079"/>
    <w:rsid w:val="0070278F"/>
    <w:rsid w:val="00702DFE"/>
    <w:rsid w:val="007038BF"/>
    <w:rsid w:val="00703C4D"/>
    <w:rsid w:val="00705DAE"/>
    <w:rsid w:val="007064ED"/>
    <w:rsid w:val="00706C7E"/>
    <w:rsid w:val="007105A1"/>
    <w:rsid w:val="0071122D"/>
    <w:rsid w:val="00711B8D"/>
    <w:rsid w:val="007126AC"/>
    <w:rsid w:val="007133F2"/>
    <w:rsid w:val="00713D8C"/>
    <w:rsid w:val="00714BFC"/>
    <w:rsid w:val="007152CE"/>
    <w:rsid w:val="0071552B"/>
    <w:rsid w:val="00715EF6"/>
    <w:rsid w:val="00716147"/>
    <w:rsid w:val="00716A15"/>
    <w:rsid w:val="00717A00"/>
    <w:rsid w:val="00720268"/>
    <w:rsid w:val="00720558"/>
    <w:rsid w:val="0072139F"/>
    <w:rsid w:val="00721677"/>
    <w:rsid w:val="0072205B"/>
    <w:rsid w:val="0072234A"/>
    <w:rsid w:val="00722434"/>
    <w:rsid w:val="00722B64"/>
    <w:rsid w:val="007234C3"/>
    <w:rsid w:val="007247B6"/>
    <w:rsid w:val="0072519E"/>
    <w:rsid w:val="007252ED"/>
    <w:rsid w:val="00725E23"/>
    <w:rsid w:val="00726569"/>
    <w:rsid w:val="00726F2F"/>
    <w:rsid w:val="00727683"/>
    <w:rsid w:val="007279C3"/>
    <w:rsid w:val="007300C1"/>
    <w:rsid w:val="0073062C"/>
    <w:rsid w:val="00730FBB"/>
    <w:rsid w:val="007313CA"/>
    <w:rsid w:val="007329F0"/>
    <w:rsid w:val="00734016"/>
    <w:rsid w:val="00734286"/>
    <w:rsid w:val="0073444A"/>
    <w:rsid w:val="007344E0"/>
    <w:rsid w:val="007405F3"/>
    <w:rsid w:val="007408D2"/>
    <w:rsid w:val="0074141E"/>
    <w:rsid w:val="007415CB"/>
    <w:rsid w:val="00741DA1"/>
    <w:rsid w:val="00742297"/>
    <w:rsid w:val="007422AA"/>
    <w:rsid w:val="007425A1"/>
    <w:rsid w:val="007431DB"/>
    <w:rsid w:val="00744695"/>
    <w:rsid w:val="00745059"/>
    <w:rsid w:val="007451E5"/>
    <w:rsid w:val="007469E7"/>
    <w:rsid w:val="00746B8A"/>
    <w:rsid w:val="00746CAE"/>
    <w:rsid w:val="007475BD"/>
    <w:rsid w:val="00747602"/>
    <w:rsid w:val="007478A5"/>
    <w:rsid w:val="007502D8"/>
    <w:rsid w:val="00750EDC"/>
    <w:rsid w:val="00751123"/>
    <w:rsid w:val="007530EA"/>
    <w:rsid w:val="007535E7"/>
    <w:rsid w:val="007573D1"/>
    <w:rsid w:val="007578CC"/>
    <w:rsid w:val="0076094B"/>
    <w:rsid w:val="00760F9A"/>
    <w:rsid w:val="0076136B"/>
    <w:rsid w:val="00762B8C"/>
    <w:rsid w:val="00762FAA"/>
    <w:rsid w:val="00763D09"/>
    <w:rsid w:val="00763ECE"/>
    <w:rsid w:val="00763F01"/>
    <w:rsid w:val="007641D6"/>
    <w:rsid w:val="00764A10"/>
    <w:rsid w:val="0076524D"/>
    <w:rsid w:val="007664EB"/>
    <w:rsid w:val="007670A4"/>
    <w:rsid w:val="0076711A"/>
    <w:rsid w:val="007676FE"/>
    <w:rsid w:val="00767CA3"/>
    <w:rsid w:val="007707E0"/>
    <w:rsid w:val="007709CA"/>
    <w:rsid w:val="00771090"/>
    <w:rsid w:val="00771800"/>
    <w:rsid w:val="00772139"/>
    <w:rsid w:val="0077216A"/>
    <w:rsid w:val="00772800"/>
    <w:rsid w:val="007732AD"/>
    <w:rsid w:val="00773445"/>
    <w:rsid w:val="00773726"/>
    <w:rsid w:val="00774204"/>
    <w:rsid w:val="007752DC"/>
    <w:rsid w:val="00775F74"/>
    <w:rsid w:val="00775F86"/>
    <w:rsid w:val="007779B3"/>
    <w:rsid w:val="00780009"/>
    <w:rsid w:val="00780363"/>
    <w:rsid w:val="00781688"/>
    <w:rsid w:val="00781D9B"/>
    <w:rsid w:val="00781FA9"/>
    <w:rsid w:val="00782597"/>
    <w:rsid w:val="00782782"/>
    <w:rsid w:val="00782A8C"/>
    <w:rsid w:val="00783D9B"/>
    <w:rsid w:val="00783EF5"/>
    <w:rsid w:val="007842C8"/>
    <w:rsid w:val="00785912"/>
    <w:rsid w:val="0078606A"/>
    <w:rsid w:val="0078768B"/>
    <w:rsid w:val="00787B82"/>
    <w:rsid w:val="00790255"/>
    <w:rsid w:val="007932D2"/>
    <w:rsid w:val="007940B2"/>
    <w:rsid w:val="00794DB1"/>
    <w:rsid w:val="00795AB5"/>
    <w:rsid w:val="00795F7D"/>
    <w:rsid w:val="00796306"/>
    <w:rsid w:val="007965D7"/>
    <w:rsid w:val="00797E60"/>
    <w:rsid w:val="007A01CC"/>
    <w:rsid w:val="007A0568"/>
    <w:rsid w:val="007A132A"/>
    <w:rsid w:val="007A1534"/>
    <w:rsid w:val="007A219B"/>
    <w:rsid w:val="007A2471"/>
    <w:rsid w:val="007A2B37"/>
    <w:rsid w:val="007A2FC7"/>
    <w:rsid w:val="007A34FD"/>
    <w:rsid w:val="007A488E"/>
    <w:rsid w:val="007A4AAB"/>
    <w:rsid w:val="007A4E89"/>
    <w:rsid w:val="007A5F3B"/>
    <w:rsid w:val="007A641C"/>
    <w:rsid w:val="007A737D"/>
    <w:rsid w:val="007A738E"/>
    <w:rsid w:val="007A79B8"/>
    <w:rsid w:val="007A79FA"/>
    <w:rsid w:val="007B1639"/>
    <w:rsid w:val="007B1789"/>
    <w:rsid w:val="007B2389"/>
    <w:rsid w:val="007B3851"/>
    <w:rsid w:val="007B3EBE"/>
    <w:rsid w:val="007B6622"/>
    <w:rsid w:val="007B66AF"/>
    <w:rsid w:val="007B763E"/>
    <w:rsid w:val="007C07EE"/>
    <w:rsid w:val="007C0980"/>
    <w:rsid w:val="007C119A"/>
    <w:rsid w:val="007C11A3"/>
    <w:rsid w:val="007C12E0"/>
    <w:rsid w:val="007C4C02"/>
    <w:rsid w:val="007C4D52"/>
    <w:rsid w:val="007C513A"/>
    <w:rsid w:val="007C60B2"/>
    <w:rsid w:val="007C64FD"/>
    <w:rsid w:val="007C66ED"/>
    <w:rsid w:val="007C70EB"/>
    <w:rsid w:val="007D01F6"/>
    <w:rsid w:val="007D0591"/>
    <w:rsid w:val="007D1018"/>
    <w:rsid w:val="007D2333"/>
    <w:rsid w:val="007D24F6"/>
    <w:rsid w:val="007D29DB"/>
    <w:rsid w:val="007D2C12"/>
    <w:rsid w:val="007D375A"/>
    <w:rsid w:val="007D3909"/>
    <w:rsid w:val="007D3EF4"/>
    <w:rsid w:val="007D4CEC"/>
    <w:rsid w:val="007D69D5"/>
    <w:rsid w:val="007D6DA5"/>
    <w:rsid w:val="007D6FA9"/>
    <w:rsid w:val="007D77D6"/>
    <w:rsid w:val="007E03E3"/>
    <w:rsid w:val="007E1164"/>
    <w:rsid w:val="007E1F57"/>
    <w:rsid w:val="007E3273"/>
    <w:rsid w:val="007E364A"/>
    <w:rsid w:val="007E3DCE"/>
    <w:rsid w:val="007E42A3"/>
    <w:rsid w:val="007E5C7F"/>
    <w:rsid w:val="007E7515"/>
    <w:rsid w:val="007E7808"/>
    <w:rsid w:val="007E7C9E"/>
    <w:rsid w:val="007F0885"/>
    <w:rsid w:val="007F14DC"/>
    <w:rsid w:val="007F192C"/>
    <w:rsid w:val="007F30E7"/>
    <w:rsid w:val="007F38C4"/>
    <w:rsid w:val="007F3D31"/>
    <w:rsid w:val="007F499D"/>
    <w:rsid w:val="007F4B72"/>
    <w:rsid w:val="007F5D4F"/>
    <w:rsid w:val="00802702"/>
    <w:rsid w:val="008032F2"/>
    <w:rsid w:val="00803501"/>
    <w:rsid w:val="0080380A"/>
    <w:rsid w:val="0080390C"/>
    <w:rsid w:val="0080420B"/>
    <w:rsid w:val="00805312"/>
    <w:rsid w:val="00805F8B"/>
    <w:rsid w:val="008060D4"/>
    <w:rsid w:val="00806B5D"/>
    <w:rsid w:val="00807651"/>
    <w:rsid w:val="008079D6"/>
    <w:rsid w:val="00807DAE"/>
    <w:rsid w:val="00807E2A"/>
    <w:rsid w:val="00807FB6"/>
    <w:rsid w:val="008101F0"/>
    <w:rsid w:val="008102E4"/>
    <w:rsid w:val="00810F5A"/>
    <w:rsid w:val="00811984"/>
    <w:rsid w:val="00811C6D"/>
    <w:rsid w:val="0081237D"/>
    <w:rsid w:val="00812C69"/>
    <w:rsid w:val="008135D1"/>
    <w:rsid w:val="00813EE7"/>
    <w:rsid w:val="008141AC"/>
    <w:rsid w:val="0081502D"/>
    <w:rsid w:val="00815C5C"/>
    <w:rsid w:val="00816002"/>
    <w:rsid w:val="00816454"/>
    <w:rsid w:val="00816952"/>
    <w:rsid w:val="00817041"/>
    <w:rsid w:val="00817089"/>
    <w:rsid w:val="0081762A"/>
    <w:rsid w:val="00820044"/>
    <w:rsid w:val="0082034A"/>
    <w:rsid w:val="008206E6"/>
    <w:rsid w:val="008206EA"/>
    <w:rsid w:val="00823E24"/>
    <w:rsid w:val="00823F06"/>
    <w:rsid w:val="00824E8C"/>
    <w:rsid w:val="00824FA4"/>
    <w:rsid w:val="00825F00"/>
    <w:rsid w:val="00826434"/>
    <w:rsid w:val="0082647D"/>
    <w:rsid w:val="0082681E"/>
    <w:rsid w:val="00826AF2"/>
    <w:rsid w:val="00826DBC"/>
    <w:rsid w:val="008274AD"/>
    <w:rsid w:val="00827D18"/>
    <w:rsid w:val="00830359"/>
    <w:rsid w:val="008304A5"/>
    <w:rsid w:val="00831240"/>
    <w:rsid w:val="00833689"/>
    <w:rsid w:val="0083479D"/>
    <w:rsid w:val="00834A97"/>
    <w:rsid w:val="00834EA7"/>
    <w:rsid w:val="008359AA"/>
    <w:rsid w:val="00836F1F"/>
    <w:rsid w:val="00840351"/>
    <w:rsid w:val="00840696"/>
    <w:rsid w:val="00840BAF"/>
    <w:rsid w:val="00842475"/>
    <w:rsid w:val="008428E2"/>
    <w:rsid w:val="00842D48"/>
    <w:rsid w:val="008431E6"/>
    <w:rsid w:val="00843299"/>
    <w:rsid w:val="008435AD"/>
    <w:rsid w:val="00843DFE"/>
    <w:rsid w:val="008445F3"/>
    <w:rsid w:val="008456E5"/>
    <w:rsid w:val="00845ADE"/>
    <w:rsid w:val="0084650D"/>
    <w:rsid w:val="00846CD6"/>
    <w:rsid w:val="008504C0"/>
    <w:rsid w:val="008504ED"/>
    <w:rsid w:val="008511F9"/>
    <w:rsid w:val="00853C5E"/>
    <w:rsid w:val="00853D6D"/>
    <w:rsid w:val="008548A9"/>
    <w:rsid w:val="0085569F"/>
    <w:rsid w:val="008566E2"/>
    <w:rsid w:val="00856909"/>
    <w:rsid w:val="00856FCD"/>
    <w:rsid w:val="0085713D"/>
    <w:rsid w:val="00857841"/>
    <w:rsid w:val="00857B44"/>
    <w:rsid w:val="00857EE8"/>
    <w:rsid w:val="008601DD"/>
    <w:rsid w:val="008603F6"/>
    <w:rsid w:val="0086075A"/>
    <w:rsid w:val="00860BC1"/>
    <w:rsid w:val="008614DC"/>
    <w:rsid w:val="008618BC"/>
    <w:rsid w:val="00862358"/>
    <w:rsid w:val="00862BDD"/>
    <w:rsid w:val="00865778"/>
    <w:rsid w:val="00866FEE"/>
    <w:rsid w:val="00870166"/>
    <w:rsid w:val="00870EE6"/>
    <w:rsid w:val="008713D9"/>
    <w:rsid w:val="00871B37"/>
    <w:rsid w:val="008732C1"/>
    <w:rsid w:val="008734A4"/>
    <w:rsid w:val="00874117"/>
    <w:rsid w:val="00874279"/>
    <w:rsid w:val="008742C4"/>
    <w:rsid w:val="00874DEE"/>
    <w:rsid w:val="00875632"/>
    <w:rsid w:val="00875BD9"/>
    <w:rsid w:val="00875DD0"/>
    <w:rsid w:val="008763D7"/>
    <w:rsid w:val="00877155"/>
    <w:rsid w:val="0087734D"/>
    <w:rsid w:val="00877721"/>
    <w:rsid w:val="00881359"/>
    <w:rsid w:val="008815F2"/>
    <w:rsid w:val="00881DD8"/>
    <w:rsid w:val="00883653"/>
    <w:rsid w:val="00883712"/>
    <w:rsid w:val="00884B70"/>
    <w:rsid w:val="00884C82"/>
    <w:rsid w:val="00885AFA"/>
    <w:rsid w:val="00887078"/>
    <w:rsid w:val="008873B1"/>
    <w:rsid w:val="00887620"/>
    <w:rsid w:val="00887CCF"/>
    <w:rsid w:val="00890529"/>
    <w:rsid w:val="00890546"/>
    <w:rsid w:val="008909CB"/>
    <w:rsid w:val="00891B35"/>
    <w:rsid w:val="00892652"/>
    <w:rsid w:val="00892C0C"/>
    <w:rsid w:val="008938AA"/>
    <w:rsid w:val="00894662"/>
    <w:rsid w:val="00895AA3"/>
    <w:rsid w:val="00895AF5"/>
    <w:rsid w:val="0089631E"/>
    <w:rsid w:val="0089636A"/>
    <w:rsid w:val="00896ACA"/>
    <w:rsid w:val="00896CCE"/>
    <w:rsid w:val="00896E7A"/>
    <w:rsid w:val="00897134"/>
    <w:rsid w:val="0089755A"/>
    <w:rsid w:val="008975BB"/>
    <w:rsid w:val="00897C37"/>
    <w:rsid w:val="008A133B"/>
    <w:rsid w:val="008A36F4"/>
    <w:rsid w:val="008A41AC"/>
    <w:rsid w:val="008A4A64"/>
    <w:rsid w:val="008A5D07"/>
    <w:rsid w:val="008A6E87"/>
    <w:rsid w:val="008A7BEB"/>
    <w:rsid w:val="008B12C5"/>
    <w:rsid w:val="008B1544"/>
    <w:rsid w:val="008B163D"/>
    <w:rsid w:val="008B1C96"/>
    <w:rsid w:val="008B2C82"/>
    <w:rsid w:val="008B33AF"/>
    <w:rsid w:val="008B408F"/>
    <w:rsid w:val="008B4A6E"/>
    <w:rsid w:val="008B4E75"/>
    <w:rsid w:val="008B572B"/>
    <w:rsid w:val="008B5F39"/>
    <w:rsid w:val="008B7666"/>
    <w:rsid w:val="008B779A"/>
    <w:rsid w:val="008C0ED0"/>
    <w:rsid w:val="008C1007"/>
    <w:rsid w:val="008C1DAD"/>
    <w:rsid w:val="008C2840"/>
    <w:rsid w:val="008C4136"/>
    <w:rsid w:val="008C4AEE"/>
    <w:rsid w:val="008C4FEC"/>
    <w:rsid w:val="008C5551"/>
    <w:rsid w:val="008C7DE9"/>
    <w:rsid w:val="008D0935"/>
    <w:rsid w:val="008D0D06"/>
    <w:rsid w:val="008D0F72"/>
    <w:rsid w:val="008D1D19"/>
    <w:rsid w:val="008D1E47"/>
    <w:rsid w:val="008D3437"/>
    <w:rsid w:val="008D3F7D"/>
    <w:rsid w:val="008D4452"/>
    <w:rsid w:val="008D4A48"/>
    <w:rsid w:val="008D4CE8"/>
    <w:rsid w:val="008D4DDA"/>
    <w:rsid w:val="008D5BCC"/>
    <w:rsid w:val="008D6355"/>
    <w:rsid w:val="008D638B"/>
    <w:rsid w:val="008D67A4"/>
    <w:rsid w:val="008D7837"/>
    <w:rsid w:val="008E0856"/>
    <w:rsid w:val="008E0CA9"/>
    <w:rsid w:val="008E21C2"/>
    <w:rsid w:val="008E2C32"/>
    <w:rsid w:val="008E3173"/>
    <w:rsid w:val="008E40A6"/>
    <w:rsid w:val="008E4429"/>
    <w:rsid w:val="008E54ED"/>
    <w:rsid w:val="008E6B59"/>
    <w:rsid w:val="008E715A"/>
    <w:rsid w:val="008E7188"/>
    <w:rsid w:val="008E7257"/>
    <w:rsid w:val="008E749D"/>
    <w:rsid w:val="008F073F"/>
    <w:rsid w:val="008F0A8C"/>
    <w:rsid w:val="008F0E74"/>
    <w:rsid w:val="008F1BB9"/>
    <w:rsid w:val="008F2DB3"/>
    <w:rsid w:val="008F33B4"/>
    <w:rsid w:val="008F39C1"/>
    <w:rsid w:val="008F3F29"/>
    <w:rsid w:val="008F4076"/>
    <w:rsid w:val="008F4121"/>
    <w:rsid w:val="008F4987"/>
    <w:rsid w:val="008F4CD9"/>
    <w:rsid w:val="008F4D39"/>
    <w:rsid w:val="008F5409"/>
    <w:rsid w:val="008F54ED"/>
    <w:rsid w:val="008F69A4"/>
    <w:rsid w:val="008F6B57"/>
    <w:rsid w:val="008F7600"/>
    <w:rsid w:val="008F7E80"/>
    <w:rsid w:val="00900DDD"/>
    <w:rsid w:val="00902215"/>
    <w:rsid w:val="0090328D"/>
    <w:rsid w:val="0090355F"/>
    <w:rsid w:val="00904182"/>
    <w:rsid w:val="00904199"/>
    <w:rsid w:val="009047A0"/>
    <w:rsid w:val="009048D6"/>
    <w:rsid w:val="00904F2A"/>
    <w:rsid w:val="00905C5B"/>
    <w:rsid w:val="00905EF5"/>
    <w:rsid w:val="009063AE"/>
    <w:rsid w:val="00906ECE"/>
    <w:rsid w:val="00907424"/>
    <w:rsid w:val="00907F88"/>
    <w:rsid w:val="00910FEF"/>
    <w:rsid w:val="00911BC6"/>
    <w:rsid w:val="0091269A"/>
    <w:rsid w:val="009126FB"/>
    <w:rsid w:val="009127DE"/>
    <w:rsid w:val="0091290E"/>
    <w:rsid w:val="00914D7D"/>
    <w:rsid w:val="00914D7F"/>
    <w:rsid w:val="00914E1E"/>
    <w:rsid w:val="009156F4"/>
    <w:rsid w:val="0091583E"/>
    <w:rsid w:val="00915940"/>
    <w:rsid w:val="00917FF4"/>
    <w:rsid w:val="009205C8"/>
    <w:rsid w:val="009208D3"/>
    <w:rsid w:val="00920D51"/>
    <w:rsid w:val="009212C3"/>
    <w:rsid w:val="009213A3"/>
    <w:rsid w:val="009220AC"/>
    <w:rsid w:val="0092233A"/>
    <w:rsid w:val="00922706"/>
    <w:rsid w:val="00923B98"/>
    <w:rsid w:val="00923C33"/>
    <w:rsid w:val="0092401F"/>
    <w:rsid w:val="00930287"/>
    <w:rsid w:val="00930A42"/>
    <w:rsid w:val="009314AA"/>
    <w:rsid w:val="009325CD"/>
    <w:rsid w:val="00932FBF"/>
    <w:rsid w:val="00933AD5"/>
    <w:rsid w:val="00933B6E"/>
    <w:rsid w:val="0093476F"/>
    <w:rsid w:val="00934EEE"/>
    <w:rsid w:val="0093571B"/>
    <w:rsid w:val="00936227"/>
    <w:rsid w:val="00936931"/>
    <w:rsid w:val="00936A62"/>
    <w:rsid w:val="0093776E"/>
    <w:rsid w:val="00937FF7"/>
    <w:rsid w:val="00940533"/>
    <w:rsid w:val="00941499"/>
    <w:rsid w:val="00941686"/>
    <w:rsid w:val="00941C48"/>
    <w:rsid w:val="00942A9B"/>
    <w:rsid w:val="009460E7"/>
    <w:rsid w:val="00946502"/>
    <w:rsid w:val="00950243"/>
    <w:rsid w:val="009517A5"/>
    <w:rsid w:val="00953168"/>
    <w:rsid w:val="00953549"/>
    <w:rsid w:val="00954AB9"/>
    <w:rsid w:val="00954FBF"/>
    <w:rsid w:val="009564D5"/>
    <w:rsid w:val="00956898"/>
    <w:rsid w:val="00956B79"/>
    <w:rsid w:val="00956C0E"/>
    <w:rsid w:val="00957148"/>
    <w:rsid w:val="0095734B"/>
    <w:rsid w:val="0095743E"/>
    <w:rsid w:val="0096075A"/>
    <w:rsid w:val="00960C97"/>
    <w:rsid w:val="00961902"/>
    <w:rsid w:val="00962705"/>
    <w:rsid w:val="00962827"/>
    <w:rsid w:val="00962CA4"/>
    <w:rsid w:val="00963059"/>
    <w:rsid w:val="00963B4F"/>
    <w:rsid w:val="00963E8A"/>
    <w:rsid w:val="00964174"/>
    <w:rsid w:val="00964ABC"/>
    <w:rsid w:val="00964D11"/>
    <w:rsid w:val="0096688A"/>
    <w:rsid w:val="009669E8"/>
    <w:rsid w:val="00966AD4"/>
    <w:rsid w:val="00966C95"/>
    <w:rsid w:val="009671D3"/>
    <w:rsid w:val="009702FC"/>
    <w:rsid w:val="009704FE"/>
    <w:rsid w:val="00970E92"/>
    <w:rsid w:val="009715F6"/>
    <w:rsid w:val="00971D02"/>
    <w:rsid w:val="00972446"/>
    <w:rsid w:val="00972588"/>
    <w:rsid w:val="009728A1"/>
    <w:rsid w:val="00973223"/>
    <w:rsid w:val="00973E25"/>
    <w:rsid w:val="009741BA"/>
    <w:rsid w:val="00974851"/>
    <w:rsid w:val="009749A8"/>
    <w:rsid w:val="00976DCE"/>
    <w:rsid w:val="00980002"/>
    <w:rsid w:val="00981A42"/>
    <w:rsid w:val="00981D10"/>
    <w:rsid w:val="00982AA6"/>
    <w:rsid w:val="00983D20"/>
    <w:rsid w:val="00984DA8"/>
    <w:rsid w:val="00985684"/>
    <w:rsid w:val="00986189"/>
    <w:rsid w:val="00986B16"/>
    <w:rsid w:val="00986C31"/>
    <w:rsid w:val="009902C4"/>
    <w:rsid w:val="0099033D"/>
    <w:rsid w:val="00990ABC"/>
    <w:rsid w:val="009929B6"/>
    <w:rsid w:val="00992F28"/>
    <w:rsid w:val="00993558"/>
    <w:rsid w:val="009941F7"/>
    <w:rsid w:val="0099574A"/>
    <w:rsid w:val="009A0351"/>
    <w:rsid w:val="009A049B"/>
    <w:rsid w:val="009A0DA2"/>
    <w:rsid w:val="009A1437"/>
    <w:rsid w:val="009A168D"/>
    <w:rsid w:val="009A1FC0"/>
    <w:rsid w:val="009A3709"/>
    <w:rsid w:val="009A383B"/>
    <w:rsid w:val="009A3C08"/>
    <w:rsid w:val="009A4137"/>
    <w:rsid w:val="009A41DF"/>
    <w:rsid w:val="009A45BB"/>
    <w:rsid w:val="009A4D8F"/>
    <w:rsid w:val="009A5684"/>
    <w:rsid w:val="009A568B"/>
    <w:rsid w:val="009A5765"/>
    <w:rsid w:val="009A57A9"/>
    <w:rsid w:val="009A5C61"/>
    <w:rsid w:val="009A6F05"/>
    <w:rsid w:val="009A74A9"/>
    <w:rsid w:val="009B0E4E"/>
    <w:rsid w:val="009B0F45"/>
    <w:rsid w:val="009B2FE8"/>
    <w:rsid w:val="009B3F0F"/>
    <w:rsid w:val="009B4D36"/>
    <w:rsid w:val="009B4EAA"/>
    <w:rsid w:val="009B4F49"/>
    <w:rsid w:val="009B4FA4"/>
    <w:rsid w:val="009B58B2"/>
    <w:rsid w:val="009B6386"/>
    <w:rsid w:val="009B6CF9"/>
    <w:rsid w:val="009B6EB1"/>
    <w:rsid w:val="009B706C"/>
    <w:rsid w:val="009B7174"/>
    <w:rsid w:val="009C0AEA"/>
    <w:rsid w:val="009C1500"/>
    <w:rsid w:val="009C2428"/>
    <w:rsid w:val="009C2A34"/>
    <w:rsid w:val="009C32F7"/>
    <w:rsid w:val="009C3476"/>
    <w:rsid w:val="009C3A4F"/>
    <w:rsid w:val="009C40FF"/>
    <w:rsid w:val="009C422C"/>
    <w:rsid w:val="009C561E"/>
    <w:rsid w:val="009C7579"/>
    <w:rsid w:val="009C76E2"/>
    <w:rsid w:val="009C7869"/>
    <w:rsid w:val="009D04A8"/>
    <w:rsid w:val="009D0D15"/>
    <w:rsid w:val="009D0DF7"/>
    <w:rsid w:val="009D0E05"/>
    <w:rsid w:val="009D17B7"/>
    <w:rsid w:val="009D2F8F"/>
    <w:rsid w:val="009D302A"/>
    <w:rsid w:val="009D415A"/>
    <w:rsid w:val="009D479F"/>
    <w:rsid w:val="009D5CA4"/>
    <w:rsid w:val="009D60BB"/>
    <w:rsid w:val="009D7CF5"/>
    <w:rsid w:val="009E1296"/>
    <w:rsid w:val="009E1C6D"/>
    <w:rsid w:val="009E1D2D"/>
    <w:rsid w:val="009E2280"/>
    <w:rsid w:val="009E2383"/>
    <w:rsid w:val="009E24D7"/>
    <w:rsid w:val="009E2614"/>
    <w:rsid w:val="009E292F"/>
    <w:rsid w:val="009E2EBB"/>
    <w:rsid w:val="009E2F5B"/>
    <w:rsid w:val="009E3CC2"/>
    <w:rsid w:val="009E444E"/>
    <w:rsid w:val="009E4EFE"/>
    <w:rsid w:val="009E50F7"/>
    <w:rsid w:val="009E5918"/>
    <w:rsid w:val="009E6731"/>
    <w:rsid w:val="009E6AEA"/>
    <w:rsid w:val="009E6E42"/>
    <w:rsid w:val="009E714B"/>
    <w:rsid w:val="009E7760"/>
    <w:rsid w:val="009E7B11"/>
    <w:rsid w:val="009F052C"/>
    <w:rsid w:val="009F057C"/>
    <w:rsid w:val="009F08EC"/>
    <w:rsid w:val="009F0ACE"/>
    <w:rsid w:val="009F1AE3"/>
    <w:rsid w:val="009F23DF"/>
    <w:rsid w:val="009F2541"/>
    <w:rsid w:val="009F3B7B"/>
    <w:rsid w:val="009F402B"/>
    <w:rsid w:val="009F4869"/>
    <w:rsid w:val="009F4E3C"/>
    <w:rsid w:val="009F512E"/>
    <w:rsid w:val="009F5E12"/>
    <w:rsid w:val="009F5F27"/>
    <w:rsid w:val="00A00E73"/>
    <w:rsid w:val="00A0106E"/>
    <w:rsid w:val="00A0256C"/>
    <w:rsid w:val="00A02F02"/>
    <w:rsid w:val="00A03836"/>
    <w:rsid w:val="00A05A9D"/>
    <w:rsid w:val="00A05DE1"/>
    <w:rsid w:val="00A0642C"/>
    <w:rsid w:val="00A07D3D"/>
    <w:rsid w:val="00A07D8C"/>
    <w:rsid w:val="00A07E20"/>
    <w:rsid w:val="00A10745"/>
    <w:rsid w:val="00A11350"/>
    <w:rsid w:val="00A116C1"/>
    <w:rsid w:val="00A117F4"/>
    <w:rsid w:val="00A13153"/>
    <w:rsid w:val="00A13508"/>
    <w:rsid w:val="00A13D1E"/>
    <w:rsid w:val="00A147B2"/>
    <w:rsid w:val="00A14978"/>
    <w:rsid w:val="00A15D1C"/>
    <w:rsid w:val="00A15EC3"/>
    <w:rsid w:val="00A16511"/>
    <w:rsid w:val="00A16E90"/>
    <w:rsid w:val="00A17A84"/>
    <w:rsid w:val="00A20D89"/>
    <w:rsid w:val="00A21D62"/>
    <w:rsid w:val="00A21F20"/>
    <w:rsid w:val="00A247BB"/>
    <w:rsid w:val="00A24B9F"/>
    <w:rsid w:val="00A25218"/>
    <w:rsid w:val="00A25AEB"/>
    <w:rsid w:val="00A25B18"/>
    <w:rsid w:val="00A266B0"/>
    <w:rsid w:val="00A2771C"/>
    <w:rsid w:val="00A30778"/>
    <w:rsid w:val="00A316B5"/>
    <w:rsid w:val="00A324E1"/>
    <w:rsid w:val="00A32D26"/>
    <w:rsid w:val="00A339CF"/>
    <w:rsid w:val="00A33B7B"/>
    <w:rsid w:val="00A34BEC"/>
    <w:rsid w:val="00A35B83"/>
    <w:rsid w:val="00A35BF8"/>
    <w:rsid w:val="00A35C83"/>
    <w:rsid w:val="00A36563"/>
    <w:rsid w:val="00A36AE3"/>
    <w:rsid w:val="00A36FD7"/>
    <w:rsid w:val="00A37EEE"/>
    <w:rsid w:val="00A402A1"/>
    <w:rsid w:val="00A42183"/>
    <w:rsid w:val="00A42689"/>
    <w:rsid w:val="00A42B91"/>
    <w:rsid w:val="00A44065"/>
    <w:rsid w:val="00A45284"/>
    <w:rsid w:val="00A45487"/>
    <w:rsid w:val="00A459FE"/>
    <w:rsid w:val="00A46CE1"/>
    <w:rsid w:val="00A478A6"/>
    <w:rsid w:val="00A50A91"/>
    <w:rsid w:val="00A50CAF"/>
    <w:rsid w:val="00A511F8"/>
    <w:rsid w:val="00A51325"/>
    <w:rsid w:val="00A51EDB"/>
    <w:rsid w:val="00A54B49"/>
    <w:rsid w:val="00A55402"/>
    <w:rsid w:val="00A5664B"/>
    <w:rsid w:val="00A56DC3"/>
    <w:rsid w:val="00A57152"/>
    <w:rsid w:val="00A5720A"/>
    <w:rsid w:val="00A575FE"/>
    <w:rsid w:val="00A57C3B"/>
    <w:rsid w:val="00A60332"/>
    <w:rsid w:val="00A60EDD"/>
    <w:rsid w:val="00A60FD4"/>
    <w:rsid w:val="00A62927"/>
    <w:rsid w:val="00A63D1D"/>
    <w:rsid w:val="00A6533F"/>
    <w:rsid w:val="00A657EF"/>
    <w:rsid w:val="00A700FF"/>
    <w:rsid w:val="00A7188F"/>
    <w:rsid w:val="00A71949"/>
    <w:rsid w:val="00A728D9"/>
    <w:rsid w:val="00A72B8C"/>
    <w:rsid w:val="00A72EFD"/>
    <w:rsid w:val="00A7309D"/>
    <w:rsid w:val="00A73440"/>
    <w:rsid w:val="00A7391F"/>
    <w:rsid w:val="00A74640"/>
    <w:rsid w:val="00A7507E"/>
    <w:rsid w:val="00A75959"/>
    <w:rsid w:val="00A80DA8"/>
    <w:rsid w:val="00A8215B"/>
    <w:rsid w:val="00A824DA"/>
    <w:rsid w:val="00A825EF"/>
    <w:rsid w:val="00A82BC3"/>
    <w:rsid w:val="00A83BCC"/>
    <w:rsid w:val="00A853C9"/>
    <w:rsid w:val="00A855D5"/>
    <w:rsid w:val="00A86066"/>
    <w:rsid w:val="00A86492"/>
    <w:rsid w:val="00A864E9"/>
    <w:rsid w:val="00A869B9"/>
    <w:rsid w:val="00A86D6D"/>
    <w:rsid w:val="00A87A35"/>
    <w:rsid w:val="00A87EC6"/>
    <w:rsid w:val="00A909C3"/>
    <w:rsid w:val="00A91822"/>
    <w:rsid w:val="00A9364F"/>
    <w:rsid w:val="00A937AE"/>
    <w:rsid w:val="00A93A0D"/>
    <w:rsid w:val="00A94268"/>
    <w:rsid w:val="00A942DA"/>
    <w:rsid w:val="00A94A9D"/>
    <w:rsid w:val="00A94E08"/>
    <w:rsid w:val="00A95EB9"/>
    <w:rsid w:val="00A96171"/>
    <w:rsid w:val="00A974D6"/>
    <w:rsid w:val="00A97EB9"/>
    <w:rsid w:val="00AA0105"/>
    <w:rsid w:val="00AA218B"/>
    <w:rsid w:val="00AA21DF"/>
    <w:rsid w:val="00AA23A7"/>
    <w:rsid w:val="00AA2577"/>
    <w:rsid w:val="00AA2A0A"/>
    <w:rsid w:val="00AA2C8C"/>
    <w:rsid w:val="00AA2DC8"/>
    <w:rsid w:val="00AA33C4"/>
    <w:rsid w:val="00AA4E6B"/>
    <w:rsid w:val="00AA4EFC"/>
    <w:rsid w:val="00AA58A5"/>
    <w:rsid w:val="00AA58BC"/>
    <w:rsid w:val="00AA590A"/>
    <w:rsid w:val="00AA6326"/>
    <w:rsid w:val="00AA6AE2"/>
    <w:rsid w:val="00AA7183"/>
    <w:rsid w:val="00AA74C2"/>
    <w:rsid w:val="00AB0112"/>
    <w:rsid w:val="00AB0528"/>
    <w:rsid w:val="00AB05C7"/>
    <w:rsid w:val="00AB063C"/>
    <w:rsid w:val="00AB0B00"/>
    <w:rsid w:val="00AB0C5B"/>
    <w:rsid w:val="00AB17D9"/>
    <w:rsid w:val="00AB3D0B"/>
    <w:rsid w:val="00AB404E"/>
    <w:rsid w:val="00AB475F"/>
    <w:rsid w:val="00AB4882"/>
    <w:rsid w:val="00AB48CA"/>
    <w:rsid w:val="00AB58A9"/>
    <w:rsid w:val="00AB62C8"/>
    <w:rsid w:val="00AB7982"/>
    <w:rsid w:val="00AC1776"/>
    <w:rsid w:val="00AC1B31"/>
    <w:rsid w:val="00AC1E4B"/>
    <w:rsid w:val="00AC2CC5"/>
    <w:rsid w:val="00AC310C"/>
    <w:rsid w:val="00AC3A4D"/>
    <w:rsid w:val="00AC3A64"/>
    <w:rsid w:val="00AC5794"/>
    <w:rsid w:val="00AC7C70"/>
    <w:rsid w:val="00AD0F34"/>
    <w:rsid w:val="00AD18A2"/>
    <w:rsid w:val="00AD1F14"/>
    <w:rsid w:val="00AD3193"/>
    <w:rsid w:val="00AD3357"/>
    <w:rsid w:val="00AD362E"/>
    <w:rsid w:val="00AD389F"/>
    <w:rsid w:val="00AD4931"/>
    <w:rsid w:val="00AD565F"/>
    <w:rsid w:val="00AD5C38"/>
    <w:rsid w:val="00AD5EC6"/>
    <w:rsid w:val="00AD66E0"/>
    <w:rsid w:val="00AD6BD0"/>
    <w:rsid w:val="00AD784F"/>
    <w:rsid w:val="00AD799D"/>
    <w:rsid w:val="00AD7BDB"/>
    <w:rsid w:val="00AE05EB"/>
    <w:rsid w:val="00AE0714"/>
    <w:rsid w:val="00AE1444"/>
    <w:rsid w:val="00AE1A72"/>
    <w:rsid w:val="00AE1D4D"/>
    <w:rsid w:val="00AE2096"/>
    <w:rsid w:val="00AE30AE"/>
    <w:rsid w:val="00AE3631"/>
    <w:rsid w:val="00AE36E2"/>
    <w:rsid w:val="00AE385D"/>
    <w:rsid w:val="00AE462C"/>
    <w:rsid w:val="00AE538C"/>
    <w:rsid w:val="00AE6212"/>
    <w:rsid w:val="00AE6221"/>
    <w:rsid w:val="00AE638A"/>
    <w:rsid w:val="00AE6772"/>
    <w:rsid w:val="00AE71FD"/>
    <w:rsid w:val="00AE731C"/>
    <w:rsid w:val="00AE79C9"/>
    <w:rsid w:val="00AF0702"/>
    <w:rsid w:val="00AF0800"/>
    <w:rsid w:val="00AF19E5"/>
    <w:rsid w:val="00AF2302"/>
    <w:rsid w:val="00AF37A3"/>
    <w:rsid w:val="00AF3BAC"/>
    <w:rsid w:val="00AF650D"/>
    <w:rsid w:val="00AF67CB"/>
    <w:rsid w:val="00AF6DA2"/>
    <w:rsid w:val="00AF7D38"/>
    <w:rsid w:val="00B001DC"/>
    <w:rsid w:val="00B003E0"/>
    <w:rsid w:val="00B0173E"/>
    <w:rsid w:val="00B01B09"/>
    <w:rsid w:val="00B0203A"/>
    <w:rsid w:val="00B020B3"/>
    <w:rsid w:val="00B0388D"/>
    <w:rsid w:val="00B038F7"/>
    <w:rsid w:val="00B03B09"/>
    <w:rsid w:val="00B03B0B"/>
    <w:rsid w:val="00B040F4"/>
    <w:rsid w:val="00B0442E"/>
    <w:rsid w:val="00B04E5D"/>
    <w:rsid w:val="00B052BA"/>
    <w:rsid w:val="00B055BF"/>
    <w:rsid w:val="00B06C9F"/>
    <w:rsid w:val="00B07063"/>
    <w:rsid w:val="00B071CA"/>
    <w:rsid w:val="00B1009C"/>
    <w:rsid w:val="00B102CB"/>
    <w:rsid w:val="00B103C0"/>
    <w:rsid w:val="00B11033"/>
    <w:rsid w:val="00B1172C"/>
    <w:rsid w:val="00B11C8A"/>
    <w:rsid w:val="00B11D37"/>
    <w:rsid w:val="00B124DB"/>
    <w:rsid w:val="00B12AFF"/>
    <w:rsid w:val="00B1337E"/>
    <w:rsid w:val="00B133BA"/>
    <w:rsid w:val="00B14998"/>
    <w:rsid w:val="00B1499D"/>
    <w:rsid w:val="00B14A0C"/>
    <w:rsid w:val="00B14A97"/>
    <w:rsid w:val="00B15099"/>
    <w:rsid w:val="00B15237"/>
    <w:rsid w:val="00B154AD"/>
    <w:rsid w:val="00B16B7C"/>
    <w:rsid w:val="00B16BDC"/>
    <w:rsid w:val="00B16C8D"/>
    <w:rsid w:val="00B17134"/>
    <w:rsid w:val="00B175FB"/>
    <w:rsid w:val="00B2011C"/>
    <w:rsid w:val="00B20762"/>
    <w:rsid w:val="00B20D27"/>
    <w:rsid w:val="00B20E15"/>
    <w:rsid w:val="00B20E85"/>
    <w:rsid w:val="00B21C8B"/>
    <w:rsid w:val="00B2223A"/>
    <w:rsid w:val="00B22320"/>
    <w:rsid w:val="00B223B5"/>
    <w:rsid w:val="00B2293D"/>
    <w:rsid w:val="00B22B78"/>
    <w:rsid w:val="00B23048"/>
    <w:rsid w:val="00B233DB"/>
    <w:rsid w:val="00B233EE"/>
    <w:rsid w:val="00B23683"/>
    <w:rsid w:val="00B25099"/>
    <w:rsid w:val="00B2562E"/>
    <w:rsid w:val="00B264B6"/>
    <w:rsid w:val="00B2668E"/>
    <w:rsid w:val="00B267FB"/>
    <w:rsid w:val="00B27864"/>
    <w:rsid w:val="00B305A1"/>
    <w:rsid w:val="00B30DAD"/>
    <w:rsid w:val="00B31BAC"/>
    <w:rsid w:val="00B323DE"/>
    <w:rsid w:val="00B34C1E"/>
    <w:rsid w:val="00B3501F"/>
    <w:rsid w:val="00B35A34"/>
    <w:rsid w:val="00B35D0C"/>
    <w:rsid w:val="00B36B24"/>
    <w:rsid w:val="00B36C74"/>
    <w:rsid w:val="00B40082"/>
    <w:rsid w:val="00B40445"/>
    <w:rsid w:val="00B408F7"/>
    <w:rsid w:val="00B42B04"/>
    <w:rsid w:val="00B42DC0"/>
    <w:rsid w:val="00B42EB4"/>
    <w:rsid w:val="00B4409F"/>
    <w:rsid w:val="00B44987"/>
    <w:rsid w:val="00B45AE9"/>
    <w:rsid w:val="00B45EDB"/>
    <w:rsid w:val="00B47603"/>
    <w:rsid w:val="00B4795C"/>
    <w:rsid w:val="00B502D4"/>
    <w:rsid w:val="00B5097F"/>
    <w:rsid w:val="00B51072"/>
    <w:rsid w:val="00B513D0"/>
    <w:rsid w:val="00B526B2"/>
    <w:rsid w:val="00B52712"/>
    <w:rsid w:val="00B528C9"/>
    <w:rsid w:val="00B53E1C"/>
    <w:rsid w:val="00B55301"/>
    <w:rsid w:val="00B55BBC"/>
    <w:rsid w:val="00B560BC"/>
    <w:rsid w:val="00B56265"/>
    <w:rsid w:val="00B56B87"/>
    <w:rsid w:val="00B571D5"/>
    <w:rsid w:val="00B61731"/>
    <w:rsid w:val="00B62F25"/>
    <w:rsid w:val="00B62FD3"/>
    <w:rsid w:val="00B630DC"/>
    <w:rsid w:val="00B6362A"/>
    <w:rsid w:val="00B6394B"/>
    <w:rsid w:val="00B63A82"/>
    <w:rsid w:val="00B641F6"/>
    <w:rsid w:val="00B65037"/>
    <w:rsid w:val="00B70197"/>
    <w:rsid w:val="00B7123A"/>
    <w:rsid w:val="00B72289"/>
    <w:rsid w:val="00B728FF"/>
    <w:rsid w:val="00B72AD2"/>
    <w:rsid w:val="00B72F67"/>
    <w:rsid w:val="00B73E28"/>
    <w:rsid w:val="00B74202"/>
    <w:rsid w:val="00B74771"/>
    <w:rsid w:val="00B74844"/>
    <w:rsid w:val="00B75147"/>
    <w:rsid w:val="00B75673"/>
    <w:rsid w:val="00B75995"/>
    <w:rsid w:val="00B75AB3"/>
    <w:rsid w:val="00B770F0"/>
    <w:rsid w:val="00B7732E"/>
    <w:rsid w:val="00B800EA"/>
    <w:rsid w:val="00B80209"/>
    <w:rsid w:val="00B8095E"/>
    <w:rsid w:val="00B81A98"/>
    <w:rsid w:val="00B8252B"/>
    <w:rsid w:val="00B835DD"/>
    <w:rsid w:val="00B851CA"/>
    <w:rsid w:val="00B8543D"/>
    <w:rsid w:val="00B857A8"/>
    <w:rsid w:val="00B857D3"/>
    <w:rsid w:val="00B85AAA"/>
    <w:rsid w:val="00B86CAF"/>
    <w:rsid w:val="00B87326"/>
    <w:rsid w:val="00B87B02"/>
    <w:rsid w:val="00B90007"/>
    <w:rsid w:val="00B9045E"/>
    <w:rsid w:val="00B907B1"/>
    <w:rsid w:val="00B90840"/>
    <w:rsid w:val="00B90D6F"/>
    <w:rsid w:val="00B91144"/>
    <w:rsid w:val="00B9201E"/>
    <w:rsid w:val="00B922E6"/>
    <w:rsid w:val="00B9261D"/>
    <w:rsid w:val="00B92A4A"/>
    <w:rsid w:val="00B92F19"/>
    <w:rsid w:val="00B932E3"/>
    <w:rsid w:val="00B936F4"/>
    <w:rsid w:val="00B941C4"/>
    <w:rsid w:val="00B94A34"/>
    <w:rsid w:val="00B94CE5"/>
    <w:rsid w:val="00B956D4"/>
    <w:rsid w:val="00B961E1"/>
    <w:rsid w:val="00B96347"/>
    <w:rsid w:val="00B966F4"/>
    <w:rsid w:val="00B97865"/>
    <w:rsid w:val="00B97D70"/>
    <w:rsid w:val="00BA11C7"/>
    <w:rsid w:val="00BA1781"/>
    <w:rsid w:val="00BA2934"/>
    <w:rsid w:val="00BA29C8"/>
    <w:rsid w:val="00BA2B02"/>
    <w:rsid w:val="00BA4E95"/>
    <w:rsid w:val="00BA5445"/>
    <w:rsid w:val="00BA6219"/>
    <w:rsid w:val="00BA6322"/>
    <w:rsid w:val="00BA6469"/>
    <w:rsid w:val="00BA73B9"/>
    <w:rsid w:val="00BA7CE8"/>
    <w:rsid w:val="00BA7F16"/>
    <w:rsid w:val="00BB000B"/>
    <w:rsid w:val="00BB1973"/>
    <w:rsid w:val="00BB1996"/>
    <w:rsid w:val="00BB1DF4"/>
    <w:rsid w:val="00BB2710"/>
    <w:rsid w:val="00BB39AF"/>
    <w:rsid w:val="00BB3B59"/>
    <w:rsid w:val="00BB3E53"/>
    <w:rsid w:val="00BB4F00"/>
    <w:rsid w:val="00BB4F99"/>
    <w:rsid w:val="00BB520A"/>
    <w:rsid w:val="00BB59A9"/>
    <w:rsid w:val="00BB6376"/>
    <w:rsid w:val="00BB6D19"/>
    <w:rsid w:val="00BB74D3"/>
    <w:rsid w:val="00BB77F7"/>
    <w:rsid w:val="00BC1716"/>
    <w:rsid w:val="00BC1B44"/>
    <w:rsid w:val="00BC2455"/>
    <w:rsid w:val="00BC24B9"/>
    <w:rsid w:val="00BC287D"/>
    <w:rsid w:val="00BC2B20"/>
    <w:rsid w:val="00BC2DF1"/>
    <w:rsid w:val="00BC35CB"/>
    <w:rsid w:val="00BC37EC"/>
    <w:rsid w:val="00BC3A8D"/>
    <w:rsid w:val="00BC3F90"/>
    <w:rsid w:val="00BC4044"/>
    <w:rsid w:val="00BC419C"/>
    <w:rsid w:val="00BC489B"/>
    <w:rsid w:val="00BC4A97"/>
    <w:rsid w:val="00BC5231"/>
    <w:rsid w:val="00BC55F9"/>
    <w:rsid w:val="00BC5BDC"/>
    <w:rsid w:val="00BC5C8F"/>
    <w:rsid w:val="00BC6A3F"/>
    <w:rsid w:val="00BC7598"/>
    <w:rsid w:val="00BC793F"/>
    <w:rsid w:val="00BC7C37"/>
    <w:rsid w:val="00BD0E6D"/>
    <w:rsid w:val="00BD100D"/>
    <w:rsid w:val="00BD1243"/>
    <w:rsid w:val="00BD23D9"/>
    <w:rsid w:val="00BD259F"/>
    <w:rsid w:val="00BD35B2"/>
    <w:rsid w:val="00BD3C3C"/>
    <w:rsid w:val="00BD3CAF"/>
    <w:rsid w:val="00BD4F5C"/>
    <w:rsid w:val="00BD5508"/>
    <w:rsid w:val="00BD57A2"/>
    <w:rsid w:val="00BD5BCB"/>
    <w:rsid w:val="00BD5E51"/>
    <w:rsid w:val="00BD5E72"/>
    <w:rsid w:val="00BD636E"/>
    <w:rsid w:val="00BD6A99"/>
    <w:rsid w:val="00BD79EA"/>
    <w:rsid w:val="00BD7CEE"/>
    <w:rsid w:val="00BD7D0A"/>
    <w:rsid w:val="00BD7F7E"/>
    <w:rsid w:val="00BE015C"/>
    <w:rsid w:val="00BE01C8"/>
    <w:rsid w:val="00BE03CF"/>
    <w:rsid w:val="00BE0EBB"/>
    <w:rsid w:val="00BE1D03"/>
    <w:rsid w:val="00BE284C"/>
    <w:rsid w:val="00BE33FF"/>
    <w:rsid w:val="00BE411E"/>
    <w:rsid w:val="00BE4C49"/>
    <w:rsid w:val="00BE4CAC"/>
    <w:rsid w:val="00BE581C"/>
    <w:rsid w:val="00BF0165"/>
    <w:rsid w:val="00BF0959"/>
    <w:rsid w:val="00BF1063"/>
    <w:rsid w:val="00BF1AD4"/>
    <w:rsid w:val="00BF1E9A"/>
    <w:rsid w:val="00BF227D"/>
    <w:rsid w:val="00BF256B"/>
    <w:rsid w:val="00BF2B7D"/>
    <w:rsid w:val="00BF2D01"/>
    <w:rsid w:val="00BF3E86"/>
    <w:rsid w:val="00BF3FC1"/>
    <w:rsid w:val="00BF462E"/>
    <w:rsid w:val="00BF4B8F"/>
    <w:rsid w:val="00BF5807"/>
    <w:rsid w:val="00BF6B5D"/>
    <w:rsid w:val="00BF7F86"/>
    <w:rsid w:val="00C0019F"/>
    <w:rsid w:val="00C012DD"/>
    <w:rsid w:val="00C015F4"/>
    <w:rsid w:val="00C01C0F"/>
    <w:rsid w:val="00C02000"/>
    <w:rsid w:val="00C02322"/>
    <w:rsid w:val="00C02F2B"/>
    <w:rsid w:val="00C02F53"/>
    <w:rsid w:val="00C03282"/>
    <w:rsid w:val="00C05375"/>
    <w:rsid w:val="00C0571D"/>
    <w:rsid w:val="00C058DE"/>
    <w:rsid w:val="00C06002"/>
    <w:rsid w:val="00C06595"/>
    <w:rsid w:val="00C06C26"/>
    <w:rsid w:val="00C06F86"/>
    <w:rsid w:val="00C07ED8"/>
    <w:rsid w:val="00C1003E"/>
    <w:rsid w:val="00C11955"/>
    <w:rsid w:val="00C11BDD"/>
    <w:rsid w:val="00C120B0"/>
    <w:rsid w:val="00C12347"/>
    <w:rsid w:val="00C12A60"/>
    <w:rsid w:val="00C12AA1"/>
    <w:rsid w:val="00C130D0"/>
    <w:rsid w:val="00C13309"/>
    <w:rsid w:val="00C142E4"/>
    <w:rsid w:val="00C146D3"/>
    <w:rsid w:val="00C14C34"/>
    <w:rsid w:val="00C15C9D"/>
    <w:rsid w:val="00C162A5"/>
    <w:rsid w:val="00C167D9"/>
    <w:rsid w:val="00C16B00"/>
    <w:rsid w:val="00C16E17"/>
    <w:rsid w:val="00C17346"/>
    <w:rsid w:val="00C1739F"/>
    <w:rsid w:val="00C175C6"/>
    <w:rsid w:val="00C1762E"/>
    <w:rsid w:val="00C17C2E"/>
    <w:rsid w:val="00C17F74"/>
    <w:rsid w:val="00C20409"/>
    <w:rsid w:val="00C206D2"/>
    <w:rsid w:val="00C2081B"/>
    <w:rsid w:val="00C20A24"/>
    <w:rsid w:val="00C20C6B"/>
    <w:rsid w:val="00C21DF0"/>
    <w:rsid w:val="00C22513"/>
    <w:rsid w:val="00C23449"/>
    <w:rsid w:val="00C2353D"/>
    <w:rsid w:val="00C24538"/>
    <w:rsid w:val="00C25654"/>
    <w:rsid w:val="00C25905"/>
    <w:rsid w:val="00C25AEF"/>
    <w:rsid w:val="00C25E1B"/>
    <w:rsid w:val="00C26D33"/>
    <w:rsid w:val="00C27C96"/>
    <w:rsid w:val="00C3041F"/>
    <w:rsid w:val="00C30C03"/>
    <w:rsid w:val="00C30F5D"/>
    <w:rsid w:val="00C3107C"/>
    <w:rsid w:val="00C31202"/>
    <w:rsid w:val="00C3256B"/>
    <w:rsid w:val="00C32AA7"/>
    <w:rsid w:val="00C333A9"/>
    <w:rsid w:val="00C33984"/>
    <w:rsid w:val="00C33D1B"/>
    <w:rsid w:val="00C3544E"/>
    <w:rsid w:val="00C355D6"/>
    <w:rsid w:val="00C35F9D"/>
    <w:rsid w:val="00C36202"/>
    <w:rsid w:val="00C40174"/>
    <w:rsid w:val="00C40496"/>
    <w:rsid w:val="00C40588"/>
    <w:rsid w:val="00C41105"/>
    <w:rsid w:val="00C41E0C"/>
    <w:rsid w:val="00C420BC"/>
    <w:rsid w:val="00C445D8"/>
    <w:rsid w:val="00C45117"/>
    <w:rsid w:val="00C45580"/>
    <w:rsid w:val="00C45A4D"/>
    <w:rsid w:val="00C4799B"/>
    <w:rsid w:val="00C47A86"/>
    <w:rsid w:val="00C52538"/>
    <w:rsid w:val="00C52604"/>
    <w:rsid w:val="00C533D8"/>
    <w:rsid w:val="00C53880"/>
    <w:rsid w:val="00C54431"/>
    <w:rsid w:val="00C54A63"/>
    <w:rsid w:val="00C55066"/>
    <w:rsid w:val="00C550A3"/>
    <w:rsid w:val="00C55552"/>
    <w:rsid w:val="00C55754"/>
    <w:rsid w:val="00C5659B"/>
    <w:rsid w:val="00C56B3B"/>
    <w:rsid w:val="00C579C4"/>
    <w:rsid w:val="00C57FFD"/>
    <w:rsid w:val="00C615CF"/>
    <w:rsid w:val="00C61988"/>
    <w:rsid w:val="00C623D4"/>
    <w:rsid w:val="00C62510"/>
    <w:rsid w:val="00C638E4"/>
    <w:rsid w:val="00C64009"/>
    <w:rsid w:val="00C656D0"/>
    <w:rsid w:val="00C6705C"/>
    <w:rsid w:val="00C67BA8"/>
    <w:rsid w:val="00C740F6"/>
    <w:rsid w:val="00C760B9"/>
    <w:rsid w:val="00C7719E"/>
    <w:rsid w:val="00C77A2A"/>
    <w:rsid w:val="00C77BC5"/>
    <w:rsid w:val="00C77E38"/>
    <w:rsid w:val="00C77FCE"/>
    <w:rsid w:val="00C800CC"/>
    <w:rsid w:val="00C802B6"/>
    <w:rsid w:val="00C80B66"/>
    <w:rsid w:val="00C80B72"/>
    <w:rsid w:val="00C81AC3"/>
    <w:rsid w:val="00C81CE1"/>
    <w:rsid w:val="00C82577"/>
    <w:rsid w:val="00C82665"/>
    <w:rsid w:val="00C82712"/>
    <w:rsid w:val="00C828F2"/>
    <w:rsid w:val="00C82AB8"/>
    <w:rsid w:val="00C8333A"/>
    <w:rsid w:val="00C8371E"/>
    <w:rsid w:val="00C83DE7"/>
    <w:rsid w:val="00C83FB2"/>
    <w:rsid w:val="00C845B0"/>
    <w:rsid w:val="00C84B24"/>
    <w:rsid w:val="00C852B0"/>
    <w:rsid w:val="00C85DA8"/>
    <w:rsid w:val="00C86C89"/>
    <w:rsid w:val="00C87E46"/>
    <w:rsid w:val="00C90FC1"/>
    <w:rsid w:val="00C91A8A"/>
    <w:rsid w:val="00C91B1A"/>
    <w:rsid w:val="00C92435"/>
    <w:rsid w:val="00C928E0"/>
    <w:rsid w:val="00C93538"/>
    <w:rsid w:val="00C939EA"/>
    <w:rsid w:val="00C94884"/>
    <w:rsid w:val="00C948BA"/>
    <w:rsid w:val="00C94B12"/>
    <w:rsid w:val="00C94B9D"/>
    <w:rsid w:val="00C95504"/>
    <w:rsid w:val="00C956B4"/>
    <w:rsid w:val="00C95C02"/>
    <w:rsid w:val="00C96175"/>
    <w:rsid w:val="00C96292"/>
    <w:rsid w:val="00C96F3F"/>
    <w:rsid w:val="00C97FB7"/>
    <w:rsid w:val="00CA075E"/>
    <w:rsid w:val="00CA0792"/>
    <w:rsid w:val="00CA1219"/>
    <w:rsid w:val="00CA159D"/>
    <w:rsid w:val="00CA1BEB"/>
    <w:rsid w:val="00CA1C59"/>
    <w:rsid w:val="00CA1DA5"/>
    <w:rsid w:val="00CA205A"/>
    <w:rsid w:val="00CA2064"/>
    <w:rsid w:val="00CA2EF7"/>
    <w:rsid w:val="00CA37E1"/>
    <w:rsid w:val="00CA38EF"/>
    <w:rsid w:val="00CA41A6"/>
    <w:rsid w:val="00CA6180"/>
    <w:rsid w:val="00CA6E07"/>
    <w:rsid w:val="00CA71B2"/>
    <w:rsid w:val="00CA760A"/>
    <w:rsid w:val="00CA796C"/>
    <w:rsid w:val="00CB04D7"/>
    <w:rsid w:val="00CB103B"/>
    <w:rsid w:val="00CB1F29"/>
    <w:rsid w:val="00CB3324"/>
    <w:rsid w:val="00CB38FE"/>
    <w:rsid w:val="00CB538D"/>
    <w:rsid w:val="00CB5F24"/>
    <w:rsid w:val="00CB6ABB"/>
    <w:rsid w:val="00CB6F19"/>
    <w:rsid w:val="00CC1070"/>
    <w:rsid w:val="00CC134B"/>
    <w:rsid w:val="00CC17D4"/>
    <w:rsid w:val="00CC2C5D"/>
    <w:rsid w:val="00CC4116"/>
    <w:rsid w:val="00CC5027"/>
    <w:rsid w:val="00CC52BE"/>
    <w:rsid w:val="00CC5E19"/>
    <w:rsid w:val="00CD079C"/>
    <w:rsid w:val="00CD0D85"/>
    <w:rsid w:val="00CD1398"/>
    <w:rsid w:val="00CD22E1"/>
    <w:rsid w:val="00CD2EDA"/>
    <w:rsid w:val="00CD34DA"/>
    <w:rsid w:val="00CD3BD7"/>
    <w:rsid w:val="00CD3C25"/>
    <w:rsid w:val="00CD3C76"/>
    <w:rsid w:val="00CD3C7F"/>
    <w:rsid w:val="00CD3CF1"/>
    <w:rsid w:val="00CD4160"/>
    <w:rsid w:val="00CD44C1"/>
    <w:rsid w:val="00CD4B08"/>
    <w:rsid w:val="00CD4DEB"/>
    <w:rsid w:val="00CD5A6D"/>
    <w:rsid w:val="00CD6094"/>
    <w:rsid w:val="00CD65FE"/>
    <w:rsid w:val="00CD70C4"/>
    <w:rsid w:val="00CD7D87"/>
    <w:rsid w:val="00CE0621"/>
    <w:rsid w:val="00CE084F"/>
    <w:rsid w:val="00CE0887"/>
    <w:rsid w:val="00CE09EC"/>
    <w:rsid w:val="00CE0AF8"/>
    <w:rsid w:val="00CE17CD"/>
    <w:rsid w:val="00CE23B9"/>
    <w:rsid w:val="00CE270B"/>
    <w:rsid w:val="00CE3130"/>
    <w:rsid w:val="00CE37CF"/>
    <w:rsid w:val="00CE4E5B"/>
    <w:rsid w:val="00CE770E"/>
    <w:rsid w:val="00CF0622"/>
    <w:rsid w:val="00CF0ED5"/>
    <w:rsid w:val="00CF0EDA"/>
    <w:rsid w:val="00CF2E1C"/>
    <w:rsid w:val="00CF2EF7"/>
    <w:rsid w:val="00CF3FAF"/>
    <w:rsid w:val="00CF43FE"/>
    <w:rsid w:val="00CF4AD6"/>
    <w:rsid w:val="00CF52B9"/>
    <w:rsid w:val="00CF58E1"/>
    <w:rsid w:val="00CF6474"/>
    <w:rsid w:val="00CF75B2"/>
    <w:rsid w:val="00CF7678"/>
    <w:rsid w:val="00D0025B"/>
    <w:rsid w:val="00D00A6A"/>
    <w:rsid w:val="00D00B4D"/>
    <w:rsid w:val="00D00F5D"/>
    <w:rsid w:val="00D029D8"/>
    <w:rsid w:val="00D032F2"/>
    <w:rsid w:val="00D037C0"/>
    <w:rsid w:val="00D0394F"/>
    <w:rsid w:val="00D050B3"/>
    <w:rsid w:val="00D063BF"/>
    <w:rsid w:val="00D07656"/>
    <w:rsid w:val="00D10136"/>
    <w:rsid w:val="00D10659"/>
    <w:rsid w:val="00D1093B"/>
    <w:rsid w:val="00D10A78"/>
    <w:rsid w:val="00D10E9A"/>
    <w:rsid w:val="00D11214"/>
    <w:rsid w:val="00D114B2"/>
    <w:rsid w:val="00D11825"/>
    <w:rsid w:val="00D12072"/>
    <w:rsid w:val="00D122DC"/>
    <w:rsid w:val="00D1350D"/>
    <w:rsid w:val="00D144B8"/>
    <w:rsid w:val="00D148C2"/>
    <w:rsid w:val="00D14ACD"/>
    <w:rsid w:val="00D153B7"/>
    <w:rsid w:val="00D21F1C"/>
    <w:rsid w:val="00D21FEF"/>
    <w:rsid w:val="00D23392"/>
    <w:rsid w:val="00D23509"/>
    <w:rsid w:val="00D23F59"/>
    <w:rsid w:val="00D2539E"/>
    <w:rsid w:val="00D26233"/>
    <w:rsid w:val="00D26999"/>
    <w:rsid w:val="00D27D89"/>
    <w:rsid w:val="00D27E80"/>
    <w:rsid w:val="00D3030E"/>
    <w:rsid w:val="00D304EB"/>
    <w:rsid w:val="00D30C97"/>
    <w:rsid w:val="00D30EAD"/>
    <w:rsid w:val="00D313B5"/>
    <w:rsid w:val="00D31E2E"/>
    <w:rsid w:val="00D32296"/>
    <w:rsid w:val="00D32B95"/>
    <w:rsid w:val="00D33377"/>
    <w:rsid w:val="00D33CB3"/>
    <w:rsid w:val="00D33D6D"/>
    <w:rsid w:val="00D33F77"/>
    <w:rsid w:val="00D356A2"/>
    <w:rsid w:val="00D357D0"/>
    <w:rsid w:val="00D35B85"/>
    <w:rsid w:val="00D36270"/>
    <w:rsid w:val="00D36435"/>
    <w:rsid w:val="00D3677C"/>
    <w:rsid w:val="00D37053"/>
    <w:rsid w:val="00D40D96"/>
    <w:rsid w:val="00D40FAA"/>
    <w:rsid w:val="00D41CEB"/>
    <w:rsid w:val="00D420E6"/>
    <w:rsid w:val="00D427E1"/>
    <w:rsid w:val="00D42C30"/>
    <w:rsid w:val="00D43388"/>
    <w:rsid w:val="00D43D7E"/>
    <w:rsid w:val="00D44FDA"/>
    <w:rsid w:val="00D45215"/>
    <w:rsid w:val="00D46846"/>
    <w:rsid w:val="00D46CF9"/>
    <w:rsid w:val="00D50432"/>
    <w:rsid w:val="00D50B5B"/>
    <w:rsid w:val="00D50EE1"/>
    <w:rsid w:val="00D51416"/>
    <w:rsid w:val="00D51A63"/>
    <w:rsid w:val="00D5292D"/>
    <w:rsid w:val="00D52F6D"/>
    <w:rsid w:val="00D53191"/>
    <w:rsid w:val="00D53496"/>
    <w:rsid w:val="00D534FE"/>
    <w:rsid w:val="00D53948"/>
    <w:rsid w:val="00D53C56"/>
    <w:rsid w:val="00D5468A"/>
    <w:rsid w:val="00D56028"/>
    <w:rsid w:val="00D5704F"/>
    <w:rsid w:val="00D570B3"/>
    <w:rsid w:val="00D572C7"/>
    <w:rsid w:val="00D60097"/>
    <w:rsid w:val="00D601B9"/>
    <w:rsid w:val="00D607B1"/>
    <w:rsid w:val="00D61232"/>
    <w:rsid w:val="00D6296F"/>
    <w:rsid w:val="00D62A22"/>
    <w:rsid w:val="00D62CFD"/>
    <w:rsid w:val="00D63706"/>
    <w:rsid w:val="00D63D08"/>
    <w:rsid w:val="00D64431"/>
    <w:rsid w:val="00D65EA2"/>
    <w:rsid w:val="00D66979"/>
    <w:rsid w:val="00D66D6B"/>
    <w:rsid w:val="00D676CE"/>
    <w:rsid w:val="00D72E2C"/>
    <w:rsid w:val="00D73298"/>
    <w:rsid w:val="00D73980"/>
    <w:rsid w:val="00D74A76"/>
    <w:rsid w:val="00D7542C"/>
    <w:rsid w:val="00D75557"/>
    <w:rsid w:val="00D759F3"/>
    <w:rsid w:val="00D7611C"/>
    <w:rsid w:val="00D767EB"/>
    <w:rsid w:val="00D76867"/>
    <w:rsid w:val="00D776EC"/>
    <w:rsid w:val="00D802F7"/>
    <w:rsid w:val="00D8049B"/>
    <w:rsid w:val="00D811E6"/>
    <w:rsid w:val="00D81B14"/>
    <w:rsid w:val="00D839EF"/>
    <w:rsid w:val="00D84734"/>
    <w:rsid w:val="00D8489F"/>
    <w:rsid w:val="00D853EF"/>
    <w:rsid w:val="00D861B7"/>
    <w:rsid w:val="00D86F79"/>
    <w:rsid w:val="00D87B58"/>
    <w:rsid w:val="00D90B17"/>
    <w:rsid w:val="00D91652"/>
    <w:rsid w:val="00D9253C"/>
    <w:rsid w:val="00D93BD6"/>
    <w:rsid w:val="00D93BFA"/>
    <w:rsid w:val="00D95BBA"/>
    <w:rsid w:val="00D961E9"/>
    <w:rsid w:val="00D971BC"/>
    <w:rsid w:val="00D97614"/>
    <w:rsid w:val="00DA0F1E"/>
    <w:rsid w:val="00DA171C"/>
    <w:rsid w:val="00DA1969"/>
    <w:rsid w:val="00DA37DA"/>
    <w:rsid w:val="00DA3F4F"/>
    <w:rsid w:val="00DA5869"/>
    <w:rsid w:val="00DA5982"/>
    <w:rsid w:val="00DA6EC8"/>
    <w:rsid w:val="00DA739F"/>
    <w:rsid w:val="00DA747C"/>
    <w:rsid w:val="00DA7803"/>
    <w:rsid w:val="00DA7869"/>
    <w:rsid w:val="00DA7C12"/>
    <w:rsid w:val="00DB0540"/>
    <w:rsid w:val="00DB07A8"/>
    <w:rsid w:val="00DB082E"/>
    <w:rsid w:val="00DB091B"/>
    <w:rsid w:val="00DB0BB5"/>
    <w:rsid w:val="00DB0CF2"/>
    <w:rsid w:val="00DB16A8"/>
    <w:rsid w:val="00DB2044"/>
    <w:rsid w:val="00DB22F7"/>
    <w:rsid w:val="00DB391C"/>
    <w:rsid w:val="00DB3AC8"/>
    <w:rsid w:val="00DB3B12"/>
    <w:rsid w:val="00DB478C"/>
    <w:rsid w:val="00DB57A2"/>
    <w:rsid w:val="00DB6932"/>
    <w:rsid w:val="00DB69BF"/>
    <w:rsid w:val="00DB707E"/>
    <w:rsid w:val="00DB7388"/>
    <w:rsid w:val="00DC19C1"/>
    <w:rsid w:val="00DC1C66"/>
    <w:rsid w:val="00DC201E"/>
    <w:rsid w:val="00DC22C9"/>
    <w:rsid w:val="00DC38DA"/>
    <w:rsid w:val="00DC4644"/>
    <w:rsid w:val="00DC4BCF"/>
    <w:rsid w:val="00DC4F29"/>
    <w:rsid w:val="00DC52D5"/>
    <w:rsid w:val="00DC5CC9"/>
    <w:rsid w:val="00DC5FEE"/>
    <w:rsid w:val="00DC6720"/>
    <w:rsid w:val="00DC7131"/>
    <w:rsid w:val="00DC7AA3"/>
    <w:rsid w:val="00DD0028"/>
    <w:rsid w:val="00DD15FA"/>
    <w:rsid w:val="00DD1A23"/>
    <w:rsid w:val="00DD21DA"/>
    <w:rsid w:val="00DD238C"/>
    <w:rsid w:val="00DD3648"/>
    <w:rsid w:val="00DD390F"/>
    <w:rsid w:val="00DD4019"/>
    <w:rsid w:val="00DD47FF"/>
    <w:rsid w:val="00DD484C"/>
    <w:rsid w:val="00DD4F44"/>
    <w:rsid w:val="00DD5741"/>
    <w:rsid w:val="00DD68D0"/>
    <w:rsid w:val="00DD6AAD"/>
    <w:rsid w:val="00DD73CD"/>
    <w:rsid w:val="00DD7AB2"/>
    <w:rsid w:val="00DE0938"/>
    <w:rsid w:val="00DE0B09"/>
    <w:rsid w:val="00DE2E2E"/>
    <w:rsid w:val="00DE2F8D"/>
    <w:rsid w:val="00DE39D2"/>
    <w:rsid w:val="00DE3F3C"/>
    <w:rsid w:val="00DE559B"/>
    <w:rsid w:val="00DE5640"/>
    <w:rsid w:val="00DE57E3"/>
    <w:rsid w:val="00DE6678"/>
    <w:rsid w:val="00DE7567"/>
    <w:rsid w:val="00DE7EFB"/>
    <w:rsid w:val="00DF18BD"/>
    <w:rsid w:val="00DF1C7B"/>
    <w:rsid w:val="00DF1F50"/>
    <w:rsid w:val="00DF458B"/>
    <w:rsid w:val="00DF500E"/>
    <w:rsid w:val="00DF62B4"/>
    <w:rsid w:val="00DF6BA6"/>
    <w:rsid w:val="00DF6BAF"/>
    <w:rsid w:val="00DF6E60"/>
    <w:rsid w:val="00DF7539"/>
    <w:rsid w:val="00E004F8"/>
    <w:rsid w:val="00E00BD3"/>
    <w:rsid w:val="00E010EE"/>
    <w:rsid w:val="00E02D64"/>
    <w:rsid w:val="00E04286"/>
    <w:rsid w:val="00E04433"/>
    <w:rsid w:val="00E04F92"/>
    <w:rsid w:val="00E059A8"/>
    <w:rsid w:val="00E05FA1"/>
    <w:rsid w:val="00E06021"/>
    <w:rsid w:val="00E07652"/>
    <w:rsid w:val="00E07915"/>
    <w:rsid w:val="00E1048C"/>
    <w:rsid w:val="00E106F4"/>
    <w:rsid w:val="00E10832"/>
    <w:rsid w:val="00E10F0F"/>
    <w:rsid w:val="00E1150F"/>
    <w:rsid w:val="00E1157A"/>
    <w:rsid w:val="00E124F2"/>
    <w:rsid w:val="00E12539"/>
    <w:rsid w:val="00E131C3"/>
    <w:rsid w:val="00E13A40"/>
    <w:rsid w:val="00E13F1C"/>
    <w:rsid w:val="00E1423E"/>
    <w:rsid w:val="00E146C9"/>
    <w:rsid w:val="00E14BEF"/>
    <w:rsid w:val="00E14DB1"/>
    <w:rsid w:val="00E15593"/>
    <w:rsid w:val="00E15756"/>
    <w:rsid w:val="00E173EF"/>
    <w:rsid w:val="00E20BB7"/>
    <w:rsid w:val="00E21019"/>
    <w:rsid w:val="00E22C61"/>
    <w:rsid w:val="00E23022"/>
    <w:rsid w:val="00E23275"/>
    <w:rsid w:val="00E24476"/>
    <w:rsid w:val="00E25800"/>
    <w:rsid w:val="00E25D6A"/>
    <w:rsid w:val="00E2612E"/>
    <w:rsid w:val="00E276BC"/>
    <w:rsid w:val="00E2770D"/>
    <w:rsid w:val="00E279E6"/>
    <w:rsid w:val="00E27C10"/>
    <w:rsid w:val="00E27E2C"/>
    <w:rsid w:val="00E27FE9"/>
    <w:rsid w:val="00E30455"/>
    <w:rsid w:val="00E3085C"/>
    <w:rsid w:val="00E327AB"/>
    <w:rsid w:val="00E32D33"/>
    <w:rsid w:val="00E33708"/>
    <w:rsid w:val="00E34404"/>
    <w:rsid w:val="00E34909"/>
    <w:rsid w:val="00E35DEE"/>
    <w:rsid w:val="00E36306"/>
    <w:rsid w:val="00E365C7"/>
    <w:rsid w:val="00E36667"/>
    <w:rsid w:val="00E36EBD"/>
    <w:rsid w:val="00E401AB"/>
    <w:rsid w:val="00E40CE5"/>
    <w:rsid w:val="00E4139F"/>
    <w:rsid w:val="00E41D31"/>
    <w:rsid w:val="00E41D72"/>
    <w:rsid w:val="00E4291F"/>
    <w:rsid w:val="00E42E08"/>
    <w:rsid w:val="00E437BF"/>
    <w:rsid w:val="00E43B82"/>
    <w:rsid w:val="00E44023"/>
    <w:rsid w:val="00E443B7"/>
    <w:rsid w:val="00E451EE"/>
    <w:rsid w:val="00E455A6"/>
    <w:rsid w:val="00E45E11"/>
    <w:rsid w:val="00E467D0"/>
    <w:rsid w:val="00E47185"/>
    <w:rsid w:val="00E477EB"/>
    <w:rsid w:val="00E47D68"/>
    <w:rsid w:val="00E5116E"/>
    <w:rsid w:val="00E51820"/>
    <w:rsid w:val="00E51B4C"/>
    <w:rsid w:val="00E51E2A"/>
    <w:rsid w:val="00E5288D"/>
    <w:rsid w:val="00E52BD4"/>
    <w:rsid w:val="00E5437A"/>
    <w:rsid w:val="00E547A4"/>
    <w:rsid w:val="00E54ADB"/>
    <w:rsid w:val="00E54AF7"/>
    <w:rsid w:val="00E5688B"/>
    <w:rsid w:val="00E56ABA"/>
    <w:rsid w:val="00E57F02"/>
    <w:rsid w:val="00E60130"/>
    <w:rsid w:val="00E61CC5"/>
    <w:rsid w:val="00E62C18"/>
    <w:rsid w:val="00E62C78"/>
    <w:rsid w:val="00E63145"/>
    <w:rsid w:val="00E63BC3"/>
    <w:rsid w:val="00E63C23"/>
    <w:rsid w:val="00E63D61"/>
    <w:rsid w:val="00E6424E"/>
    <w:rsid w:val="00E642EA"/>
    <w:rsid w:val="00E6471B"/>
    <w:rsid w:val="00E65DB8"/>
    <w:rsid w:val="00E6604C"/>
    <w:rsid w:val="00E66712"/>
    <w:rsid w:val="00E66BA3"/>
    <w:rsid w:val="00E67650"/>
    <w:rsid w:val="00E67C24"/>
    <w:rsid w:val="00E71305"/>
    <w:rsid w:val="00E713B6"/>
    <w:rsid w:val="00E71722"/>
    <w:rsid w:val="00E72A54"/>
    <w:rsid w:val="00E72BA5"/>
    <w:rsid w:val="00E72F17"/>
    <w:rsid w:val="00E733F1"/>
    <w:rsid w:val="00E735B2"/>
    <w:rsid w:val="00E747E5"/>
    <w:rsid w:val="00E74AA1"/>
    <w:rsid w:val="00E75E16"/>
    <w:rsid w:val="00E76653"/>
    <w:rsid w:val="00E77A27"/>
    <w:rsid w:val="00E81B4C"/>
    <w:rsid w:val="00E8224A"/>
    <w:rsid w:val="00E835CF"/>
    <w:rsid w:val="00E85349"/>
    <w:rsid w:val="00E85502"/>
    <w:rsid w:val="00E86001"/>
    <w:rsid w:val="00E8798C"/>
    <w:rsid w:val="00E87BD1"/>
    <w:rsid w:val="00E907D7"/>
    <w:rsid w:val="00E9103F"/>
    <w:rsid w:val="00E9117B"/>
    <w:rsid w:val="00E91B8C"/>
    <w:rsid w:val="00E91BB9"/>
    <w:rsid w:val="00E92440"/>
    <w:rsid w:val="00E92E01"/>
    <w:rsid w:val="00E9406B"/>
    <w:rsid w:val="00E94DBA"/>
    <w:rsid w:val="00E94F80"/>
    <w:rsid w:val="00E95CE1"/>
    <w:rsid w:val="00E967C8"/>
    <w:rsid w:val="00E96ECD"/>
    <w:rsid w:val="00E9704C"/>
    <w:rsid w:val="00EA07A2"/>
    <w:rsid w:val="00EA0E83"/>
    <w:rsid w:val="00EA1734"/>
    <w:rsid w:val="00EA275F"/>
    <w:rsid w:val="00EA2F56"/>
    <w:rsid w:val="00EA3C6C"/>
    <w:rsid w:val="00EA4082"/>
    <w:rsid w:val="00EA4DCF"/>
    <w:rsid w:val="00EA5920"/>
    <w:rsid w:val="00EA5D5E"/>
    <w:rsid w:val="00EA5D9A"/>
    <w:rsid w:val="00EA6918"/>
    <w:rsid w:val="00EA6D2A"/>
    <w:rsid w:val="00EA7941"/>
    <w:rsid w:val="00EB0416"/>
    <w:rsid w:val="00EB096A"/>
    <w:rsid w:val="00EB0B55"/>
    <w:rsid w:val="00EB1065"/>
    <w:rsid w:val="00EB1245"/>
    <w:rsid w:val="00EB18CC"/>
    <w:rsid w:val="00EB21D7"/>
    <w:rsid w:val="00EB308A"/>
    <w:rsid w:val="00EB5235"/>
    <w:rsid w:val="00EB5776"/>
    <w:rsid w:val="00EB6430"/>
    <w:rsid w:val="00EB6607"/>
    <w:rsid w:val="00EB6C5A"/>
    <w:rsid w:val="00EB7184"/>
    <w:rsid w:val="00EC03C8"/>
    <w:rsid w:val="00EC064A"/>
    <w:rsid w:val="00EC0E98"/>
    <w:rsid w:val="00EC116C"/>
    <w:rsid w:val="00EC1395"/>
    <w:rsid w:val="00EC1431"/>
    <w:rsid w:val="00EC1B3F"/>
    <w:rsid w:val="00EC20CC"/>
    <w:rsid w:val="00EC28A7"/>
    <w:rsid w:val="00EC306F"/>
    <w:rsid w:val="00EC31DF"/>
    <w:rsid w:val="00EC353D"/>
    <w:rsid w:val="00EC3ADA"/>
    <w:rsid w:val="00EC3CE4"/>
    <w:rsid w:val="00EC4555"/>
    <w:rsid w:val="00EC72A0"/>
    <w:rsid w:val="00EC79D2"/>
    <w:rsid w:val="00ED0902"/>
    <w:rsid w:val="00ED1D9B"/>
    <w:rsid w:val="00ED2005"/>
    <w:rsid w:val="00ED3564"/>
    <w:rsid w:val="00ED36A0"/>
    <w:rsid w:val="00ED388E"/>
    <w:rsid w:val="00ED4B9D"/>
    <w:rsid w:val="00ED6459"/>
    <w:rsid w:val="00ED7184"/>
    <w:rsid w:val="00EE0DB6"/>
    <w:rsid w:val="00EE0E59"/>
    <w:rsid w:val="00EE13B5"/>
    <w:rsid w:val="00EE1626"/>
    <w:rsid w:val="00EE18DA"/>
    <w:rsid w:val="00EE218D"/>
    <w:rsid w:val="00EE3230"/>
    <w:rsid w:val="00EE3537"/>
    <w:rsid w:val="00EE3F59"/>
    <w:rsid w:val="00EE4246"/>
    <w:rsid w:val="00EE46A5"/>
    <w:rsid w:val="00EE552C"/>
    <w:rsid w:val="00EE5A5A"/>
    <w:rsid w:val="00EE5B42"/>
    <w:rsid w:val="00EE6168"/>
    <w:rsid w:val="00EE68A1"/>
    <w:rsid w:val="00EE6BB0"/>
    <w:rsid w:val="00EE75D5"/>
    <w:rsid w:val="00EE7A54"/>
    <w:rsid w:val="00EE7DF5"/>
    <w:rsid w:val="00EF07CD"/>
    <w:rsid w:val="00EF0A85"/>
    <w:rsid w:val="00EF0EB6"/>
    <w:rsid w:val="00EF10D6"/>
    <w:rsid w:val="00EF1E5E"/>
    <w:rsid w:val="00EF2777"/>
    <w:rsid w:val="00EF2B48"/>
    <w:rsid w:val="00EF2D7A"/>
    <w:rsid w:val="00EF2DAB"/>
    <w:rsid w:val="00EF35FD"/>
    <w:rsid w:val="00EF3A12"/>
    <w:rsid w:val="00EF3E6F"/>
    <w:rsid w:val="00EF422E"/>
    <w:rsid w:val="00EF43FF"/>
    <w:rsid w:val="00EF4FFB"/>
    <w:rsid w:val="00EF58D8"/>
    <w:rsid w:val="00EF5C79"/>
    <w:rsid w:val="00EF5C80"/>
    <w:rsid w:val="00F003FC"/>
    <w:rsid w:val="00F00C17"/>
    <w:rsid w:val="00F00E4F"/>
    <w:rsid w:val="00F0196D"/>
    <w:rsid w:val="00F0346B"/>
    <w:rsid w:val="00F041AA"/>
    <w:rsid w:val="00F04AFB"/>
    <w:rsid w:val="00F051F3"/>
    <w:rsid w:val="00F05C6F"/>
    <w:rsid w:val="00F0645F"/>
    <w:rsid w:val="00F06602"/>
    <w:rsid w:val="00F06DE4"/>
    <w:rsid w:val="00F10D21"/>
    <w:rsid w:val="00F1258B"/>
    <w:rsid w:val="00F127A8"/>
    <w:rsid w:val="00F13618"/>
    <w:rsid w:val="00F13E48"/>
    <w:rsid w:val="00F14B42"/>
    <w:rsid w:val="00F15423"/>
    <w:rsid w:val="00F15955"/>
    <w:rsid w:val="00F17037"/>
    <w:rsid w:val="00F17242"/>
    <w:rsid w:val="00F17AB1"/>
    <w:rsid w:val="00F17F2D"/>
    <w:rsid w:val="00F20FA2"/>
    <w:rsid w:val="00F21843"/>
    <w:rsid w:val="00F223EB"/>
    <w:rsid w:val="00F2268C"/>
    <w:rsid w:val="00F229F2"/>
    <w:rsid w:val="00F22F7E"/>
    <w:rsid w:val="00F240FF"/>
    <w:rsid w:val="00F249E9"/>
    <w:rsid w:val="00F24E73"/>
    <w:rsid w:val="00F24F82"/>
    <w:rsid w:val="00F256DA"/>
    <w:rsid w:val="00F26341"/>
    <w:rsid w:val="00F267DE"/>
    <w:rsid w:val="00F26A08"/>
    <w:rsid w:val="00F26CC1"/>
    <w:rsid w:val="00F27988"/>
    <w:rsid w:val="00F27E79"/>
    <w:rsid w:val="00F30981"/>
    <w:rsid w:val="00F30E69"/>
    <w:rsid w:val="00F31A51"/>
    <w:rsid w:val="00F31EDA"/>
    <w:rsid w:val="00F32E24"/>
    <w:rsid w:val="00F33172"/>
    <w:rsid w:val="00F33512"/>
    <w:rsid w:val="00F33977"/>
    <w:rsid w:val="00F34103"/>
    <w:rsid w:val="00F349A7"/>
    <w:rsid w:val="00F349CD"/>
    <w:rsid w:val="00F34A56"/>
    <w:rsid w:val="00F35A37"/>
    <w:rsid w:val="00F36F5B"/>
    <w:rsid w:val="00F36FDD"/>
    <w:rsid w:val="00F3783C"/>
    <w:rsid w:val="00F378B6"/>
    <w:rsid w:val="00F402F7"/>
    <w:rsid w:val="00F41733"/>
    <w:rsid w:val="00F41A33"/>
    <w:rsid w:val="00F41DBE"/>
    <w:rsid w:val="00F41ED1"/>
    <w:rsid w:val="00F420B5"/>
    <w:rsid w:val="00F42119"/>
    <w:rsid w:val="00F428CC"/>
    <w:rsid w:val="00F43A94"/>
    <w:rsid w:val="00F43F64"/>
    <w:rsid w:val="00F447DF"/>
    <w:rsid w:val="00F44A4F"/>
    <w:rsid w:val="00F44DD3"/>
    <w:rsid w:val="00F44FF7"/>
    <w:rsid w:val="00F45C74"/>
    <w:rsid w:val="00F47CEB"/>
    <w:rsid w:val="00F507DE"/>
    <w:rsid w:val="00F51C26"/>
    <w:rsid w:val="00F54207"/>
    <w:rsid w:val="00F542B9"/>
    <w:rsid w:val="00F54579"/>
    <w:rsid w:val="00F54885"/>
    <w:rsid w:val="00F548D3"/>
    <w:rsid w:val="00F54CA4"/>
    <w:rsid w:val="00F54E74"/>
    <w:rsid w:val="00F55385"/>
    <w:rsid w:val="00F5594B"/>
    <w:rsid w:val="00F56480"/>
    <w:rsid w:val="00F568E1"/>
    <w:rsid w:val="00F5769D"/>
    <w:rsid w:val="00F57783"/>
    <w:rsid w:val="00F578B0"/>
    <w:rsid w:val="00F57C26"/>
    <w:rsid w:val="00F60749"/>
    <w:rsid w:val="00F60A15"/>
    <w:rsid w:val="00F624D0"/>
    <w:rsid w:val="00F6365C"/>
    <w:rsid w:val="00F6385B"/>
    <w:rsid w:val="00F63A1F"/>
    <w:rsid w:val="00F641E5"/>
    <w:rsid w:val="00F64692"/>
    <w:rsid w:val="00F64A3B"/>
    <w:rsid w:val="00F64AA8"/>
    <w:rsid w:val="00F65ADC"/>
    <w:rsid w:val="00F65C08"/>
    <w:rsid w:val="00F65E13"/>
    <w:rsid w:val="00F67913"/>
    <w:rsid w:val="00F70D63"/>
    <w:rsid w:val="00F70F1B"/>
    <w:rsid w:val="00F7132A"/>
    <w:rsid w:val="00F71525"/>
    <w:rsid w:val="00F7257D"/>
    <w:rsid w:val="00F7269D"/>
    <w:rsid w:val="00F72767"/>
    <w:rsid w:val="00F72DDE"/>
    <w:rsid w:val="00F72DF4"/>
    <w:rsid w:val="00F7343D"/>
    <w:rsid w:val="00F745DD"/>
    <w:rsid w:val="00F75C43"/>
    <w:rsid w:val="00F75C61"/>
    <w:rsid w:val="00F765AE"/>
    <w:rsid w:val="00F76753"/>
    <w:rsid w:val="00F76B83"/>
    <w:rsid w:val="00F77130"/>
    <w:rsid w:val="00F77473"/>
    <w:rsid w:val="00F7757C"/>
    <w:rsid w:val="00F77800"/>
    <w:rsid w:val="00F80945"/>
    <w:rsid w:val="00F80D74"/>
    <w:rsid w:val="00F80E08"/>
    <w:rsid w:val="00F80F86"/>
    <w:rsid w:val="00F811DD"/>
    <w:rsid w:val="00F81286"/>
    <w:rsid w:val="00F8189B"/>
    <w:rsid w:val="00F8196A"/>
    <w:rsid w:val="00F81B3E"/>
    <w:rsid w:val="00F82647"/>
    <w:rsid w:val="00F82D8B"/>
    <w:rsid w:val="00F82FE7"/>
    <w:rsid w:val="00F83970"/>
    <w:rsid w:val="00F853AC"/>
    <w:rsid w:val="00F85667"/>
    <w:rsid w:val="00F8683A"/>
    <w:rsid w:val="00F86DAD"/>
    <w:rsid w:val="00F91CD2"/>
    <w:rsid w:val="00F91F0B"/>
    <w:rsid w:val="00F92249"/>
    <w:rsid w:val="00F92A7B"/>
    <w:rsid w:val="00F92B67"/>
    <w:rsid w:val="00F92FEC"/>
    <w:rsid w:val="00F9325A"/>
    <w:rsid w:val="00F93366"/>
    <w:rsid w:val="00F9361E"/>
    <w:rsid w:val="00F93AF8"/>
    <w:rsid w:val="00F93E7E"/>
    <w:rsid w:val="00F93E9F"/>
    <w:rsid w:val="00F94AEE"/>
    <w:rsid w:val="00F95215"/>
    <w:rsid w:val="00F95D06"/>
    <w:rsid w:val="00F96011"/>
    <w:rsid w:val="00F96348"/>
    <w:rsid w:val="00F97245"/>
    <w:rsid w:val="00F97EA6"/>
    <w:rsid w:val="00FA04F4"/>
    <w:rsid w:val="00FA09EC"/>
    <w:rsid w:val="00FA0D96"/>
    <w:rsid w:val="00FA2385"/>
    <w:rsid w:val="00FA2ABC"/>
    <w:rsid w:val="00FA3856"/>
    <w:rsid w:val="00FA45C5"/>
    <w:rsid w:val="00FA4759"/>
    <w:rsid w:val="00FA4A24"/>
    <w:rsid w:val="00FA4EF5"/>
    <w:rsid w:val="00FA515B"/>
    <w:rsid w:val="00FB0D73"/>
    <w:rsid w:val="00FB1361"/>
    <w:rsid w:val="00FB2469"/>
    <w:rsid w:val="00FB249D"/>
    <w:rsid w:val="00FB2F76"/>
    <w:rsid w:val="00FB41E3"/>
    <w:rsid w:val="00FB4358"/>
    <w:rsid w:val="00FB4651"/>
    <w:rsid w:val="00FB468D"/>
    <w:rsid w:val="00FB46A2"/>
    <w:rsid w:val="00FB58CE"/>
    <w:rsid w:val="00FB5A8E"/>
    <w:rsid w:val="00FB752F"/>
    <w:rsid w:val="00FC0010"/>
    <w:rsid w:val="00FC0DA5"/>
    <w:rsid w:val="00FC0E9A"/>
    <w:rsid w:val="00FC2BF9"/>
    <w:rsid w:val="00FC30C1"/>
    <w:rsid w:val="00FC4008"/>
    <w:rsid w:val="00FC48A8"/>
    <w:rsid w:val="00FC5C6B"/>
    <w:rsid w:val="00FC64FC"/>
    <w:rsid w:val="00FC6AA6"/>
    <w:rsid w:val="00FC6F3B"/>
    <w:rsid w:val="00FC715C"/>
    <w:rsid w:val="00FC77DE"/>
    <w:rsid w:val="00FC7DDD"/>
    <w:rsid w:val="00FD0B00"/>
    <w:rsid w:val="00FD0DD7"/>
    <w:rsid w:val="00FD188F"/>
    <w:rsid w:val="00FD1F1E"/>
    <w:rsid w:val="00FD222C"/>
    <w:rsid w:val="00FD2466"/>
    <w:rsid w:val="00FD25E7"/>
    <w:rsid w:val="00FD3136"/>
    <w:rsid w:val="00FD34C3"/>
    <w:rsid w:val="00FD3FD3"/>
    <w:rsid w:val="00FD485C"/>
    <w:rsid w:val="00FD7A99"/>
    <w:rsid w:val="00FE02CE"/>
    <w:rsid w:val="00FE20D5"/>
    <w:rsid w:val="00FE2AD1"/>
    <w:rsid w:val="00FE2D46"/>
    <w:rsid w:val="00FE4826"/>
    <w:rsid w:val="00FE6838"/>
    <w:rsid w:val="00FF1243"/>
    <w:rsid w:val="00FF16B5"/>
    <w:rsid w:val="00FF17A3"/>
    <w:rsid w:val="00FF2372"/>
    <w:rsid w:val="00FF244B"/>
    <w:rsid w:val="00FF2FFB"/>
    <w:rsid w:val="00FF34AE"/>
    <w:rsid w:val="00FF3E27"/>
    <w:rsid w:val="00FF4630"/>
    <w:rsid w:val="00FF50C3"/>
    <w:rsid w:val="00FF56AE"/>
    <w:rsid w:val="00FF5B10"/>
    <w:rsid w:val="00FF5BD7"/>
    <w:rsid w:val="00FF5DBE"/>
    <w:rsid w:val="00FF6574"/>
    <w:rsid w:val="00FF68D6"/>
    <w:rsid w:val="00FF71B7"/>
    <w:rsid w:val="00FF753B"/>
    <w:rsid w:val="00FF77E3"/>
    <w:rsid w:val="295F8D8A"/>
    <w:rsid w:val="33CD36AA"/>
    <w:rsid w:val="405ACDC7"/>
    <w:rsid w:val="56683C64"/>
    <w:rsid w:val="65116008"/>
    <w:rsid w:val="65B21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168337F"/>
  <w15:docId w15:val="{8D773B82-80F3-4B8C-A044-B46E9AC02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09EC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FA09EC"/>
    <w:pPr>
      <w:keepNext/>
      <w:tabs>
        <w:tab w:val="left" w:pos="284"/>
      </w:tabs>
      <w:spacing w:after="720"/>
      <w:outlineLvl w:val="0"/>
    </w:pPr>
    <w:rPr>
      <w:rFonts w:ascii="Arial" w:hAnsi="Arial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FA09EC"/>
    <w:pPr>
      <w:keepNext/>
      <w:widowControl w:val="0"/>
      <w:pBdr>
        <w:bottom w:val="single" w:sz="4" w:space="4" w:color="00ABE6"/>
      </w:pBdr>
      <w:spacing w:before="240" w:after="100"/>
      <w:outlineLvl w:val="1"/>
    </w:pPr>
    <w:rPr>
      <w:rFonts w:ascii="Arial Bold" w:hAnsi="Arial Bold"/>
      <w:b/>
      <w:color w:val="00ABE6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383B36"/>
    <w:pPr>
      <w:pBdr>
        <w:bottom w:val="none" w:sz="0" w:space="0" w:color="auto"/>
      </w:pBdr>
      <w:spacing w:line="240" w:lineRule="atLeast"/>
      <w:outlineLvl w:val="2"/>
    </w:pPr>
    <w:rPr>
      <w:rFonts w:ascii="Arial" w:eastAsiaTheme="majorEastAsia" w:hAnsi="Arial" w:cstheme="majorBidi"/>
      <w:color w:val="auto"/>
      <w:sz w:val="27"/>
    </w:rPr>
  </w:style>
  <w:style w:type="paragraph" w:styleId="Heading4">
    <w:name w:val="heading 4"/>
    <w:basedOn w:val="Heading3"/>
    <w:next w:val="Normal"/>
    <w:link w:val="Heading4Char"/>
    <w:qFormat/>
    <w:rsid w:val="00383B36"/>
    <w:pPr>
      <w:outlineLvl w:val="3"/>
    </w:pPr>
    <w:rPr>
      <w:rFonts w:eastAsia="Times New Roman" w:cs="Times New Roman"/>
      <w:sz w:val="25"/>
    </w:rPr>
  </w:style>
  <w:style w:type="paragraph" w:styleId="Heading5">
    <w:name w:val="heading 5"/>
    <w:basedOn w:val="Heading4"/>
    <w:next w:val="BodyText"/>
    <w:link w:val="Heading5Char"/>
    <w:qFormat/>
    <w:rsid w:val="00383B36"/>
    <w:pPr>
      <w:spacing w:after="60"/>
      <w:outlineLvl w:val="4"/>
    </w:pPr>
    <w:rPr>
      <w:sz w:val="24"/>
    </w:rPr>
  </w:style>
  <w:style w:type="paragraph" w:styleId="Heading6">
    <w:name w:val="heading 6"/>
    <w:basedOn w:val="Heading1"/>
    <w:next w:val="Normal"/>
    <w:link w:val="Heading6Char"/>
    <w:qFormat/>
    <w:rsid w:val="00FA09EC"/>
    <w:pPr>
      <w:spacing w:before="120"/>
      <w:outlineLvl w:val="5"/>
    </w:pPr>
    <w:rPr>
      <w:rFonts w:ascii="Times New Roman" w:hAnsi="Times New Roman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FA09EC"/>
    <w:pPr>
      <w:spacing w:before="120"/>
      <w:ind w:left="425"/>
      <w:jc w:val="both"/>
      <w:outlineLvl w:val="6"/>
    </w:pPr>
    <w:rPr>
      <w:i/>
      <w:sz w:val="23"/>
    </w:rPr>
  </w:style>
  <w:style w:type="paragraph" w:styleId="Heading8">
    <w:name w:val="heading 8"/>
    <w:basedOn w:val="Heading7"/>
    <w:next w:val="Normal"/>
    <w:link w:val="Heading8Char"/>
    <w:qFormat/>
    <w:rsid w:val="00FA09EC"/>
    <w:pPr>
      <w:outlineLvl w:val="7"/>
    </w:pPr>
    <w:rPr>
      <w:i w:val="0"/>
    </w:rPr>
  </w:style>
  <w:style w:type="paragraph" w:styleId="Heading9">
    <w:name w:val="heading 9"/>
    <w:basedOn w:val="Heading8"/>
    <w:next w:val="Normal"/>
    <w:link w:val="Heading9Char"/>
    <w:qFormat/>
    <w:rsid w:val="00FA09EC"/>
    <w:pPr>
      <w:ind w:left="851"/>
      <w:outlineLvl w:val="8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autoRedefine/>
    <w:rsid w:val="00383B36"/>
    <w:pPr>
      <w:spacing w:before="160" w:after="100" w:line="240" w:lineRule="atLeast"/>
    </w:pPr>
    <w:rPr>
      <w:rFonts w:ascii="Arial" w:eastAsia="Calibri" w:hAnsi="Arial" w:cs="Arial"/>
      <w:sz w:val="23"/>
      <w:szCs w:val="23"/>
      <w:lang w:eastAsia="en-US"/>
    </w:rPr>
  </w:style>
  <w:style w:type="character" w:customStyle="1" w:styleId="BodyTextChar">
    <w:name w:val="Body Text Char"/>
    <w:basedOn w:val="DefaultParagraphFont"/>
    <w:link w:val="BodyText"/>
    <w:rsid w:val="00383B36"/>
    <w:rPr>
      <w:rFonts w:ascii="Arial" w:eastAsia="Calibri" w:hAnsi="Arial" w:cs="Arial"/>
      <w:sz w:val="23"/>
      <w:szCs w:val="23"/>
      <w:lang w:eastAsia="en-US"/>
    </w:rPr>
  </w:style>
  <w:style w:type="character" w:customStyle="1" w:styleId="Heading1Char">
    <w:name w:val="Heading 1 Char"/>
    <w:link w:val="Heading1"/>
    <w:rsid w:val="00FA09EC"/>
    <w:rPr>
      <w:rFonts w:ascii="Arial" w:hAnsi="Arial"/>
      <w:caps/>
      <w:color w:val="1D3278"/>
      <w:kern w:val="28"/>
      <w:sz w:val="40"/>
      <w:szCs w:val="36"/>
      <w:lang w:eastAsia="en-US"/>
    </w:rPr>
  </w:style>
  <w:style w:type="character" w:customStyle="1" w:styleId="Heading2Char">
    <w:name w:val="Heading 2 Char"/>
    <w:link w:val="Heading2"/>
    <w:rsid w:val="00FA09EC"/>
    <w:rPr>
      <w:rFonts w:ascii="Arial Bold" w:hAnsi="Arial Bold"/>
      <w:b/>
      <w:color w:val="00ABE6"/>
      <w:kern w:val="28"/>
      <w:sz w:val="28"/>
      <w:szCs w:val="36"/>
      <w:lang w:eastAsia="en-US"/>
    </w:rPr>
  </w:style>
  <w:style w:type="character" w:customStyle="1" w:styleId="Heading3Char">
    <w:name w:val="Heading 3 Char"/>
    <w:link w:val="Heading3"/>
    <w:rsid w:val="00383B36"/>
    <w:rPr>
      <w:rFonts w:ascii="Arial" w:eastAsiaTheme="majorEastAsia" w:hAnsi="Arial" w:cstheme="majorBidi"/>
      <w:b/>
      <w:kern w:val="28"/>
      <w:sz w:val="27"/>
      <w:szCs w:val="36"/>
      <w:lang w:eastAsia="en-US"/>
    </w:rPr>
  </w:style>
  <w:style w:type="character" w:customStyle="1" w:styleId="Heading4Char">
    <w:name w:val="Heading 4 Char"/>
    <w:link w:val="Heading4"/>
    <w:rsid w:val="00383B36"/>
    <w:rPr>
      <w:rFonts w:ascii="Arial" w:hAnsi="Arial"/>
      <w:b/>
      <w:kern w:val="28"/>
      <w:sz w:val="25"/>
      <w:szCs w:val="36"/>
      <w:lang w:eastAsia="en-US"/>
    </w:rPr>
  </w:style>
  <w:style w:type="character" w:customStyle="1" w:styleId="Heading5Char">
    <w:name w:val="Heading 5 Char"/>
    <w:link w:val="Heading5"/>
    <w:rsid w:val="00383B36"/>
    <w:rPr>
      <w:rFonts w:ascii="Arial" w:hAnsi="Arial"/>
      <w:b/>
      <w:kern w:val="28"/>
      <w:sz w:val="24"/>
      <w:szCs w:val="36"/>
      <w:lang w:eastAsia="en-US"/>
    </w:rPr>
  </w:style>
  <w:style w:type="character" w:customStyle="1" w:styleId="Heading6Char">
    <w:name w:val="Heading 6 Char"/>
    <w:link w:val="Heading6"/>
    <w:rsid w:val="00FA09EC"/>
    <w:rPr>
      <w:b/>
      <w:i/>
      <w:color w:val="1D3278"/>
      <w:sz w:val="24"/>
      <w:szCs w:val="36"/>
      <w:lang w:eastAsia="en-US"/>
    </w:rPr>
  </w:style>
  <w:style w:type="character" w:customStyle="1" w:styleId="Heading7Char">
    <w:name w:val="Heading 7 Char"/>
    <w:link w:val="Heading7"/>
    <w:rsid w:val="00FA09EC"/>
    <w:rPr>
      <w:rFonts w:ascii="Arial Bold" w:hAnsi="Arial Bold"/>
      <w:kern w:val="28"/>
      <w:sz w:val="23"/>
      <w:szCs w:val="36"/>
      <w:lang w:eastAsia="en-US"/>
    </w:rPr>
  </w:style>
  <w:style w:type="character" w:customStyle="1" w:styleId="Heading8Char">
    <w:name w:val="Heading 8 Char"/>
    <w:link w:val="Heading8"/>
    <w:rsid w:val="00FA09EC"/>
    <w:rPr>
      <w:rFonts w:ascii="Arial Bold" w:hAnsi="Arial Bold"/>
      <w:i/>
      <w:kern w:val="28"/>
      <w:sz w:val="23"/>
      <w:szCs w:val="36"/>
      <w:lang w:eastAsia="en-US"/>
    </w:rPr>
  </w:style>
  <w:style w:type="character" w:customStyle="1" w:styleId="Heading9Char">
    <w:name w:val="Heading 9 Char"/>
    <w:link w:val="Heading9"/>
    <w:rsid w:val="00FA09EC"/>
    <w:rPr>
      <w:rFonts w:ascii="Arial Bold" w:hAnsi="Arial Bold"/>
      <w:kern w:val="28"/>
      <w:sz w:val="23"/>
      <w:szCs w:val="36"/>
      <w:lang w:eastAsia="en-US"/>
    </w:rPr>
  </w:style>
  <w:style w:type="paragraph" w:styleId="BalloonText">
    <w:name w:val="Balloon Text"/>
    <w:basedOn w:val="Normal"/>
    <w:link w:val="BalloonTextChar"/>
    <w:rsid w:val="00FA09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A09EC"/>
    <w:rPr>
      <w:rFonts w:ascii="Tahoma" w:hAnsi="Tahoma" w:cs="Tahoma"/>
      <w:sz w:val="16"/>
      <w:szCs w:val="16"/>
      <w:lang w:eastAsia="en-US"/>
    </w:rPr>
  </w:style>
  <w:style w:type="paragraph" w:customStyle="1" w:styleId="BodyText-Box">
    <w:name w:val="Body Text - Box"/>
    <w:basedOn w:val="BodyText"/>
    <w:autoRedefine/>
    <w:rsid w:val="00FA09EC"/>
    <w:pPr>
      <w:tabs>
        <w:tab w:val="left" w:pos="567"/>
      </w:tabs>
      <w:spacing w:before="120" w:after="120" w:line="240" w:lineRule="auto"/>
      <w:ind w:right="-143"/>
    </w:pPr>
    <w:rPr>
      <w:rFonts w:ascii="Times New Roman" w:hAnsi="Times New Roman"/>
      <w:color w:val="000000"/>
      <w:sz w:val="21"/>
      <w:szCs w:val="21"/>
      <w:lang w:eastAsia="en-AU"/>
    </w:rPr>
  </w:style>
  <w:style w:type="paragraph" w:customStyle="1" w:styleId="BodyTextBox">
    <w:name w:val="Body Text Box"/>
    <w:basedOn w:val="Normal"/>
    <w:link w:val="BodyTextBoxChar"/>
    <w:autoRedefine/>
    <w:rsid w:val="00FA09EC"/>
    <w:pPr>
      <w:spacing w:before="80" w:after="80"/>
    </w:pPr>
    <w:rPr>
      <w:rFonts w:ascii="Arial" w:hAnsi="Arial" w:cs="Arial"/>
      <w:color w:val="0579B9"/>
      <w:sz w:val="23"/>
      <w:szCs w:val="19"/>
    </w:rPr>
  </w:style>
  <w:style w:type="character" w:customStyle="1" w:styleId="BodyTextBoxChar">
    <w:name w:val="Body Text Box Char"/>
    <w:link w:val="BodyTextBox"/>
    <w:rsid w:val="00FA09EC"/>
    <w:rPr>
      <w:rFonts w:ascii="Arial" w:hAnsi="Arial" w:cs="Arial"/>
      <w:color w:val="0579B9"/>
      <w:sz w:val="23"/>
      <w:szCs w:val="19"/>
      <w:lang w:eastAsia="en-US"/>
    </w:rPr>
  </w:style>
  <w:style w:type="paragraph" w:customStyle="1" w:styleId="ObjectHeading">
    <w:name w:val="Object Heading"/>
    <w:basedOn w:val="Heading3"/>
    <w:next w:val="Normal"/>
    <w:rsid w:val="00FA09EC"/>
    <w:pPr>
      <w:tabs>
        <w:tab w:val="left" w:pos="1418"/>
      </w:tabs>
      <w:ind w:left="1418" w:hanging="1418"/>
    </w:pPr>
    <w:rPr>
      <w:kern w:val="0"/>
    </w:rPr>
  </w:style>
  <w:style w:type="paragraph" w:customStyle="1" w:styleId="BoxHeading">
    <w:name w:val="Box Heading"/>
    <w:basedOn w:val="ObjectHeading"/>
    <w:autoRedefine/>
    <w:rsid w:val="00FA09EC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customStyle="1" w:styleId="Bullet1">
    <w:name w:val="Bullet 1"/>
    <w:basedOn w:val="BodyText"/>
    <w:link w:val="Bullet1Char"/>
    <w:autoRedefine/>
    <w:rsid w:val="00CF2E1C"/>
    <w:pPr>
      <w:numPr>
        <w:numId w:val="52"/>
      </w:numPr>
      <w:spacing w:before="120" w:after="80"/>
    </w:pPr>
    <w:rPr>
      <w:rFonts w:eastAsia="Times New Roman"/>
    </w:rPr>
  </w:style>
  <w:style w:type="character" w:customStyle="1" w:styleId="Bullet1Char">
    <w:name w:val="Bullet 1 Char"/>
    <w:link w:val="Bullet1"/>
    <w:rsid w:val="00CF2E1C"/>
    <w:rPr>
      <w:rFonts w:ascii="Arial" w:hAnsi="Arial" w:cs="Arial"/>
      <w:sz w:val="23"/>
      <w:szCs w:val="23"/>
      <w:lang w:eastAsia="en-US"/>
    </w:rPr>
  </w:style>
  <w:style w:type="paragraph" w:customStyle="1" w:styleId="Bullet1inabox">
    <w:name w:val="Bullet 1 in a box"/>
    <w:basedOn w:val="Bullet1"/>
    <w:autoRedefine/>
    <w:rsid w:val="00FA09EC"/>
    <w:pPr>
      <w:spacing w:before="100" w:after="60" w:line="240" w:lineRule="exact"/>
    </w:pPr>
    <w:rPr>
      <w:rFonts w:cs="Times New Roman"/>
      <w:color w:val="0579B9"/>
    </w:rPr>
  </w:style>
  <w:style w:type="paragraph" w:customStyle="1" w:styleId="Bullet1Paragraph">
    <w:name w:val="Bullet 1 Paragraph"/>
    <w:basedOn w:val="Normal"/>
    <w:rsid w:val="00FA09EC"/>
    <w:pPr>
      <w:ind w:left="425"/>
    </w:pPr>
  </w:style>
  <w:style w:type="paragraph" w:customStyle="1" w:styleId="Bullet2">
    <w:name w:val="Bullet 2"/>
    <w:basedOn w:val="Bullet1"/>
    <w:rsid w:val="00383B36"/>
    <w:pPr>
      <w:numPr>
        <w:numId w:val="53"/>
      </w:numPr>
      <w:tabs>
        <w:tab w:val="left" w:pos="851"/>
      </w:tabs>
      <w:spacing w:before="80" w:after="40"/>
    </w:pPr>
  </w:style>
  <w:style w:type="paragraph" w:customStyle="1" w:styleId="Bullet2innumberedlist">
    <w:name w:val="Bullet 2 in numbered list"/>
    <w:basedOn w:val="Bullet2"/>
    <w:rsid w:val="00FA09EC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customStyle="1" w:styleId="Bullet2Paragraph">
    <w:name w:val="Bullet 2 Paragraph"/>
    <w:basedOn w:val="Bullet1Paragraph"/>
    <w:rsid w:val="00FA09EC"/>
    <w:pPr>
      <w:ind w:left="851"/>
    </w:pPr>
  </w:style>
  <w:style w:type="paragraph" w:customStyle="1" w:styleId="Bullet3">
    <w:name w:val="Bullet 3"/>
    <w:basedOn w:val="Bullet2"/>
    <w:rsid w:val="00FA09EC"/>
    <w:pPr>
      <w:numPr>
        <w:numId w:val="4"/>
      </w:numPr>
    </w:pPr>
  </w:style>
  <w:style w:type="paragraph" w:customStyle="1" w:styleId="Bullet3Paragraph">
    <w:name w:val="Bullet 3 Paragraph"/>
    <w:basedOn w:val="Bullet2Paragraph"/>
    <w:rsid w:val="00FA09EC"/>
    <w:pPr>
      <w:ind w:left="1276"/>
    </w:pPr>
  </w:style>
  <w:style w:type="paragraph" w:customStyle="1" w:styleId="Bullet4">
    <w:name w:val="Bullet 4"/>
    <w:basedOn w:val="Bullet3"/>
    <w:rsid w:val="00FA09EC"/>
    <w:pPr>
      <w:numPr>
        <w:numId w:val="5"/>
      </w:numPr>
    </w:pPr>
  </w:style>
  <w:style w:type="paragraph" w:customStyle="1" w:styleId="Bullet4Paragraph">
    <w:name w:val="Bullet 4 Paragraph"/>
    <w:basedOn w:val="Bullet3Paragraph"/>
    <w:rsid w:val="00FA09EC"/>
    <w:pPr>
      <w:ind w:left="1701"/>
    </w:pPr>
  </w:style>
  <w:style w:type="paragraph" w:customStyle="1" w:styleId="ChapterHeadingStyle">
    <w:name w:val="Chapter Heading Style"/>
    <w:basedOn w:val="Normal"/>
    <w:rsid w:val="00FA09EC"/>
    <w:pPr>
      <w:keepNext/>
      <w:keepLines/>
      <w:pBdr>
        <w:bottom w:val="threeDEmboss" w:sz="24" w:space="1" w:color="000000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Tahoma" w:hAnsi="Tahoma"/>
      <w:b/>
      <w:caps/>
      <w:color w:val="000000"/>
      <w:kern w:val="28"/>
      <w:sz w:val="32"/>
    </w:rPr>
  </w:style>
  <w:style w:type="paragraph" w:customStyle="1" w:styleId="Chart5X">
    <w:name w:val="Chart 5.X"/>
    <w:basedOn w:val="Normal"/>
    <w:next w:val="Normal"/>
    <w:rsid w:val="00FA09EC"/>
    <w:pPr>
      <w:keepLines/>
      <w:widowControl w:val="0"/>
      <w:numPr>
        <w:numId w:val="6"/>
      </w:numPr>
      <w:tabs>
        <w:tab w:val="left" w:pos="1304"/>
      </w:tabs>
      <w:spacing w:before="360" w:after="120"/>
      <w:ind w:left="357" w:hanging="357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ChartHeading">
    <w:name w:val="Chart Heading"/>
    <w:basedOn w:val="Normal"/>
    <w:autoRedefine/>
    <w:rsid w:val="00FA09EC"/>
    <w:pPr>
      <w:keepNext/>
      <w:widowControl w:val="0"/>
      <w:spacing w:before="240" w:after="120"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unhideWhenUsed/>
    <w:rsid w:val="00FA09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09EC"/>
  </w:style>
  <w:style w:type="character" w:customStyle="1" w:styleId="CommentTextChar">
    <w:name w:val="Comment Text Char"/>
    <w:link w:val="CommentText"/>
    <w:uiPriority w:val="99"/>
    <w:rsid w:val="00FA09E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A09EC"/>
    <w:rPr>
      <w:b/>
      <w:bCs/>
    </w:rPr>
  </w:style>
  <w:style w:type="character" w:customStyle="1" w:styleId="CommentSubjectChar">
    <w:name w:val="Comment Subject Char"/>
    <w:link w:val="CommentSubject"/>
    <w:rsid w:val="00FA09EC"/>
    <w:rPr>
      <w:b/>
      <w:bCs/>
      <w:lang w:eastAsia="en-US"/>
    </w:rPr>
  </w:style>
  <w:style w:type="character" w:styleId="EndnoteReference">
    <w:name w:val="endnote reference"/>
    <w:rsid w:val="00FA09EC"/>
    <w:rPr>
      <w:i/>
      <w:sz w:val="16"/>
      <w:vertAlign w:val="superscript"/>
    </w:rPr>
  </w:style>
  <w:style w:type="paragraph" w:styleId="Footer">
    <w:name w:val="footer"/>
    <w:basedOn w:val="Normal"/>
    <w:link w:val="FooterChar"/>
    <w:uiPriority w:val="99"/>
    <w:rsid w:val="00FA09EC"/>
    <w:pPr>
      <w:pBdr>
        <w:top w:val="single" w:sz="4" w:space="1" w:color="auto"/>
      </w:pBdr>
      <w:tabs>
        <w:tab w:val="right" w:pos="7655"/>
      </w:tabs>
    </w:pPr>
    <w:rPr>
      <w:rFonts w:ascii="Arial" w:hAnsi="Arial"/>
      <w:sz w:val="18"/>
    </w:rPr>
  </w:style>
  <w:style w:type="character" w:customStyle="1" w:styleId="FooterChar">
    <w:name w:val="Footer Char"/>
    <w:link w:val="Footer"/>
    <w:uiPriority w:val="99"/>
    <w:rsid w:val="00FA09EC"/>
    <w:rPr>
      <w:rFonts w:ascii="Arial" w:hAnsi="Arial"/>
      <w:sz w:val="18"/>
      <w:lang w:eastAsia="en-US"/>
    </w:rPr>
  </w:style>
  <w:style w:type="character" w:styleId="FootnoteReference">
    <w:name w:val="footnote reference"/>
    <w:rsid w:val="00FA09EC"/>
    <w:rPr>
      <w:vertAlign w:val="superscript"/>
    </w:rPr>
  </w:style>
  <w:style w:type="paragraph" w:styleId="FootnoteText">
    <w:name w:val="footnote text"/>
    <w:basedOn w:val="Normal"/>
    <w:link w:val="FootnoteTextChar"/>
    <w:rsid w:val="00FA09EC"/>
    <w:pPr>
      <w:spacing w:before="80" w:after="80"/>
      <w:ind w:left="709" w:hanging="142"/>
    </w:pPr>
    <w:rPr>
      <w:i/>
      <w:sz w:val="16"/>
    </w:rPr>
  </w:style>
  <w:style w:type="character" w:customStyle="1" w:styleId="FootnoteTextChar">
    <w:name w:val="Footnote Text Char"/>
    <w:link w:val="FootnoteText"/>
    <w:rsid w:val="00FA09EC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FA09EC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FA09EC"/>
    <w:rPr>
      <w:lang w:eastAsia="en-US"/>
    </w:rPr>
  </w:style>
  <w:style w:type="paragraph" w:customStyle="1" w:styleId="HeaderHeading">
    <w:name w:val="Header Heading"/>
    <w:basedOn w:val="Normal"/>
    <w:rsid w:val="00FA09EC"/>
    <w:pPr>
      <w:pageBreakBefore/>
      <w:widowControl w:val="0"/>
      <w:pBdr>
        <w:bottom w:val="single" w:sz="8" w:space="6" w:color="auto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Lucida Sans" w:hAnsi="Lucida Sans" w:cs="Arial"/>
      <w:lang w:eastAsia="en-AU"/>
    </w:rPr>
  </w:style>
  <w:style w:type="paragraph" w:customStyle="1" w:styleId="Heading1BP2">
    <w:name w:val="Heading 1 BP2"/>
    <w:rsid w:val="00FA09EC"/>
    <w:pPr>
      <w:keepNext/>
      <w:tabs>
        <w:tab w:val="left" w:pos="284"/>
      </w:tabs>
      <w:spacing w:before="400" w:after="240"/>
    </w:pPr>
    <w:rPr>
      <w:rFonts w:ascii="Lucida Sans" w:hAnsi="Lucida Sans"/>
      <w:kern w:val="28"/>
      <w:sz w:val="36"/>
      <w:szCs w:val="36"/>
      <w:lang w:eastAsia="en-US"/>
    </w:rPr>
  </w:style>
  <w:style w:type="character" w:styleId="Hyperlink">
    <w:name w:val="Hyperlink"/>
    <w:uiPriority w:val="99"/>
    <w:rsid w:val="00FA09EC"/>
    <w:rPr>
      <w:color w:val="0563C1"/>
      <w:u w:val="single"/>
    </w:rPr>
  </w:style>
  <w:style w:type="paragraph" w:customStyle="1" w:styleId="ListBullet1">
    <w:name w:val="List Bullet1"/>
    <w:basedOn w:val="Normal"/>
    <w:autoRedefine/>
    <w:rsid w:val="00FA09EC"/>
    <w:pPr>
      <w:numPr>
        <w:numId w:val="7"/>
      </w:numPr>
      <w:spacing w:line="360" w:lineRule="auto"/>
    </w:pPr>
    <w:rPr>
      <w:rFonts w:ascii="Arial" w:hAnsi="Arial"/>
      <w:sz w:val="28"/>
    </w:rPr>
  </w:style>
  <w:style w:type="paragraph" w:styleId="ListParagraph">
    <w:name w:val="List Paragraph"/>
    <w:basedOn w:val="Normal"/>
    <w:uiPriority w:val="1"/>
    <w:qFormat/>
    <w:rsid w:val="00FA09EC"/>
    <w:pPr>
      <w:spacing w:after="200" w:line="276" w:lineRule="auto"/>
      <w:ind w:left="720"/>
      <w:contextualSpacing/>
    </w:pPr>
    <w:rPr>
      <w:rFonts w:ascii="Arial" w:eastAsia="Calibri" w:hAnsi="Arial"/>
      <w:szCs w:val="22"/>
    </w:rPr>
  </w:style>
  <w:style w:type="paragraph" w:styleId="NoSpacing">
    <w:name w:val="No Spacing"/>
    <w:basedOn w:val="Normal"/>
    <w:link w:val="NoSpacingChar"/>
    <w:qFormat/>
    <w:rsid w:val="00FA09EC"/>
  </w:style>
  <w:style w:type="character" w:customStyle="1" w:styleId="NoSpacingChar">
    <w:name w:val="No Spacing Char"/>
    <w:link w:val="NoSpacing"/>
    <w:rsid w:val="00FA09EC"/>
    <w:rPr>
      <w:lang w:eastAsia="en-US"/>
    </w:rPr>
  </w:style>
  <w:style w:type="paragraph" w:customStyle="1" w:styleId="Object">
    <w:name w:val="Object"/>
    <w:basedOn w:val="Normal"/>
    <w:next w:val="Normal"/>
    <w:rsid w:val="00FA09EC"/>
    <w:pPr>
      <w:jc w:val="center"/>
    </w:pPr>
  </w:style>
  <w:style w:type="paragraph" w:customStyle="1" w:styleId="ObjectFootnote">
    <w:name w:val="Object Footnote"/>
    <w:basedOn w:val="Object"/>
    <w:next w:val="Normal"/>
    <w:rsid w:val="00FA09EC"/>
    <w:pPr>
      <w:spacing w:after="60"/>
    </w:pPr>
    <w:rPr>
      <w:i/>
      <w:sz w:val="14"/>
    </w:rPr>
  </w:style>
  <w:style w:type="paragraph" w:customStyle="1" w:styleId="ObjectFootnotelettered">
    <w:name w:val="Object Footnote lettered"/>
    <w:basedOn w:val="ObjectFootnote"/>
    <w:rsid w:val="00FA09EC"/>
    <w:pPr>
      <w:tabs>
        <w:tab w:val="left" w:pos="709"/>
      </w:tabs>
      <w:ind w:left="426"/>
      <w:jc w:val="left"/>
    </w:pPr>
  </w:style>
  <w:style w:type="paragraph" w:customStyle="1" w:styleId="ObjectFootnoteleft">
    <w:name w:val="Object Footnote left"/>
    <w:basedOn w:val="ObjectFootnotelettered"/>
    <w:rsid w:val="00FA09EC"/>
    <w:pPr>
      <w:ind w:left="709" w:hanging="283"/>
    </w:pPr>
  </w:style>
  <w:style w:type="character" w:styleId="PageNumber">
    <w:name w:val="page number"/>
    <w:rsid w:val="00FA09EC"/>
  </w:style>
  <w:style w:type="paragraph" w:styleId="Quote">
    <w:name w:val="Quote"/>
    <w:basedOn w:val="Normal"/>
    <w:next w:val="Normal"/>
    <w:link w:val="QuoteChar"/>
    <w:uiPriority w:val="29"/>
    <w:qFormat/>
    <w:rsid w:val="00FA09EC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FA09EC"/>
    <w:rPr>
      <w:i/>
      <w:iCs/>
      <w:color w:val="404040"/>
      <w:lang w:eastAsia="en-US"/>
    </w:rPr>
  </w:style>
  <w:style w:type="paragraph" w:customStyle="1" w:styleId="Style211HeadingBold">
    <w:name w:val="Style 2.1.1 Heading + Bold"/>
    <w:basedOn w:val="Normal"/>
    <w:rsid w:val="00FA09EC"/>
    <w:rPr>
      <w:b/>
      <w:bCs/>
      <w:i/>
      <w:iCs/>
    </w:rPr>
  </w:style>
  <w:style w:type="paragraph" w:customStyle="1" w:styleId="StyleBoxHeadingLeft0Firstline0">
    <w:name w:val="Style Box Heading + Left:  0&quot; First line:  0&quot;"/>
    <w:basedOn w:val="BoxHeading"/>
    <w:autoRedefine/>
    <w:rsid w:val="00FA09EC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customStyle="1" w:styleId="StyleName">
    <w:name w:val="Style Name"/>
    <w:basedOn w:val="Normal"/>
    <w:rsid w:val="00FA09EC"/>
    <w:pPr>
      <w:ind w:left="851" w:hanging="851"/>
      <w:jc w:val="center"/>
    </w:pPr>
    <w:rPr>
      <w:rFonts w:ascii="Arial" w:hAnsi="Arial"/>
      <w:b/>
      <w:i/>
      <w:color w:val="000000"/>
      <w:sz w:val="24"/>
      <w:lang w:val="en-GB" w:eastAsia="en-AU"/>
    </w:rPr>
  </w:style>
  <w:style w:type="paragraph" w:customStyle="1" w:styleId="Table5X">
    <w:name w:val="Table 5.X"/>
    <w:basedOn w:val="Normal"/>
    <w:next w:val="Normal"/>
    <w:rsid w:val="007475BD"/>
    <w:pPr>
      <w:widowControl w:val="0"/>
      <w:numPr>
        <w:numId w:val="8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TableFootnote">
    <w:name w:val="Table Footnote"/>
    <w:basedOn w:val="Normal"/>
    <w:rsid w:val="00FA09EC"/>
    <w:pPr>
      <w:spacing w:before="60" w:after="60"/>
      <w:ind w:left="284"/>
    </w:pPr>
    <w:rPr>
      <w:rFonts w:ascii="Arial" w:hAnsi="Arial"/>
      <w:i/>
      <w:sz w:val="14"/>
    </w:rPr>
  </w:style>
  <w:style w:type="table" w:styleId="TableGrid">
    <w:name w:val="Table Grid"/>
    <w:basedOn w:val="TableNormal"/>
    <w:rsid w:val="00FA09EC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FA09EC"/>
    <w:pPr>
      <w:keepNext/>
      <w:keepLines/>
      <w:numPr>
        <w:numId w:val="9"/>
      </w:numPr>
      <w:spacing w:before="120" w:after="120"/>
    </w:pPr>
    <w:rPr>
      <w:rFonts w:ascii="Arial" w:hAnsi="Arial"/>
      <w:b/>
      <w:sz w:val="24"/>
    </w:rPr>
  </w:style>
  <w:style w:type="paragraph" w:customStyle="1" w:styleId="TableHeadingCont">
    <w:name w:val="Table Heading Cont'"/>
    <w:basedOn w:val="TableHeading"/>
    <w:rsid w:val="00FA09EC"/>
    <w:pPr>
      <w:tabs>
        <w:tab w:val="clear" w:pos="1440"/>
        <w:tab w:val="left" w:pos="1418"/>
      </w:tabs>
    </w:pPr>
  </w:style>
  <w:style w:type="character" w:customStyle="1" w:styleId="UnresolvedMention1">
    <w:name w:val="Unresolved Mention1"/>
    <w:uiPriority w:val="99"/>
    <w:semiHidden/>
    <w:unhideWhenUsed/>
    <w:rsid w:val="00FA09EC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paragraph" w:customStyle="1" w:styleId="msonormal0">
    <w:name w:val="msonormal"/>
    <w:basedOn w:val="Normal"/>
    <w:rsid w:val="00543B3B"/>
    <w:pPr>
      <w:spacing w:before="100" w:beforeAutospacing="1" w:after="100" w:afterAutospacing="1"/>
    </w:pPr>
    <w:rPr>
      <w:sz w:val="24"/>
      <w:szCs w:val="24"/>
      <w:lang w:eastAsia="en-AU"/>
    </w:rPr>
  </w:style>
  <w:style w:type="character" w:customStyle="1" w:styleId="StyleArial9ptBoldCustomColorRGB37169225">
    <w:name w:val="Style Arial 9 pt Bold Custom Color(RGB(37169225))"/>
    <w:basedOn w:val="DefaultParagraphFont"/>
    <w:rsid w:val="00DF6BAF"/>
    <w:rPr>
      <w:rFonts w:ascii="Arial" w:hAnsi="Arial"/>
      <w:b/>
      <w:bCs/>
      <w:color w:val="00ABE6"/>
      <w:sz w:val="18"/>
    </w:rPr>
  </w:style>
  <w:style w:type="paragraph" w:customStyle="1" w:styleId="StyleArial9ptBoldCustomColorRGB37169225Right">
    <w:name w:val="Style Arial 9 pt Bold Custom Color(RGB(37169225)) Right"/>
    <w:basedOn w:val="Normal"/>
    <w:rsid w:val="00FA04F4"/>
    <w:pPr>
      <w:jc w:val="right"/>
    </w:pPr>
    <w:rPr>
      <w:rFonts w:ascii="Arial" w:hAnsi="Arial"/>
      <w:b/>
      <w:bCs/>
      <w:color w:val="00ABE6"/>
      <w:sz w:val="18"/>
    </w:rPr>
  </w:style>
  <w:style w:type="paragraph" w:customStyle="1" w:styleId="Table6x">
    <w:name w:val="Table 6.x"/>
    <w:basedOn w:val="Normal"/>
    <w:qFormat/>
    <w:rsid w:val="004E6144"/>
    <w:pPr>
      <w:widowControl w:val="0"/>
      <w:tabs>
        <w:tab w:val="left" w:pos="1134"/>
      </w:tabs>
      <w:spacing w:before="360" w:after="120"/>
    </w:pPr>
    <w:rPr>
      <w:rFonts w:ascii="Arial" w:hAnsi="Arial"/>
      <w:bCs/>
      <w:i/>
      <w:color w:val="57514D"/>
      <w:kern w:val="28"/>
      <w:szCs w:val="22"/>
      <w:lang w:val="en-US"/>
    </w:rPr>
  </w:style>
  <w:style w:type="paragraph" w:customStyle="1" w:styleId="21Heading2">
    <w:name w:val="2.1 Heading 2"/>
    <w:basedOn w:val="Normal"/>
    <w:qFormat/>
    <w:rsid w:val="00383B36"/>
    <w:pPr>
      <w:numPr>
        <w:numId w:val="51"/>
      </w:numPr>
      <w:pBdr>
        <w:bottom w:val="single" w:sz="4" w:space="4" w:color="00ABE6"/>
      </w:pBdr>
      <w:spacing w:before="240" w:after="100"/>
    </w:pPr>
    <w:rPr>
      <w:rFonts w:ascii="Arial" w:hAnsi="Arial"/>
      <w:b/>
      <w:color w:val="00ABE6"/>
      <w:sz w:val="28"/>
    </w:rPr>
  </w:style>
  <w:style w:type="paragraph" w:customStyle="1" w:styleId="Chart21">
    <w:name w:val="Chart 2.1"/>
    <w:basedOn w:val="Normal"/>
    <w:qFormat/>
    <w:rsid w:val="00383B36"/>
    <w:pPr>
      <w:numPr>
        <w:numId w:val="54"/>
      </w:numPr>
      <w:spacing w:before="240" w:after="120"/>
    </w:pPr>
    <w:rPr>
      <w:rFonts w:ascii="Arial" w:hAnsi="Arial"/>
      <w:i/>
      <w:color w:val="4F4F4F"/>
      <w:sz w:val="22"/>
    </w:rPr>
  </w:style>
  <w:style w:type="paragraph" w:customStyle="1" w:styleId="Table21">
    <w:name w:val="Table 2.1"/>
    <w:basedOn w:val="Normal"/>
    <w:qFormat/>
    <w:rsid w:val="00383B36"/>
    <w:pPr>
      <w:numPr>
        <w:numId w:val="55"/>
      </w:numPr>
      <w:spacing w:before="240" w:after="120"/>
    </w:pPr>
    <w:rPr>
      <w:rFonts w:ascii="Arial" w:hAnsi="Arial"/>
      <w:i/>
      <w:color w:val="4F4F4F"/>
      <w:sz w:val="22"/>
      <w:lang w:val="fr-FR"/>
    </w:rPr>
  </w:style>
  <w:style w:type="character" w:styleId="UnresolvedMention">
    <w:name w:val="Unresolved Mention"/>
    <w:basedOn w:val="DefaultParagraphFont"/>
    <w:uiPriority w:val="99"/>
    <w:unhideWhenUsed/>
    <w:rsid w:val="00B7732E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B7732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6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6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8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4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9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4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26" Type="http://schemas.openxmlformats.org/officeDocument/2006/relationships/header" Target="header10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6.xml"/><Relationship Id="rId29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9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header" Target="header8.xml"/><Relationship Id="rId28" Type="http://schemas.openxmlformats.org/officeDocument/2006/relationships/header" Target="header12.xml"/><Relationship Id="rId10" Type="http://schemas.openxmlformats.org/officeDocument/2006/relationships/footnotes" Target="footnotes.xml"/><Relationship Id="rId19" Type="http://schemas.openxmlformats.org/officeDocument/2006/relationships/header" Target="header5.xm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eader" Target="header7.xml"/><Relationship Id="rId27" Type="http://schemas.openxmlformats.org/officeDocument/2006/relationships/header" Target="header11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metadata xmlns="http://www.objective.com/ecm/document/metadata/A8F43476EB784464BFCC994945052FE7" version="1.0.0">
  <systemFields>
    <field name="Objective-Id">
      <value order="0">A4329808</value>
    </field>
    <field name="Objective-Title">
      <value order="0">02 PRINTER FINAL - Education BP3 chapter</value>
    </field>
    <field name="Objective-Description">
      <value order="0"/>
    </field>
    <field name="Objective-CreationStamp">
      <value order="0">2019-06-07T23:07:00Z</value>
    </field>
    <field name="Objective-IsApproved">
      <value order="0">false</value>
    </field>
    <field name="Objective-IsPublished">
      <value order="0">true</value>
    </field>
    <field name="Objective-DatePublished">
      <value order="0">2019-06-11T07:28:24Z</value>
    </field>
    <field name="Objective-ModificationStamp">
      <value order="0">2019-06-11T07:28:24Z</value>
    </field>
    <field name="Objective-Owner">
      <value order="0">Francess Lavorato</value>
    </field>
    <field name="Objective-Path">
      <value order="0">Objective Global Folder:1. Treasury:1. Information Management Structure (TR):POLICY &amp; BUDGET GROUP:08. Budget:ABP Operations:Budget Coordination:Coordination:2019-2020 FY:2019-20 BP3 Chapters:2019-20 BP3 PRINTER</value>
    </field>
    <field name="Objective-Parent">
      <value order="0">2019-20 BP3 PRINTER</value>
    </field>
    <field name="Objective-State">
      <value order="0">Published</value>
    </field>
    <field name="Objective-VersionId">
      <value order="0">vA7634662</value>
    </field>
    <field name="Objective-Version">
      <value order="0">13.0</value>
    </field>
    <field name="Objective-VersionNumber">
      <value order="0">16</value>
    </field>
    <field name="Objective-VersionComment">
      <value order="0"/>
    </field>
    <field name="Objective-FileNumber">
      <value order="0">qA444160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f0ac7ce-5f57-4ea0-9af7-01d4f3f1ccae" xsi:nil="true"/>
    <lcf76f155ced4ddcb4097134ff3c332f xmlns="1c478e85-8130-4c67-8ee4-8bdf1c0e6049">
      <Terms xmlns="http://schemas.microsoft.com/office/infopath/2007/PartnerControls"/>
    </lcf76f155ced4ddcb4097134ff3c332f>
    <SharedWithUsers xmlns="801a5968-9419-4033-b9de-7ffe8168468e">
      <UserInfo>
        <DisplayName>Justin Jia</DisplayName>
        <AccountId>862</AccountId>
        <AccountType/>
      </UserInfo>
      <UserInfo>
        <DisplayName>Conar MacLeod</DisplayName>
        <AccountId>2318</AccountId>
        <AccountType/>
      </UserInfo>
      <UserInfo>
        <DisplayName>Jahin Masnun</DisplayName>
        <AccountId>753</AccountId>
        <AccountType/>
      </UserInfo>
    </SharedWithUsers>
    <_Flow_SignoffStatus xmlns="1c478e85-8130-4c67-8ee4-8bdf1c0e6049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7" ma:contentTypeDescription="Create a new document." ma:contentTypeScope="" ma:versionID="5bdb7c5492d467c7d4ade4a81ae45d06">
  <xsd:schema xmlns:xsd="http://www.w3.org/2001/XMLSchema" xmlns:xs="http://www.w3.org/2001/XMLSchema" xmlns:p="http://schemas.microsoft.com/office/2006/metadata/properties" xmlns:ns2="801a5968-9419-4033-b9de-7ffe8168468e" xmlns:ns3="1c478e85-8130-4c67-8ee4-8bdf1c0e6049" xmlns:ns4="9f0ac7ce-5f57-4ea0-9af7-01d4f3f1ccae" targetNamespace="http://schemas.microsoft.com/office/2006/metadata/properties" ma:root="true" ma:fieldsID="51a87bb1aff1727bd16e3b1c51dcb72d" ns2:_="" ns3:_="" ns4:_="">
    <xsd:import namespace="801a5968-9419-4033-b9de-7ffe8168468e"/>
    <xsd:import namespace="1c478e85-8130-4c67-8ee4-8bdf1c0e6049"/>
    <xsd:import namespace="9f0ac7ce-5f57-4ea0-9af7-01d4f3f1cca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6004604-8c32-4241-8b90-5e68b4a33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0ac7ce-5f57-4ea0-9af7-01d4f3f1ccae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fc867368-d47b-4a2f-96c2-865b3735c074}" ma:internalName="TaxCatchAll" ma:showField="CatchAllData" ma:web="801a5968-9419-4033-b9de-7ffe816846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itemProps2.xml><?xml version="1.0" encoding="utf-8"?>
<ds:datastoreItem xmlns:ds="http://schemas.openxmlformats.org/officeDocument/2006/customXml" ds:itemID="{569DDC32-3A50-48A5-9A0F-CCD73D18D2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8DCF0A-77DA-41C5-89AD-10710CEB272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74F71-7CEA-440A-95E8-8F76EA5440C5}">
  <ds:schemaRefs>
    <ds:schemaRef ds:uri="http://schemas.microsoft.com/office/2006/metadata/properties"/>
    <ds:schemaRef ds:uri="http://schemas.microsoft.com/office/infopath/2007/PartnerControls"/>
    <ds:schemaRef ds:uri="9f0ac7ce-5f57-4ea0-9af7-01d4f3f1ccae"/>
    <ds:schemaRef ds:uri="2987dd7b-ad3b-4fa3-93b7-f1b6a40c259c"/>
    <ds:schemaRef ds:uri="be10ce44-c66e-469b-8f9a-44f6cf8d73cc"/>
  </ds:schemaRefs>
</ds:datastoreItem>
</file>

<file path=customXml/itemProps5.xml><?xml version="1.0" encoding="utf-8"?>
<ds:datastoreItem xmlns:ds="http://schemas.openxmlformats.org/officeDocument/2006/customXml" ds:itemID="{76241541-38B3-4F16-837E-BD48065B9A7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517</Words>
  <Characters>14348</Characters>
  <Application>Microsoft Office Word</Application>
  <DocSecurity>0</DocSecurity>
  <Lines>119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>2019-20 Budget Paper No. 3 - Budget Estimates - 02 Education Cluster</vt:lpstr>
      <vt:lpstr>2. 	EDUCATION CLUSTER</vt:lpstr>
      <vt:lpstr>    2.1	Agency Expense Summary </vt:lpstr>
      <vt:lpstr>    2.2	Financial Statements</vt:lpstr>
      <vt:lpstr>        Department of Education</vt:lpstr>
    </vt:vector>
  </TitlesOfParts>
  <Company>NSW Treasury</Company>
  <LinksUpToDate>false</LinksUpToDate>
  <CharactersWithSpaces>16832</CharactersWithSpaces>
  <SharedDoc>false</SharedDoc>
  <HLinks>
    <vt:vector size="18" baseType="variant">
      <vt:variant>
        <vt:i4>1572975</vt:i4>
      </vt:variant>
      <vt:variant>
        <vt:i4>6</vt:i4>
      </vt:variant>
      <vt:variant>
        <vt:i4>0</vt:i4>
      </vt:variant>
      <vt:variant>
        <vt:i4>5</vt:i4>
      </vt:variant>
      <vt:variant>
        <vt:lpwstr>mailto:Alex.Tosh@treasury.nsw.gov.au</vt:lpwstr>
      </vt:variant>
      <vt:variant>
        <vt:lpwstr/>
      </vt:variant>
      <vt:variant>
        <vt:i4>1572975</vt:i4>
      </vt:variant>
      <vt:variant>
        <vt:i4>3</vt:i4>
      </vt:variant>
      <vt:variant>
        <vt:i4>0</vt:i4>
      </vt:variant>
      <vt:variant>
        <vt:i4>5</vt:i4>
      </vt:variant>
      <vt:variant>
        <vt:lpwstr>mailto:Alex.Tosh@treasury.nsw.gov.au</vt:lpwstr>
      </vt:variant>
      <vt:variant>
        <vt:lpwstr/>
      </vt:variant>
      <vt:variant>
        <vt:i4>5439535</vt:i4>
      </vt:variant>
      <vt:variant>
        <vt:i4>0</vt:i4>
      </vt:variant>
      <vt:variant>
        <vt:i4>0</vt:i4>
      </vt:variant>
      <vt:variant>
        <vt:i4>5</vt:i4>
      </vt:variant>
      <vt:variant>
        <vt:lpwstr>mailto:Jahin.Masnun@treasury.nsw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-21 Budget - Budget Paper No. 4 - Agency Financial Statements  - 02 Education cluster</dc:title>
  <dc:subject/>
  <dc:creator>The Treasury</dc:creator>
  <cp:keywords>The Treasury</cp:keywords>
  <cp:lastModifiedBy>Francess Lavorato</cp:lastModifiedBy>
  <cp:revision>13</cp:revision>
  <cp:lastPrinted>2020-11-10T09:43:00Z</cp:lastPrinted>
  <dcterms:created xsi:type="dcterms:W3CDTF">2022-06-12T04:55:00Z</dcterms:created>
  <dcterms:modified xsi:type="dcterms:W3CDTF">2022-06-18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329808</vt:lpwstr>
  </property>
  <property fmtid="{D5CDD505-2E9C-101B-9397-08002B2CF9AE}" pid="4" name="Objective-Title">
    <vt:lpwstr>02 PRINTER FINAL - Education BP3 chapter</vt:lpwstr>
  </property>
  <property fmtid="{D5CDD505-2E9C-101B-9397-08002B2CF9AE}" pid="5" name="Objective-Comment">
    <vt:lpwstr/>
  </property>
  <property fmtid="{D5CDD505-2E9C-101B-9397-08002B2CF9AE}" pid="6" name="Objective-CreationStamp">
    <vt:filetime>2019-06-10T05:28:57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19-06-11T07:28:24Z</vt:filetime>
  </property>
  <property fmtid="{D5CDD505-2E9C-101B-9397-08002B2CF9AE}" pid="10" name="Objective-ModificationStamp">
    <vt:filetime>2019-06-11T07:28:24Z</vt:filetime>
  </property>
  <property fmtid="{D5CDD505-2E9C-101B-9397-08002B2CF9AE}" pid="11" name="Objective-Owner">
    <vt:lpwstr>Francess Lavorato</vt:lpwstr>
  </property>
  <property fmtid="{D5CDD505-2E9C-101B-9397-08002B2CF9AE}" pid="12" name="Objective-Path">
    <vt:lpwstr>Objective Global Folder:1. Treasury:1. Information Management Structure (TR):POLICY &amp; BUDGET GROUP:08. Budget:ABP Operations:Budget Coordination:Coordination:2019-2020 FY:2019-20 BP3 Chapters:2019-20 BP3 PRINTER:</vt:lpwstr>
  </property>
  <property fmtid="{D5CDD505-2E9C-101B-9397-08002B2CF9AE}" pid="13" name="Objective-Parent">
    <vt:lpwstr>2019-20 BP3 PRINTER</vt:lpwstr>
  </property>
  <property fmtid="{D5CDD505-2E9C-101B-9397-08002B2CF9AE}" pid="14" name="Objective-State">
    <vt:lpwstr>Published</vt:lpwstr>
  </property>
  <property fmtid="{D5CDD505-2E9C-101B-9397-08002B2CF9AE}" pid="15" name="Objective-Version">
    <vt:lpwstr>13.0</vt:lpwstr>
  </property>
  <property fmtid="{D5CDD505-2E9C-101B-9397-08002B2CF9AE}" pid="16" name="Objective-VersionNumber">
    <vt:r8>16</vt:r8>
  </property>
  <property fmtid="{D5CDD505-2E9C-101B-9397-08002B2CF9AE}" pid="17" name="Objective-VersionComment">
    <vt:lpwstr/>
  </property>
  <property fmtid="{D5CDD505-2E9C-101B-9397-08002B2CF9AE}" pid="18" name="Objective-FileNumber">
    <vt:lpwstr>T19/01520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7634662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ContentTypeId">
    <vt:lpwstr>0x010100F02F16F1AFBDE54EBD2685E90FE1922F</vt:lpwstr>
  </property>
  <property fmtid="{D5CDD505-2E9C-101B-9397-08002B2CF9AE}" pid="34" name="MediaServiceImageTags">
    <vt:lpwstr/>
  </property>
</Properties>
</file>